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C8AB8" w14:textId="17597627" w:rsidR="00415B52" w:rsidRPr="00380366" w:rsidRDefault="00415B52" w:rsidP="00E0086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0366">
        <w:rPr>
          <w:rFonts w:ascii="Times New Roman" w:hAnsi="Times New Roman" w:cs="Times New Roman"/>
          <w:b/>
          <w:sz w:val="24"/>
          <w:szCs w:val="24"/>
        </w:rPr>
        <w:t xml:space="preserve">AKWAMUMAN SENIOR HIGH SCHOOL, </w:t>
      </w:r>
    </w:p>
    <w:p w14:paraId="34B0CAA2" w14:textId="131D49F0" w:rsidR="00415B52" w:rsidRPr="00380366" w:rsidRDefault="00415B52" w:rsidP="00E0086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0366">
        <w:rPr>
          <w:rFonts w:ascii="Times New Roman" w:hAnsi="Times New Roman" w:cs="Times New Roman"/>
          <w:b/>
          <w:sz w:val="24"/>
          <w:szCs w:val="24"/>
        </w:rPr>
        <w:t>End of First Semester Examination</w:t>
      </w:r>
    </w:p>
    <w:tbl>
      <w:tblPr>
        <w:tblStyle w:val="TableGrid"/>
        <w:tblW w:w="497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4497"/>
        <w:gridCol w:w="2955"/>
      </w:tblGrid>
      <w:tr w:rsidR="00415B52" w:rsidRPr="00380366" w14:paraId="4FC0EEF4" w14:textId="77777777" w:rsidTr="00456DAB">
        <w:trPr>
          <w:jc w:val="center"/>
        </w:trPr>
        <w:tc>
          <w:tcPr>
            <w:tcW w:w="1422" w:type="pct"/>
          </w:tcPr>
          <w:p w14:paraId="7D5A6A43" w14:textId="77777777" w:rsidR="00415B52" w:rsidRPr="00380366" w:rsidRDefault="00415B52" w:rsidP="00E0086F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>Form 1</w:t>
            </w:r>
          </w:p>
        </w:tc>
        <w:tc>
          <w:tcPr>
            <w:tcW w:w="2159" w:type="pct"/>
          </w:tcPr>
          <w:p w14:paraId="10AB7C23" w14:textId="77777777" w:rsidR="00415B52" w:rsidRPr="00380366" w:rsidRDefault="00415B52" w:rsidP="00E0086F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32DA1">
              <w:rPr>
                <w:rFonts w:ascii="Times New Roman" w:hAnsi="Times New Roman" w:cs="Times New Roman"/>
                <w:sz w:val="16"/>
                <w:szCs w:val="16"/>
              </w:rPr>
              <w:t>IOLOGY</w:t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 2 &amp; 1</w:t>
            </w:r>
          </w:p>
        </w:tc>
        <w:tc>
          <w:tcPr>
            <w:tcW w:w="1419" w:type="pct"/>
          </w:tcPr>
          <w:p w14:paraId="1DC5FE7E" w14:textId="4D9C446A" w:rsidR="00415B52" w:rsidRPr="00380366" w:rsidRDefault="00F642AA" w:rsidP="00E0086F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15B52"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 ho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0 minutes</w:t>
            </w:r>
          </w:p>
        </w:tc>
      </w:tr>
    </w:tbl>
    <w:p w14:paraId="68D1E0B5" w14:textId="2B47ED27" w:rsidR="00415B52" w:rsidRPr="00380366" w:rsidRDefault="00415B52" w:rsidP="00E0086F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="001A0237">
        <w:rPr>
          <w:rFonts w:ascii="Times New Roman" w:hAnsi="Times New Roman" w:cs="Times New Roman"/>
          <w:sz w:val="24"/>
          <w:szCs w:val="24"/>
        </w:rPr>
        <w:t xml:space="preserve">       </w:t>
      </w:r>
      <w:r w:rsidR="00D32DA1">
        <w:rPr>
          <w:rFonts w:ascii="Times New Roman" w:hAnsi="Times New Roman" w:cs="Times New Roman"/>
          <w:sz w:val="24"/>
          <w:szCs w:val="24"/>
        </w:rPr>
        <w:tab/>
      </w:r>
      <w:r w:rsidR="00D32DA1">
        <w:rPr>
          <w:rFonts w:ascii="Times New Roman" w:hAnsi="Times New Roman" w:cs="Times New Roman"/>
          <w:sz w:val="24"/>
          <w:szCs w:val="24"/>
        </w:rPr>
        <w:tab/>
      </w:r>
      <w:r w:rsidR="00D32DA1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380366">
        <w:rPr>
          <w:rFonts w:ascii="Times New Roman" w:hAnsi="Times New Roman" w:cs="Times New Roman"/>
          <w:sz w:val="24"/>
          <w:szCs w:val="24"/>
        </w:rPr>
        <w:t>P</w:t>
      </w:r>
      <w:r w:rsidRPr="00D32DA1">
        <w:rPr>
          <w:rFonts w:ascii="Times New Roman" w:hAnsi="Times New Roman" w:cs="Times New Roman"/>
          <w:sz w:val="18"/>
          <w:szCs w:val="18"/>
        </w:rPr>
        <w:t>APER</w:t>
      </w:r>
      <w:r w:rsidRPr="00380366">
        <w:rPr>
          <w:rFonts w:ascii="Times New Roman" w:hAnsi="Times New Roman" w:cs="Times New Roman"/>
          <w:sz w:val="24"/>
          <w:szCs w:val="24"/>
        </w:rPr>
        <w:t xml:space="preserve"> 2 </w:t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ab/>
      </w:r>
      <w:r w:rsidRPr="00D32DA1">
        <w:rPr>
          <w:rFonts w:ascii="Times New Roman" w:hAnsi="Times New Roman" w:cs="Times New Roman"/>
          <w:b/>
          <w:bCs/>
          <w:sz w:val="24"/>
          <w:szCs w:val="24"/>
        </w:rPr>
        <w:t>1 hour</w:t>
      </w:r>
      <w:r w:rsidR="00D32DA1" w:rsidRPr="00D32DA1">
        <w:rPr>
          <w:rFonts w:ascii="Times New Roman" w:hAnsi="Times New Roman" w:cs="Times New Roman"/>
          <w:b/>
          <w:bCs/>
          <w:sz w:val="24"/>
          <w:szCs w:val="24"/>
        </w:rPr>
        <w:t xml:space="preserve"> 20 minutes</w:t>
      </w:r>
    </w:p>
    <w:p w14:paraId="1A73CBD4" w14:textId="5D4E0758" w:rsidR="00415B52" w:rsidRPr="00380366" w:rsidRDefault="00415B52" w:rsidP="001A0237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80366">
        <w:rPr>
          <w:rFonts w:ascii="Times New Roman" w:hAnsi="Times New Roman" w:cs="Times New Roman"/>
          <w:sz w:val="24"/>
          <w:szCs w:val="24"/>
        </w:rPr>
        <w:t>E</w:t>
      </w:r>
      <w:r w:rsidRPr="00D32DA1">
        <w:rPr>
          <w:rFonts w:ascii="Times New Roman" w:hAnsi="Times New Roman" w:cs="Times New Roman"/>
          <w:sz w:val="16"/>
          <w:szCs w:val="16"/>
        </w:rPr>
        <w:t>SSAY</w:t>
      </w:r>
    </w:p>
    <w:p w14:paraId="3848000E" w14:textId="731E03F0" w:rsidR="00415B52" w:rsidRPr="00D32DA1" w:rsidRDefault="00415B52" w:rsidP="00E0086F">
      <w:pPr>
        <w:spacing w:after="0" w:line="240" w:lineRule="auto"/>
        <w:contextualSpacing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380366">
        <w:rPr>
          <w:rFonts w:ascii="Times New Roman" w:hAnsi="Times New Roman" w:cs="Times New Roman"/>
          <w:sz w:val="24"/>
          <w:szCs w:val="24"/>
        </w:rPr>
        <w:t>S</w:t>
      </w:r>
      <w:r w:rsidRPr="00D32DA1">
        <w:rPr>
          <w:rFonts w:ascii="Times New Roman" w:hAnsi="Times New Roman" w:cs="Times New Roman"/>
          <w:sz w:val="18"/>
          <w:szCs w:val="18"/>
        </w:rPr>
        <w:t>ECTION</w:t>
      </w:r>
      <w:r w:rsidRPr="00380366">
        <w:rPr>
          <w:rFonts w:ascii="Times New Roman" w:hAnsi="Times New Roman" w:cs="Times New Roman"/>
          <w:sz w:val="24"/>
          <w:szCs w:val="24"/>
        </w:rPr>
        <w:t xml:space="preserve"> A </w:t>
      </w:r>
      <w:r w:rsidRPr="00380366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14DD7AE" w14:textId="02886DE7" w:rsidR="00D32DA1" w:rsidRPr="00A73308" w:rsidRDefault="00A73308" w:rsidP="00D32DA1">
      <w:pPr>
        <w:spacing w:after="0" w:line="240" w:lineRule="auto"/>
        <w:contextualSpacing/>
        <w:jc w:val="center"/>
        <w:rPr>
          <w:rFonts w:ascii="Times New Roman" w:hAnsi="Times New Roman" w:cs="Times New Roman"/>
          <w:i/>
          <w:iCs/>
          <w:sz w:val="12"/>
          <w:szCs w:val="12"/>
        </w:rPr>
      </w:pP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Answer </w:t>
      </w:r>
      <w:r w:rsidRPr="00A73308">
        <w:rPr>
          <w:rFonts w:ascii="Times New Roman" w:hAnsi="Times New Roman" w:cs="Times New Roman"/>
          <w:b/>
          <w:bCs/>
          <w:sz w:val="24"/>
          <w:szCs w:val="24"/>
        </w:rPr>
        <w:t>three</w:t>
      </w: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 questions in all. </w:t>
      </w:r>
      <w:r w:rsidRPr="00A73308">
        <w:rPr>
          <w:rFonts w:ascii="Times New Roman" w:hAnsi="Times New Roman" w:cs="Times New Roman"/>
          <w:b/>
          <w:bCs/>
          <w:sz w:val="24"/>
          <w:szCs w:val="24"/>
        </w:rPr>
        <w:t>Two</w:t>
      </w: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 from section </w:t>
      </w:r>
      <w:r w:rsidRPr="00A7330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Pr="00A73308">
        <w:rPr>
          <w:rFonts w:ascii="Times New Roman" w:hAnsi="Times New Roman" w:cs="Times New Roman"/>
          <w:b/>
          <w:bCs/>
          <w:sz w:val="24"/>
          <w:szCs w:val="24"/>
        </w:rPr>
        <w:t>one</w:t>
      </w: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 from Section </w:t>
      </w:r>
      <w:r w:rsidRPr="00A73308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A73308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</w:p>
    <w:tbl>
      <w:tblPr>
        <w:tblStyle w:val="TableGrid"/>
        <w:tblW w:w="1050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3"/>
        <w:gridCol w:w="5240"/>
        <w:gridCol w:w="14"/>
      </w:tblGrid>
      <w:tr w:rsidR="00FF22F5" w:rsidRPr="00380366" w14:paraId="43965ED5" w14:textId="77777777" w:rsidTr="00D374BA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48CB8ABD" w14:textId="54521CBD" w:rsidR="00FF22F5" w:rsidRPr="00D374BA" w:rsidRDefault="00D374BA" w:rsidP="00FF22F5">
            <w:pPr>
              <w:contextualSpacing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1 (a)(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) What is orientation in biology?............................................................................................................</w:t>
            </w:r>
          </w:p>
        </w:tc>
      </w:tr>
      <w:tr w:rsidR="00FF22F5" w:rsidRPr="00380366" w14:paraId="193BE446" w14:textId="77777777" w:rsidTr="00D374BA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586797EA" w14:textId="755592A2" w:rsidR="00FF22F5" w:rsidRPr="00380366" w:rsidRDefault="00FF22F5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………………………..</w:t>
            </w:r>
          </w:p>
        </w:tc>
      </w:tr>
      <w:tr w:rsidR="00FF22F5" w:rsidRPr="00380366" w14:paraId="2C66C13D" w14:textId="77777777" w:rsidTr="00D374BA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644E56D9" w14:textId="163D3DC7" w:rsidR="00FF22F5" w:rsidRPr="00380366" w:rsidRDefault="00FF22F5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………………………………………………………..</w:t>
            </w:r>
          </w:p>
        </w:tc>
      </w:tr>
      <w:tr w:rsidR="00FF22F5" w:rsidRPr="00380366" w14:paraId="1A6923EE" w14:textId="77777777" w:rsidTr="00FF2932">
        <w:trPr>
          <w:gridAfter w:val="1"/>
          <w:wAfter w:w="9" w:type="dxa"/>
          <w:trHeight w:val="3236"/>
        </w:trPr>
        <w:tc>
          <w:tcPr>
            <w:tcW w:w="10493" w:type="dxa"/>
            <w:gridSpan w:val="2"/>
          </w:tcPr>
          <w:p w14:paraId="102F56DA" w14:textId="37C992F4" w:rsidR="00B24CB1" w:rsidRDefault="00FF22F5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8C350B" wp14:editId="3A9DE76D">
                      <wp:simplePos x="0" y="0"/>
                      <wp:positionH relativeFrom="column">
                        <wp:posOffset>3446697</wp:posOffset>
                      </wp:positionH>
                      <wp:positionV relativeFrom="paragraph">
                        <wp:posOffset>249030</wp:posOffset>
                      </wp:positionV>
                      <wp:extent cx="3116911" cy="1717482"/>
                      <wp:effectExtent l="0" t="0" r="7620" b="0"/>
                      <wp:wrapNone/>
                      <wp:docPr id="929817067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6911" cy="17174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Style w:val="TableGrid"/>
                                    <w:tblW w:w="4695" w:type="dxa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637"/>
                                    <w:gridCol w:w="2256"/>
                                    <w:gridCol w:w="1802"/>
                                  </w:tblGrid>
                                  <w:tr w:rsidR="00DC6F11" w14:paraId="66F8BCB2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5421AC95" w14:textId="2EDC0D48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2AE6A04E" w14:textId="72D6E088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Orientation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6CA09172" w14:textId="2377DA7B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Part</w:t>
                                        </w:r>
                                      </w:p>
                                    </w:tc>
                                  </w:tr>
                                  <w:tr w:rsidR="00DC6F11" w14:paraId="4250A576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7C427495" w14:textId="3535DFB0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A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1C7F7377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607D4F1B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DC6F11" w14:paraId="12C8474E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1299A13F" w14:textId="286432EF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B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2ACBA483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6172F906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DC6F11" w14:paraId="49852F05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17827BCF" w14:textId="1569B48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C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03D46B93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072FA2CC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DC6F11" w14:paraId="409D77EE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010A31AD" w14:textId="078897F3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D</w:t>
                                        </w: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7F207D94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1C7E9EC4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  <w:tr w:rsidR="00DC6F11" w14:paraId="1D7352BC" w14:textId="77777777" w:rsidTr="00DC6F11">
                                    <w:trPr>
                                      <w:trHeight w:val="402"/>
                                    </w:trPr>
                                    <w:tc>
                                      <w:tcPr>
                                        <w:tcW w:w="637" w:type="dxa"/>
                                      </w:tcPr>
                                      <w:p w14:paraId="46F78FEC" w14:textId="6C39B4A3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DC6F11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E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256" w:type="dxa"/>
                                      </w:tcPr>
                                      <w:p w14:paraId="22592F12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1802" w:type="dxa"/>
                                      </w:tcPr>
                                      <w:p w14:paraId="526F9350" w14:textId="77777777" w:rsidR="00DC6F11" w:rsidRPr="00DC6F11" w:rsidRDefault="00DC6F11">
                                        <w:pP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315AFB6E" w14:textId="77777777" w:rsidR="00FF22F5" w:rsidRDefault="00FF22F5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8C35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71.4pt;margin-top:19.6pt;width:245.45pt;height:13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" fillcolor="white [3201]" stroked="f" strokeweight=".5pt">
                      <v:textbox>
                        <w:txbxContent>
                          <w:tbl>
                            <w:tblPr>
                              <w:tblStyle w:val="TableGrid"/>
                              <w:tblW w:w="469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637"/>
                              <w:gridCol w:w="2256"/>
                              <w:gridCol w:w="1802"/>
                            </w:tblGrid>
                            <w:tr w:rsidR="00DC6F11" w14:paraId="66F8BCB2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5421AC95" w14:textId="2EDC0D48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2AE6A04E" w14:textId="72D6E088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Orientation</w:t>
                                  </w: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6CA09172" w14:textId="2377DA7B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Part</w:t>
                                  </w:r>
                                </w:p>
                              </w:tc>
                            </w:tr>
                            <w:tr w:rsidR="00DC6F11" w14:paraId="4250A576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7C427495" w14:textId="3535DFB0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1C7F7377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607D4F1B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C6F11" w14:paraId="12C8474E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1299A13F" w14:textId="286432EF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B</w:t>
                                  </w: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2ACBA483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6172F906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C6F11" w14:paraId="49852F05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17827BCF" w14:textId="1569B48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03D46B93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072FA2CC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C6F11" w14:paraId="409D77EE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010A31AD" w14:textId="078897F3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D</w:t>
                                  </w: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7F207D94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1C7E9EC4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DC6F11" w14:paraId="1D7352BC" w14:textId="77777777" w:rsidTr="00DC6F11">
                              <w:trPr>
                                <w:trHeight w:val="402"/>
                              </w:trPr>
                              <w:tc>
                                <w:tcPr>
                                  <w:tcW w:w="637" w:type="dxa"/>
                                </w:tcPr>
                                <w:p w14:paraId="46F78FEC" w14:textId="6C39B4A3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DC6F11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256" w:type="dxa"/>
                                </w:tcPr>
                                <w:p w14:paraId="22592F12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802" w:type="dxa"/>
                                </w:tcPr>
                                <w:p w14:paraId="526F9350" w14:textId="77777777" w:rsidR="00DC6F11" w:rsidRPr="00DC6F11" w:rsidRDefault="00DC6F11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15AFB6E" w14:textId="77777777" w:rsidR="00FF22F5" w:rsidRDefault="00FF22F5"/>
                        </w:txbxContent>
                      </v:textbox>
                    </v:shape>
                  </w:pict>
                </mc:Fallback>
              </mc:AlternateContent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ab/>
              <w:t>(ii)What are the orientation</w:t>
            </w:r>
            <w:r w:rsidR="00B24CB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 indicated by</w:t>
            </w:r>
            <w:r w:rsidR="00B24CB1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arrows and name </w:t>
            </w:r>
            <w:r w:rsidRPr="0038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ne</w:t>
            </w:r>
            <w:r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 part of the specimen due to </w:t>
            </w:r>
            <w:r w:rsidR="00B24CB1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</w:p>
          <w:p w14:paraId="09B02D87" w14:textId="7DA022F6" w:rsidR="00FF22F5" w:rsidRPr="00380366" w:rsidRDefault="00B24CB1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</w:t>
            </w:r>
            <w:r w:rsidR="00FF22F5" w:rsidRPr="00380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ach</w:t>
            </w:r>
            <w:r w:rsidR="00FF22F5" w:rsidRPr="00380366">
              <w:rPr>
                <w:rFonts w:ascii="Times New Roman" w:hAnsi="Times New Roman" w:cs="Times New Roman"/>
                <w:sz w:val="24"/>
                <w:szCs w:val="24"/>
              </w:rPr>
              <w:t xml:space="preserve"> orientation?</w:t>
            </w:r>
          </w:p>
          <w:p w14:paraId="78BD8A22" w14:textId="538C874E" w:rsidR="00FF22F5" w:rsidRPr="00380366" w:rsidRDefault="00FF22F5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  <w:lang w:val="en-US"/>
              </w:rPr>
              <w:drawing>
                <wp:inline distT="0" distB="0" distL="0" distR="0" wp14:anchorId="186D9133" wp14:editId="743EB49C">
                  <wp:extent cx="3129148" cy="1586908"/>
                  <wp:effectExtent l="0" t="0" r="0" b="0"/>
                  <wp:docPr id="60880959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582" cy="1597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22F5" w:rsidRPr="00380366" w14:paraId="6C6E8564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6A8787B8" w14:textId="7926036A" w:rsidR="00FF22F5" w:rsidRPr="00380366" w:rsidRDefault="00DC6F11" w:rsidP="00FF22F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b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</w:t>
            </w:r>
            <w:proofErr w:type="spell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Explain the term body symmetry?.....................................................................................................</w:t>
            </w:r>
          </w:p>
        </w:tc>
      </w:tr>
      <w:tr w:rsidR="00DC6F11" w:rsidRPr="00380366" w14:paraId="060BBF15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3060A0F6" w14:textId="5A7812A9" w:rsidR="00DC6F11" w:rsidRPr="00380366" w:rsidRDefault="00DC6F11" w:rsidP="00FF22F5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DC6F11" w:rsidRPr="00380366" w14:paraId="2A5FB6FC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3E324A78" w14:textId="715136B2" w:rsidR="00DC6F11" w:rsidRPr="00380366" w:rsidRDefault="00DC6F11" w:rsidP="00FF22F5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DC6F11" w:rsidRPr="00380366" w14:paraId="015E63FF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0FC4863C" w14:textId="06FB6A3F" w:rsidR="00DC6F11" w:rsidRPr="00380366" w:rsidRDefault="00DC6F11" w:rsidP="00FF22F5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ii)Describe</w:t>
            </w:r>
            <w:r w:rsidR="00B24CB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following symmetry</w:t>
            </w:r>
          </w:p>
        </w:tc>
      </w:tr>
      <w:tr w:rsidR="00DC6F11" w:rsidRPr="00380366" w14:paraId="0FCC8605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706C8F90" w14:textId="094F1C48" w:rsidR="00DC6F11" w:rsidRPr="00380366" w:rsidRDefault="00DC6F11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α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bilateral symmetry………………………………………………………………………………….</w:t>
            </w:r>
          </w:p>
        </w:tc>
      </w:tr>
      <w:tr w:rsidR="00DC6F11" w:rsidRPr="00380366" w14:paraId="4BD01141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09CB001D" w14:textId="66D4A586" w:rsidR="00DC6F11" w:rsidRPr="00380366" w:rsidRDefault="00DC6F11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DC6F11" w:rsidRPr="00380366" w14:paraId="792FB63F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32621E43" w14:textId="2FA2F241" w:rsidR="00DC6F11" w:rsidRPr="00380366" w:rsidRDefault="00DC6F11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β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radial symmetry…………………………………………………………………………………….</w:t>
            </w:r>
          </w:p>
        </w:tc>
      </w:tr>
      <w:tr w:rsidR="00DC6F11" w:rsidRPr="00380366" w14:paraId="4F81FC98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0AADFAFA" w14:textId="24C6803F" w:rsidR="00DC6F11" w:rsidRPr="00380366" w:rsidRDefault="00DC6F11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2D4967" w:rsidRPr="00380366" w14:paraId="588D860F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03C5DBCA" w14:textId="6B143388" w:rsidR="002D4967" w:rsidRPr="00380366" w:rsidRDefault="002D4967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c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</w:t>
            </w:r>
            <w:proofErr w:type="spell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What is sectioning?............................................................................................................................</w:t>
            </w:r>
          </w:p>
        </w:tc>
      </w:tr>
      <w:tr w:rsidR="002D4967" w:rsidRPr="00380366" w14:paraId="2E156CEC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6F4B1299" w14:textId="4A3913A2" w:rsidR="002D4967" w:rsidRPr="00380366" w:rsidRDefault="002D4967" w:rsidP="00DC6F11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2D4967" w:rsidRPr="00380366" w14:paraId="28EEF4B9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1123E403" w14:textId="272F6364" w:rsidR="002D4967" w:rsidRPr="00380366" w:rsidRDefault="002D4967" w:rsidP="002D4967">
            <w:pPr>
              <w:ind w:firstLine="567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(ii)Define the following types of sectioning</w:t>
            </w:r>
          </w:p>
        </w:tc>
      </w:tr>
      <w:tr w:rsidR="002D4967" w:rsidRPr="00380366" w14:paraId="31E5B687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709F7F5B" w14:textId="4524C1CB" w:rsidR="002D4967" w:rsidRPr="00380366" w:rsidRDefault="002D4967" w:rsidP="002D4967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α)Transverse sectioning........……………………………………………………………………………</w:t>
            </w:r>
            <w:proofErr w:type="gram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</w:tr>
      <w:tr w:rsidR="002D4967" w:rsidRPr="00380366" w14:paraId="25414CBC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4F69B493" w14:textId="467E69F8" w:rsidR="002D4967" w:rsidRPr="00380366" w:rsidRDefault="002D4967" w:rsidP="002D4967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2D4967" w:rsidRPr="00380366" w14:paraId="67B0E532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1878A725" w14:textId="624B04FD" w:rsidR="002D4967" w:rsidRPr="00380366" w:rsidRDefault="002D4967" w:rsidP="00CA46E0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α)Longitudinal sectioning............………………………………………………………………………</w:t>
            </w:r>
            <w:proofErr w:type="gram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</w:tr>
      <w:tr w:rsidR="002D4967" w:rsidRPr="00380366" w14:paraId="4B1FA5FD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6D28A3C5" w14:textId="7CE76945" w:rsidR="002D4967" w:rsidRPr="00380366" w:rsidRDefault="002D4967" w:rsidP="002D4967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2D4967" w:rsidRPr="00380366" w14:paraId="570C547B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70DC85F7" w14:textId="77777777" w:rsidR="002D4967" w:rsidRPr="00380366" w:rsidRDefault="002D4967" w:rsidP="002D4967">
            <w:pPr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D4967" w:rsidRPr="00380366" w14:paraId="3B3F24F1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3CE5140E" w14:textId="4380B6DD" w:rsidR="002D4967" w:rsidRPr="00380366" w:rsidRDefault="002D4967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.(a)(</w:t>
            </w:r>
            <w:proofErr w:type="spell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>What is a microscope?.........................................................................................................................</w:t>
            </w:r>
          </w:p>
        </w:tc>
      </w:tr>
      <w:tr w:rsidR="002D4967" w:rsidRPr="00380366" w14:paraId="30E89246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223A47FE" w14:textId="35E6E63F" w:rsidR="002D4967" w:rsidRPr="00380366" w:rsidRDefault="002D4967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645E30" w:rsidRPr="00380366" w14:paraId="24514188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33B79163" w14:textId="017036E2" w:rsidR="00645E30" w:rsidRPr="00380366" w:rsidRDefault="00645E30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(ii) Mention </w:t>
            </w:r>
            <w:r w:rsidRPr="0038036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two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ways of handling and caring for a microscope………………………………………</w:t>
            </w:r>
          </w:p>
        </w:tc>
      </w:tr>
      <w:tr w:rsidR="00645E30" w:rsidRPr="00380366" w14:paraId="326F15DC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24A393F0" w14:textId="133F5D75" w:rsidR="00645E30" w:rsidRPr="00380366" w:rsidRDefault="00645E30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645E30" w:rsidRPr="00380366" w14:paraId="765976F0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3B66EB30" w14:textId="0DD03EDD" w:rsidR="00645E30" w:rsidRPr="00380366" w:rsidRDefault="00645E30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645E30" w:rsidRPr="00380366" w14:paraId="690CC331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22DBE5D4" w14:textId="6528B38F" w:rsidR="00645E30" w:rsidRPr="00380366" w:rsidRDefault="00645E30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(b) Give </w:t>
            </w:r>
            <w:r w:rsidRPr="0038036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one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part of the compound light microscope used for the following functions.</w:t>
            </w:r>
          </w:p>
        </w:tc>
      </w:tr>
      <w:tr w:rsidR="00645E30" w:rsidRPr="00380366" w14:paraId="01499153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5F48A75D" w14:textId="03E1DB0B" w:rsidR="00645E30" w:rsidRPr="00380366" w:rsidRDefault="00645E30" w:rsidP="002D496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(</w:t>
            </w:r>
            <w:proofErr w:type="spell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Turn to change the power (objective lens) from one power to another…………………………</w:t>
            </w:r>
            <w:proofErr w:type="gram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</w:tr>
      <w:tr w:rsidR="00645E30" w:rsidRPr="00380366" w14:paraId="71435CE5" w14:textId="77777777" w:rsidTr="00FF2932">
        <w:trPr>
          <w:gridAfter w:val="1"/>
          <w:wAfter w:w="9" w:type="dxa"/>
          <w:trHeight w:val="287"/>
        </w:trPr>
        <w:tc>
          <w:tcPr>
            <w:tcW w:w="10493" w:type="dxa"/>
            <w:gridSpan w:val="2"/>
          </w:tcPr>
          <w:p w14:paraId="191261EC" w14:textId="2F0FA178" w:rsidR="00645E30" w:rsidRPr="00380366" w:rsidRDefault="00645E30" w:rsidP="00645E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(ii) Brings the object into rapid and initial focus………………………………………………………</w:t>
            </w:r>
          </w:p>
        </w:tc>
      </w:tr>
      <w:tr w:rsidR="00645E30" w:rsidRPr="00380366" w14:paraId="3B0729CD" w14:textId="77777777" w:rsidTr="00FF2932">
        <w:trPr>
          <w:gridAfter w:val="1"/>
          <w:wAfter w:w="9" w:type="dxa"/>
          <w:trHeight w:val="298"/>
        </w:trPr>
        <w:tc>
          <w:tcPr>
            <w:tcW w:w="10493" w:type="dxa"/>
            <w:gridSpan w:val="2"/>
          </w:tcPr>
          <w:p w14:paraId="5F683005" w14:textId="27E3D1DD" w:rsidR="00645E30" w:rsidRPr="00380366" w:rsidRDefault="00645E30" w:rsidP="00645E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(iii)Regulates the right amount of light entering the stage…………………………………………….</w:t>
            </w:r>
          </w:p>
        </w:tc>
      </w:tr>
      <w:tr w:rsidR="00645E30" w:rsidRPr="00380366" w14:paraId="55A510C4" w14:textId="77777777" w:rsidTr="00F2630B">
        <w:trPr>
          <w:gridAfter w:val="1"/>
          <w:wAfter w:w="9" w:type="dxa"/>
          <w:trHeight w:val="990"/>
        </w:trPr>
        <w:tc>
          <w:tcPr>
            <w:tcW w:w="10493" w:type="dxa"/>
            <w:gridSpan w:val="2"/>
          </w:tcPr>
          <w:p w14:paraId="407F88FF" w14:textId="77777777" w:rsidR="00645E30" w:rsidRDefault="00645E30" w:rsidP="00645E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 (iv)Holds glass slides and specimen in place………………………………………………………</w:t>
            </w:r>
            <w:proofErr w:type="gram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  <w:p w14:paraId="53EC199F" w14:textId="77777777" w:rsidR="00F2630B" w:rsidRDefault="00F2630B" w:rsidP="00645E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44DC49E4" w14:textId="77777777" w:rsidR="00F2630B" w:rsidRDefault="00F2630B" w:rsidP="00645E3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68DADEB1" w14:textId="77777777" w:rsidR="00F2630B" w:rsidRDefault="00F2630B" w:rsidP="00F2630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3B76BFB3" w14:textId="22083CE1" w:rsidR="00A73308" w:rsidRPr="00380366" w:rsidRDefault="00A73308" w:rsidP="00F2630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645E30" w:rsidRPr="00380366" w14:paraId="0C3F0D41" w14:textId="77777777" w:rsidTr="00F2630B">
        <w:trPr>
          <w:trHeight w:val="292"/>
        </w:trPr>
        <w:tc>
          <w:tcPr>
            <w:tcW w:w="10507" w:type="dxa"/>
            <w:gridSpan w:val="3"/>
          </w:tcPr>
          <w:p w14:paraId="63FD6CAD" w14:textId="688A2ED8" w:rsidR="00645E30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(c) Define the following terms in microscopy</w:t>
            </w:r>
          </w:p>
        </w:tc>
      </w:tr>
      <w:tr w:rsidR="00B753AD" w:rsidRPr="00380366" w14:paraId="6C0DD6CD" w14:textId="77777777" w:rsidTr="00F2630B">
        <w:trPr>
          <w:trHeight w:val="281"/>
        </w:trPr>
        <w:tc>
          <w:tcPr>
            <w:tcW w:w="10507" w:type="dxa"/>
            <w:gridSpan w:val="3"/>
          </w:tcPr>
          <w:p w14:paraId="6C509FC2" w14:textId="3E1CA4EE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</w:t>
            </w:r>
            <w:proofErr w:type="spellStart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Resolution…………………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</w:t>
            </w:r>
          </w:p>
        </w:tc>
      </w:tr>
      <w:tr w:rsidR="00B753AD" w:rsidRPr="00380366" w14:paraId="728844A5" w14:textId="77777777" w:rsidTr="00F2630B">
        <w:trPr>
          <w:trHeight w:val="292"/>
        </w:trPr>
        <w:tc>
          <w:tcPr>
            <w:tcW w:w="10507" w:type="dxa"/>
            <w:gridSpan w:val="3"/>
          </w:tcPr>
          <w:p w14:paraId="1453EBC3" w14:textId="70385189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753AD" w:rsidRPr="00380366" w14:paraId="61A7050D" w14:textId="77777777" w:rsidTr="00F2630B">
        <w:trPr>
          <w:trHeight w:val="281"/>
        </w:trPr>
        <w:tc>
          <w:tcPr>
            <w:tcW w:w="10507" w:type="dxa"/>
            <w:gridSpan w:val="3"/>
          </w:tcPr>
          <w:p w14:paraId="181B12A5" w14:textId="27E3CE70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i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gnification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.</w:t>
            </w:r>
          </w:p>
        </w:tc>
      </w:tr>
      <w:tr w:rsidR="00215B52" w:rsidRPr="00380366" w14:paraId="69F24781" w14:textId="77777777" w:rsidTr="00FF2932">
        <w:trPr>
          <w:trHeight w:val="292"/>
        </w:trPr>
        <w:tc>
          <w:tcPr>
            <w:tcW w:w="10507" w:type="dxa"/>
            <w:gridSpan w:val="3"/>
          </w:tcPr>
          <w:p w14:paraId="452CFCFD" w14:textId="76803227" w:rsidR="00215B52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753AD" w:rsidRPr="00380366" w14:paraId="5ACF3B7A" w14:textId="77777777" w:rsidTr="00FF2932">
        <w:trPr>
          <w:trHeight w:val="281"/>
        </w:trPr>
        <w:tc>
          <w:tcPr>
            <w:tcW w:w="10507" w:type="dxa"/>
            <w:gridSpan w:val="3"/>
          </w:tcPr>
          <w:p w14:paraId="4B38BD9E" w14:textId="1FBDD56A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i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ount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.</w:t>
            </w:r>
          </w:p>
        </w:tc>
      </w:tr>
      <w:tr w:rsidR="00215B52" w:rsidRPr="00380366" w14:paraId="5D9D28DF" w14:textId="77777777" w:rsidTr="00FF2932">
        <w:trPr>
          <w:trHeight w:val="292"/>
        </w:trPr>
        <w:tc>
          <w:tcPr>
            <w:tcW w:w="10507" w:type="dxa"/>
            <w:gridSpan w:val="3"/>
          </w:tcPr>
          <w:p w14:paraId="048E2E91" w14:textId="45EAD751" w:rsidR="00215B52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753AD" w:rsidRPr="00380366" w14:paraId="49AF3876" w14:textId="77777777" w:rsidTr="00FF2932">
        <w:trPr>
          <w:trHeight w:val="281"/>
        </w:trPr>
        <w:tc>
          <w:tcPr>
            <w:tcW w:w="10507" w:type="dxa"/>
            <w:gridSpan w:val="3"/>
          </w:tcPr>
          <w:p w14:paraId="1B8147E1" w14:textId="6BEB7F7F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ii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taining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.……….</w:t>
            </w:r>
          </w:p>
        </w:tc>
      </w:tr>
      <w:tr w:rsidR="00215B52" w:rsidRPr="00380366" w14:paraId="5E6A2522" w14:textId="77777777" w:rsidTr="00FF2932">
        <w:trPr>
          <w:trHeight w:val="292"/>
        </w:trPr>
        <w:tc>
          <w:tcPr>
            <w:tcW w:w="10507" w:type="dxa"/>
            <w:gridSpan w:val="3"/>
          </w:tcPr>
          <w:p w14:paraId="3953C99C" w14:textId="5D531B1C" w:rsidR="00215B52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753AD" w:rsidRPr="00380366" w14:paraId="60B7FA6F" w14:textId="77777777" w:rsidTr="00FF2932">
        <w:trPr>
          <w:trHeight w:val="281"/>
        </w:trPr>
        <w:tc>
          <w:tcPr>
            <w:tcW w:w="10507" w:type="dxa"/>
            <w:gridSpan w:val="3"/>
          </w:tcPr>
          <w:p w14:paraId="712983F3" w14:textId="777DB9F3" w:rsidR="00B753AD" w:rsidRPr="00380366" w:rsidRDefault="00B24CB1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</w:t>
            </w:r>
            <w:r w:rsidR="00215B52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iv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mporary slide</w:t>
            </w:r>
            <w:r w:rsidR="00215B52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</w:t>
            </w:r>
            <w:r w:rsidR="00215B52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.</w:t>
            </w:r>
          </w:p>
        </w:tc>
      </w:tr>
      <w:tr w:rsidR="00215B52" w:rsidRPr="00380366" w14:paraId="23E989C9" w14:textId="77777777" w:rsidTr="00FF2932">
        <w:trPr>
          <w:trHeight w:val="292"/>
        </w:trPr>
        <w:tc>
          <w:tcPr>
            <w:tcW w:w="10507" w:type="dxa"/>
            <w:gridSpan w:val="3"/>
          </w:tcPr>
          <w:p w14:paraId="390F8837" w14:textId="5843F576" w:rsidR="00215B52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753AD" w:rsidRPr="00380366" w14:paraId="729BA9FD" w14:textId="77777777" w:rsidTr="00F2630B">
        <w:trPr>
          <w:trHeight w:val="281"/>
        </w:trPr>
        <w:tc>
          <w:tcPr>
            <w:tcW w:w="10507" w:type="dxa"/>
            <w:gridSpan w:val="3"/>
          </w:tcPr>
          <w:p w14:paraId="14C8B385" w14:textId="5A60B241" w:rsidR="00B753AD" w:rsidRPr="00380366" w:rsidRDefault="00215B52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d)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abulate </w:t>
            </w:r>
            <w:r w:rsidR="00B753AD" w:rsidRPr="006835A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wo</w:t>
            </w:r>
            <w:r w:rsidR="00B753AD"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ifferences between compound light microscope and electron microscope</w:t>
            </w:r>
          </w:p>
        </w:tc>
      </w:tr>
      <w:tr w:rsidR="00A73308" w:rsidRPr="00380366" w14:paraId="22C6A9DC" w14:textId="77777777" w:rsidTr="006835AC">
        <w:trPr>
          <w:trHeight w:val="292"/>
        </w:trPr>
        <w:tc>
          <w:tcPr>
            <w:tcW w:w="5253" w:type="dxa"/>
            <w:tcBorders>
              <w:bottom w:val="single" w:sz="4" w:space="0" w:color="auto"/>
              <w:right w:val="single" w:sz="4" w:space="0" w:color="auto"/>
            </w:tcBorders>
          </w:tcPr>
          <w:p w14:paraId="095253DC" w14:textId="0C726402" w:rsidR="00B753AD" w:rsidRPr="00380366" w:rsidRDefault="006C377E" w:rsidP="00B753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omp</w:t>
            </w:r>
            <w:r w:rsidR="00B753AD"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ound light microscope</w:t>
            </w:r>
          </w:p>
        </w:tc>
        <w:tc>
          <w:tcPr>
            <w:tcW w:w="525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5623497A" w14:textId="3485E8A3" w:rsidR="00B753AD" w:rsidRPr="00380366" w:rsidRDefault="006C377E" w:rsidP="00B753AD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lectron mi</w:t>
            </w:r>
            <w:r w:rsidR="00B753AD"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roscope</w:t>
            </w:r>
          </w:p>
        </w:tc>
      </w:tr>
      <w:tr w:rsidR="00A73308" w:rsidRPr="00380366" w14:paraId="602CCEB3" w14:textId="77777777" w:rsidTr="006835AC">
        <w:trPr>
          <w:trHeight w:val="281"/>
        </w:trPr>
        <w:tc>
          <w:tcPr>
            <w:tcW w:w="52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B715C" w14:textId="77777777" w:rsidR="00B753AD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3B4F521" w14:textId="28E06ABC" w:rsidR="00B753AD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73308" w:rsidRPr="00380366" w14:paraId="4C42B0CF" w14:textId="77777777" w:rsidTr="006835AC">
        <w:trPr>
          <w:trHeight w:val="292"/>
        </w:trPr>
        <w:tc>
          <w:tcPr>
            <w:tcW w:w="52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7CCA8" w14:textId="77777777" w:rsidR="00B753AD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7463A98" w14:textId="2E7A94B6" w:rsidR="00B753AD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753AD" w:rsidRPr="00380366" w14:paraId="55CA0CCF" w14:textId="77777777" w:rsidTr="006835AC">
        <w:trPr>
          <w:trHeight w:val="281"/>
        </w:trPr>
        <w:tc>
          <w:tcPr>
            <w:tcW w:w="10507" w:type="dxa"/>
            <w:gridSpan w:val="3"/>
            <w:tcBorders>
              <w:top w:val="single" w:sz="4" w:space="0" w:color="auto"/>
            </w:tcBorders>
          </w:tcPr>
          <w:p w14:paraId="6B55CDEE" w14:textId="77777777" w:rsidR="00B753AD" w:rsidRPr="00380366" w:rsidRDefault="00B753AD" w:rsidP="00E0086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753AD" w:rsidRPr="00380366" w14:paraId="494852C6" w14:textId="77777777" w:rsidTr="00FF2932">
        <w:trPr>
          <w:trHeight w:val="573"/>
        </w:trPr>
        <w:tc>
          <w:tcPr>
            <w:tcW w:w="10507" w:type="dxa"/>
            <w:gridSpan w:val="3"/>
          </w:tcPr>
          <w:p w14:paraId="58A24B19" w14:textId="6AE043FC" w:rsidR="0012115A" w:rsidRPr="00380366" w:rsidRDefault="00215B52" w:rsidP="00215B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3. </w:t>
            </w:r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(a)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 student made a drawing of the antennae of an insect </w:t>
            </w:r>
            <w:r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.5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times longer than the length of the actual</w:t>
            </w:r>
          </w:p>
          <w:p w14:paraId="4838E224" w14:textId="2F835DE6" w:rsidR="00B753AD" w:rsidRPr="00380366" w:rsidRDefault="0012115A" w:rsidP="00215B52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ind w:left="720" w:hanging="720"/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ize. If the actual size is </w:t>
            </w:r>
            <w:r w:rsidRPr="0038036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0cm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 Calc</w:t>
            </w:r>
            <w:r w:rsidR="006C377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ulate</w:t>
            </w:r>
          </w:p>
        </w:tc>
      </w:tr>
      <w:tr w:rsidR="0012115A" w:rsidRPr="00380366" w14:paraId="39B1DE81" w14:textId="77777777" w:rsidTr="00FF2932">
        <w:trPr>
          <w:trHeight w:val="1438"/>
        </w:trPr>
        <w:tc>
          <w:tcPr>
            <w:tcW w:w="10507" w:type="dxa"/>
            <w:gridSpan w:val="3"/>
          </w:tcPr>
          <w:p w14:paraId="4A2B1E9B" w14:textId="27CF057E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(</w:t>
            </w:r>
            <w:proofErr w:type="spellStart"/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) Length of the drawing </w:t>
            </w:r>
          </w:p>
          <w:p w14:paraId="1559D6F5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0ADE5438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460F0D2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F772ACE" w14:textId="1A13A8DA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115A" w:rsidRPr="00380366" w14:paraId="11E16EBC" w14:textId="77777777" w:rsidTr="00FF2932">
        <w:trPr>
          <w:trHeight w:val="1720"/>
        </w:trPr>
        <w:tc>
          <w:tcPr>
            <w:tcW w:w="10507" w:type="dxa"/>
            <w:gridSpan w:val="3"/>
          </w:tcPr>
          <w:p w14:paraId="5C45B114" w14:textId="77D4DD32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(</w:t>
            </w:r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i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the magnification of the drawing.</w:t>
            </w:r>
          </w:p>
          <w:p w14:paraId="41C95052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2810DCB6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552F25A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47C47C8C" w14:textId="77777777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6D0FCABC" w14:textId="3812BE28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2115A" w:rsidRPr="00380366" w14:paraId="1AD0E068" w14:textId="77777777" w:rsidTr="00FF2932">
        <w:trPr>
          <w:trHeight w:val="281"/>
        </w:trPr>
        <w:tc>
          <w:tcPr>
            <w:tcW w:w="10507" w:type="dxa"/>
            <w:gridSpan w:val="3"/>
          </w:tcPr>
          <w:p w14:paraId="69591D96" w14:textId="4CCEB5C6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</w:t>
            </w:r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ii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Interpret the magnification of the drawing…………………………………………………………</w:t>
            </w:r>
          </w:p>
        </w:tc>
      </w:tr>
      <w:tr w:rsidR="0012115A" w:rsidRPr="00380366" w14:paraId="6686B966" w14:textId="77777777" w:rsidTr="00FF2932">
        <w:trPr>
          <w:trHeight w:val="292"/>
        </w:trPr>
        <w:tc>
          <w:tcPr>
            <w:tcW w:w="10507" w:type="dxa"/>
            <w:gridSpan w:val="3"/>
          </w:tcPr>
          <w:p w14:paraId="7D63537C" w14:textId="37D374BF" w:rsidR="0012115A" w:rsidRPr="00380366" w:rsidRDefault="0012115A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1A0237" w:rsidRPr="00380366" w14:paraId="2D1FD06F" w14:textId="77777777" w:rsidTr="00FF2932">
        <w:trPr>
          <w:trHeight w:val="292"/>
        </w:trPr>
        <w:tc>
          <w:tcPr>
            <w:tcW w:w="10507" w:type="dxa"/>
            <w:gridSpan w:val="3"/>
          </w:tcPr>
          <w:p w14:paraId="28D5CCD5" w14:textId="170714C1" w:rsidR="001A0237" w:rsidRPr="00380366" w:rsidRDefault="001A0237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(b) Give </w:t>
            </w:r>
            <w:r w:rsidRPr="00BB7A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on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B7A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struc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Pr="00BB7A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on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B7AE3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func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227EE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to </w:t>
            </w:r>
            <w:r w:rsidRPr="006C37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ac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f the following part</w:t>
            </w:r>
            <w:r w:rsidR="00227EE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f the eukaryotic cell</w:t>
            </w:r>
            <w:r w:rsidR="00227EE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1A0237" w:rsidRPr="00380366" w14:paraId="7A469D1F" w14:textId="77777777" w:rsidTr="00FF2932">
        <w:trPr>
          <w:trHeight w:val="281"/>
        </w:trPr>
        <w:tc>
          <w:tcPr>
            <w:tcW w:w="10507" w:type="dxa"/>
            <w:gridSpan w:val="3"/>
          </w:tcPr>
          <w:p w14:paraId="0611F73D" w14:textId="29F41FC3" w:rsidR="001A0237" w:rsidRPr="00380366" w:rsidRDefault="001A0237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Nucleus</w:t>
            </w:r>
            <w:r w:rsidR="00A73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– Structure</w:t>
            </w:r>
            <w:proofErr w:type="gramStart"/>
            <w:r w:rsidR="00A73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...</w:t>
            </w:r>
          </w:p>
        </w:tc>
      </w:tr>
      <w:tr w:rsidR="001A0237" w:rsidRPr="00380366" w14:paraId="5F88EEA2" w14:textId="77777777" w:rsidTr="00FF2932">
        <w:trPr>
          <w:trHeight w:val="292"/>
        </w:trPr>
        <w:tc>
          <w:tcPr>
            <w:tcW w:w="10507" w:type="dxa"/>
            <w:gridSpan w:val="3"/>
          </w:tcPr>
          <w:p w14:paraId="0EAB5FDA" w14:textId="222B58C2" w:rsidR="001A0237" w:rsidRDefault="00A73308" w:rsidP="0012115A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ction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..</w:t>
            </w:r>
          </w:p>
        </w:tc>
      </w:tr>
      <w:tr w:rsidR="001A0237" w:rsidRPr="00380366" w14:paraId="37D46561" w14:textId="77777777" w:rsidTr="00FF2932">
        <w:trPr>
          <w:trHeight w:val="281"/>
        </w:trPr>
        <w:tc>
          <w:tcPr>
            <w:tcW w:w="10507" w:type="dxa"/>
            <w:gridSpan w:val="3"/>
          </w:tcPr>
          <w:p w14:paraId="3527181A" w14:textId="4932F5E6" w:rsidR="001A0237" w:rsidRDefault="001A0237" w:rsidP="001A02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</w:t>
            </w:r>
            <w:r w:rsidR="00BB7AE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Chloroplast</w:t>
            </w:r>
            <w:r w:rsidR="00A73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Struc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...</w:t>
            </w:r>
          </w:p>
        </w:tc>
      </w:tr>
      <w:tr w:rsidR="001A0237" w:rsidRPr="00380366" w14:paraId="5AA4E66E" w14:textId="77777777" w:rsidTr="00FF2932">
        <w:trPr>
          <w:trHeight w:val="292"/>
        </w:trPr>
        <w:tc>
          <w:tcPr>
            <w:tcW w:w="10507" w:type="dxa"/>
            <w:gridSpan w:val="3"/>
          </w:tcPr>
          <w:p w14:paraId="124ACCF1" w14:textId="4CFCFE85" w:rsidR="001A0237" w:rsidRDefault="00A73308" w:rsidP="001A02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ction..</w:t>
            </w:r>
            <w:proofErr w:type="gramEnd"/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..</w:t>
            </w:r>
          </w:p>
        </w:tc>
      </w:tr>
      <w:tr w:rsidR="001A0237" w:rsidRPr="00380366" w14:paraId="301AEED8" w14:textId="77777777" w:rsidTr="00FF2932">
        <w:trPr>
          <w:trHeight w:val="281"/>
        </w:trPr>
        <w:tc>
          <w:tcPr>
            <w:tcW w:w="10507" w:type="dxa"/>
            <w:gridSpan w:val="3"/>
          </w:tcPr>
          <w:p w14:paraId="72C9504F" w14:textId="2E39E543" w:rsidR="001A0237" w:rsidRDefault="001A0237" w:rsidP="001A02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</w:t>
            </w:r>
            <w:r w:rsidR="00BB7AE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 Vacuole</w:t>
            </w:r>
            <w:r w:rsidR="00A73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Struc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...</w:t>
            </w:r>
          </w:p>
        </w:tc>
      </w:tr>
      <w:tr w:rsidR="001A0237" w:rsidRPr="00380366" w14:paraId="213332DE" w14:textId="77777777" w:rsidTr="00FF2932">
        <w:trPr>
          <w:trHeight w:val="292"/>
        </w:trPr>
        <w:tc>
          <w:tcPr>
            <w:tcW w:w="10507" w:type="dxa"/>
            <w:gridSpan w:val="3"/>
          </w:tcPr>
          <w:p w14:paraId="70E52116" w14:textId="0B561205" w:rsidR="001A0237" w:rsidRDefault="00A73308" w:rsidP="001A0237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ction..</w:t>
            </w:r>
            <w:proofErr w:type="gramEnd"/>
            <w:r w:rsidR="001A023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..</w:t>
            </w:r>
          </w:p>
        </w:tc>
      </w:tr>
      <w:tr w:rsidR="00BB7AE3" w:rsidRPr="00380366" w14:paraId="73F33C50" w14:textId="77777777" w:rsidTr="00FF2932">
        <w:trPr>
          <w:trHeight w:val="281"/>
        </w:trPr>
        <w:tc>
          <w:tcPr>
            <w:tcW w:w="10507" w:type="dxa"/>
            <w:gridSpan w:val="3"/>
          </w:tcPr>
          <w:p w14:paraId="3CD935D7" w14:textId="2206CC9F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(iv) Cell membrane</w:t>
            </w:r>
            <w:r w:rsidR="00A7330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Structu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...</w:t>
            </w:r>
          </w:p>
        </w:tc>
      </w:tr>
      <w:tr w:rsidR="00BB7AE3" w:rsidRPr="00380366" w14:paraId="0EE15584" w14:textId="77777777" w:rsidTr="00FF2932">
        <w:trPr>
          <w:trHeight w:val="292"/>
        </w:trPr>
        <w:tc>
          <w:tcPr>
            <w:tcW w:w="10507" w:type="dxa"/>
            <w:gridSpan w:val="3"/>
          </w:tcPr>
          <w:p w14:paraId="77262EE1" w14:textId="68D9769E" w:rsidR="00BB7AE3" w:rsidRDefault="00A73308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ction</w:t>
            </w:r>
            <w:r w:rsidR="00BB7AE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</w:t>
            </w:r>
            <w:proofErr w:type="gramStart"/>
            <w:r w:rsidR="00BB7AE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..</w:t>
            </w:r>
            <w:proofErr w:type="gramEnd"/>
          </w:p>
        </w:tc>
      </w:tr>
      <w:tr w:rsidR="006C377E" w:rsidRPr="00380366" w14:paraId="52801604" w14:textId="77777777" w:rsidTr="006835AC">
        <w:trPr>
          <w:trHeight w:val="281"/>
        </w:trPr>
        <w:tc>
          <w:tcPr>
            <w:tcW w:w="10507" w:type="dxa"/>
            <w:gridSpan w:val="3"/>
          </w:tcPr>
          <w:p w14:paraId="2DD4A9BA" w14:textId="22FC1765" w:rsidR="006C377E" w:rsidRDefault="006C377E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(c) Tabulate </w:t>
            </w:r>
            <w:r w:rsidRPr="00B112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w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ifferences and one similarity between mitochondrion and chloroplast. </w:t>
            </w:r>
          </w:p>
        </w:tc>
      </w:tr>
      <w:tr w:rsidR="00A73308" w:rsidRPr="00380366" w14:paraId="2B204BE6" w14:textId="77777777" w:rsidTr="006835AC">
        <w:trPr>
          <w:trHeight w:val="292"/>
        </w:trPr>
        <w:tc>
          <w:tcPr>
            <w:tcW w:w="5253" w:type="dxa"/>
            <w:tcBorders>
              <w:bottom w:val="single" w:sz="4" w:space="0" w:color="auto"/>
              <w:right w:val="single" w:sz="4" w:space="0" w:color="auto"/>
            </w:tcBorders>
          </w:tcPr>
          <w:p w14:paraId="60C48DCE" w14:textId="4537FCE0" w:rsidR="00BB7AE3" w:rsidRPr="006C377E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7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Mitochondr</w:t>
            </w:r>
            <w:r w:rsidR="006C37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ion</w:t>
            </w:r>
          </w:p>
        </w:tc>
        <w:tc>
          <w:tcPr>
            <w:tcW w:w="5254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19FA1C67" w14:textId="7F02DFEA" w:rsidR="00BB7AE3" w:rsidRPr="006C377E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C377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Chloroplast</w:t>
            </w:r>
          </w:p>
        </w:tc>
      </w:tr>
      <w:tr w:rsidR="00A73308" w:rsidRPr="00380366" w14:paraId="0888E91C" w14:textId="77777777" w:rsidTr="006835AC">
        <w:trPr>
          <w:trHeight w:val="281"/>
        </w:trPr>
        <w:tc>
          <w:tcPr>
            <w:tcW w:w="52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DCFE9" w14:textId="77777777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8E98CD" w14:textId="13B28FA8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73308" w:rsidRPr="00380366" w14:paraId="2A5C7280" w14:textId="77777777" w:rsidTr="006835AC">
        <w:trPr>
          <w:trHeight w:val="292"/>
        </w:trPr>
        <w:tc>
          <w:tcPr>
            <w:tcW w:w="525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738C4" w14:textId="77777777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5476C0" w14:textId="785C4886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B7AE3" w:rsidRPr="00380366" w14:paraId="1B70498B" w14:textId="77777777" w:rsidTr="006835AC">
        <w:trPr>
          <w:trHeight w:val="281"/>
        </w:trPr>
        <w:tc>
          <w:tcPr>
            <w:tcW w:w="10507" w:type="dxa"/>
            <w:gridSpan w:val="3"/>
            <w:tcBorders>
              <w:top w:val="single" w:sz="4" w:space="0" w:color="auto"/>
            </w:tcBorders>
          </w:tcPr>
          <w:p w14:paraId="471F6B9D" w14:textId="66E26C61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milarity……………………………………………………………………………………………………</w:t>
            </w:r>
          </w:p>
        </w:tc>
      </w:tr>
      <w:tr w:rsidR="00BB7AE3" w:rsidRPr="00380366" w14:paraId="3FD181F7" w14:textId="77777777" w:rsidTr="00FF2932">
        <w:trPr>
          <w:trHeight w:val="292"/>
        </w:trPr>
        <w:tc>
          <w:tcPr>
            <w:tcW w:w="10507" w:type="dxa"/>
            <w:gridSpan w:val="3"/>
          </w:tcPr>
          <w:p w14:paraId="0E146774" w14:textId="5B1A258E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(d) State </w:t>
            </w:r>
            <w:r w:rsidRPr="00BB7A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w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f the old cell theory................................................................................................................</w:t>
            </w:r>
          </w:p>
        </w:tc>
      </w:tr>
      <w:tr w:rsidR="00BB7AE3" w:rsidRPr="00380366" w14:paraId="454A5437" w14:textId="77777777" w:rsidTr="00FF2932">
        <w:trPr>
          <w:trHeight w:val="281"/>
        </w:trPr>
        <w:tc>
          <w:tcPr>
            <w:tcW w:w="10507" w:type="dxa"/>
            <w:gridSpan w:val="3"/>
          </w:tcPr>
          <w:p w14:paraId="362BB1A2" w14:textId="2F1E594B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BB7AE3" w:rsidRPr="00380366" w14:paraId="47BD8D70" w14:textId="77777777" w:rsidTr="00FF2932">
        <w:trPr>
          <w:trHeight w:val="292"/>
        </w:trPr>
        <w:tc>
          <w:tcPr>
            <w:tcW w:w="10507" w:type="dxa"/>
            <w:gridSpan w:val="3"/>
          </w:tcPr>
          <w:p w14:paraId="515F1536" w14:textId="657BD7FE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(e)State </w:t>
            </w:r>
            <w:r w:rsidRPr="00BB7AE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tw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f the modern cell theory</w:t>
            </w:r>
            <w:r w:rsidR="00227EE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….………………………………………………………………….</w:t>
            </w:r>
          </w:p>
        </w:tc>
      </w:tr>
      <w:tr w:rsidR="00BB7AE3" w:rsidRPr="00380366" w14:paraId="4378537D" w14:textId="77777777" w:rsidTr="00FF2932">
        <w:trPr>
          <w:trHeight w:val="281"/>
        </w:trPr>
        <w:tc>
          <w:tcPr>
            <w:tcW w:w="10507" w:type="dxa"/>
            <w:gridSpan w:val="3"/>
          </w:tcPr>
          <w:p w14:paraId="774C4176" w14:textId="7A27B38E" w:rsidR="00BB7AE3" w:rsidRDefault="00BB7AE3" w:rsidP="00BB7AE3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</w:tbl>
    <w:p w14:paraId="5C9E5962" w14:textId="77777777" w:rsidR="00030CFF" w:rsidRDefault="00030CFF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0B14FE8" w14:textId="77777777" w:rsidR="00030CFF" w:rsidRDefault="00030CFF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E259D68" w14:textId="77777777" w:rsidR="00030CFF" w:rsidRDefault="00030CFF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71EC70" w14:textId="7D53425B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>SECTION B</w:t>
      </w:r>
    </w:p>
    <w:p w14:paraId="3311C93E" w14:textId="77777777" w:rsidR="006C0C81" w:rsidRDefault="00415B52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swer </w:t>
      </w:r>
      <w:r w:rsidRPr="00380366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all</w:t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uestions</w:t>
      </w:r>
    </w:p>
    <w:p w14:paraId="5C782518" w14:textId="70C8631B" w:rsidR="00415B52" w:rsidRDefault="006C0C81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.  </w:t>
      </w:r>
      <w:r w:rsidR="00D32DA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men </w:t>
      </w:r>
      <w:r w:rsidR="00D32DA1" w:rsidRPr="00FF293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</w:t>
      </w:r>
      <w:r w:rsidR="00D32DA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A0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elow is </w:t>
      </w:r>
      <w:r w:rsidR="001A0237" w:rsidRPr="006C0C81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not</w:t>
      </w:r>
      <w:r w:rsidR="001A023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good biological drawing. Redraw and make the necessary corrections. </w:t>
      </w:r>
    </w:p>
    <w:p w14:paraId="11C7EC3E" w14:textId="77777777" w:rsidR="00030CFF" w:rsidRDefault="00030CFF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E6DAD95" w14:textId="151FA336" w:rsidR="006C0C81" w:rsidRPr="00380366" w:rsidRDefault="006C0C81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>(a)</w:t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 xml:space="preserve">Mak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 7 - 9</w:t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m long labeled drawing of </w:t>
      </w:r>
      <w:r w:rsidR="00D32DA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pecimen K. </w:t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4607FC06" w14:textId="40A8FA01" w:rsidR="006C0C81" w:rsidRPr="00380366" w:rsidRDefault="006C0C81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DCB372F" w14:textId="058022DE" w:rsidR="00415B52" w:rsidRPr="00380366" w:rsidRDefault="006C0C81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Ubuntu Light" w:hAnsi="Ubuntu Light" w:cs="Times New Roman"/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14FC7F6F" wp14:editId="4DB0796E">
            <wp:simplePos x="0" y="0"/>
            <wp:positionH relativeFrom="margin">
              <wp:align>left</wp:align>
            </wp:positionH>
            <wp:positionV relativeFrom="paragraph">
              <wp:posOffset>7332</wp:posOffset>
            </wp:positionV>
            <wp:extent cx="1972945" cy="2075180"/>
            <wp:effectExtent l="0" t="0" r="8255" b="1270"/>
            <wp:wrapSquare wrapText="bothSides"/>
            <wp:docPr id="429537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945" cy="207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10F426" w14:textId="6A2AC2CD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14:paraId="0D7302C4" w14:textId="143C06AD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</w:p>
    <w:p w14:paraId="103DCC15" w14:textId="2D778292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CB01EB" w14:textId="47D3FCA7" w:rsidR="00415B52" w:rsidRPr="00380366" w:rsidRDefault="0024361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6015685D" w14:textId="67575564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051A961" w14:textId="77777777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7DBAFCD" w14:textId="77777777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1F422D7" w14:textId="77777777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1321F79" w14:textId="1E6E0870" w:rsidR="00415B52" w:rsidRPr="00380366" w:rsidRDefault="00415B52" w:rsidP="00E0086F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661C8B8" w14:textId="77777777" w:rsidR="006C0C81" w:rsidRDefault="006C0C81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AEF22F7" w14:textId="77777777" w:rsidR="006C0C81" w:rsidRDefault="006C0C81" w:rsidP="006C0C81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6C0C81" w14:paraId="6F64FD43" w14:textId="77777777" w:rsidTr="00B1120F">
        <w:tc>
          <w:tcPr>
            <w:tcW w:w="10456" w:type="dxa"/>
          </w:tcPr>
          <w:p w14:paraId="2E402F58" w14:textId="7E3C805F" w:rsidR="006C0C81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b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tate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wo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ttribute</w:t>
            </w:r>
            <w:r w:rsidR="00B1120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f a good biological draw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...……………………………………………</w:t>
            </w:r>
          </w:p>
        </w:tc>
      </w:tr>
      <w:tr w:rsidR="006C0C81" w14:paraId="79E05F96" w14:textId="77777777" w:rsidTr="00B1120F">
        <w:tc>
          <w:tcPr>
            <w:tcW w:w="10456" w:type="dxa"/>
          </w:tcPr>
          <w:p w14:paraId="1EFA0D63" w14:textId="1E848EDA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.</w:t>
            </w:r>
          </w:p>
        </w:tc>
      </w:tr>
      <w:tr w:rsidR="006C0C81" w14:paraId="493BD399" w14:textId="77777777" w:rsidTr="00B1120F">
        <w:tc>
          <w:tcPr>
            <w:tcW w:w="10456" w:type="dxa"/>
          </w:tcPr>
          <w:p w14:paraId="7CF7CB36" w14:textId="7F969F4F" w:rsidR="006C0C81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c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Give </w:t>
            </w:r>
            <w:r w:rsidRPr="0038036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wo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pplications of biology in daily lif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</w:t>
            </w:r>
          </w:p>
        </w:tc>
      </w:tr>
      <w:tr w:rsidR="006C0C81" w14:paraId="1B2C6AC3" w14:textId="77777777" w:rsidTr="00B1120F">
        <w:tc>
          <w:tcPr>
            <w:tcW w:w="10456" w:type="dxa"/>
          </w:tcPr>
          <w:p w14:paraId="245CE791" w14:textId="066804C5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6C0C81" w14:paraId="0C49DE70" w14:textId="77777777" w:rsidTr="00B1120F">
        <w:tc>
          <w:tcPr>
            <w:tcW w:w="10456" w:type="dxa"/>
          </w:tcPr>
          <w:p w14:paraId="0D68E5F0" w14:textId="06AD35F5" w:rsidR="006C0C81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………………………………………………………….</w:t>
            </w:r>
          </w:p>
        </w:tc>
      </w:tr>
      <w:tr w:rsidR="006C0C81" w14:paraId="78B841CD" w14:textId="77777777" w:rsidTr="00B1120F">
        <w:tc>
          <w:tcPr>
            <w:tcW w:w="10456" w:type="dxa"/>
          </w:tcPr>
          <w:p w14:paraId="79A98DF7" w14:textId="1BD0154A" w:rsidR="006C0C81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d</w:t>
            </w:r>
            <w:r w:rsidR="00B24CB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)Which</w:t>
            </w:r>
            <w:r w:rsidRPr="0038036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step of the scientific method </w:t>
            </w:r>
            <w:r w:rsidR="00B24CB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s being carried out? </w:t>
            </w:r>
          </w:p>
        </w:tc>
      </w:tr>
    </w:tbl>
    <w:tbl>
      <w:tblPr>
        <w:tblStyle w:val="TableGrid"/>
        <w:tblpPr w:leftFromText="180" w:rightFromText="180" w:vertAnchor="text" w:horzAnchor="margin" w:tblpY="10"/>
        <w:tblW w:w="0" w:type="auto"/>
        <w:tblLook w:val="04A0" w:firstRow="1" w:lastRow="0" w:firstColumn="1" w:lastColumn="0" w:noHBand="0" w:noVBand="1"/>
      </w:tblPr>
      <w:tblGrid>
        <w:gridCol w:w="5016"/>
        <w:gridCol w:w="5419"/>
      </w:tblGrid>
      <w:tr w:rsidR="006C0C81" w:rsidRPr="00380366" w14:paraId="13AAB18F" w14:textId="77777777" w:rsidTr="007D7B57">
        <w:tc>
          <w:tcPr>
            <w:tcW w:w="5016" w:type="dxa"/>
          </w:tcPr>
          <w:p w14:paraId="69771FC9" w14:textId="77777777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A0B4095" w14:textId="77777777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B95072" w14:textId="5D701D59" w:rsidR="006C0C81" w:rsidRPr="00380366" w:rsidRDefault="00C70BC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</w:t>
            </w:r>
          </w:p>
        </w:tc>
        <w:tc>
          <w:tcPr>
            <w:tcW w:w="5419" w:type="dxa"/>
          </w:tcPr>
          <w:p w14:paraId="154503AD" w14:textId="6CC0D828" w:rsidR="006C0C81" w:rsidRPr="00B24CB1" w:rsidRDefault="006C0C81" w:rsidP="00B24C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24C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t up two groups of plants, one exposed to sunlight and the other kept in the shade. Measure and compare their growth over a set period.</w:t>
            </w:r>
          </w:p>
        </w:tc>
      </w:tr>
      <w:tr w:rsidR="006C0C81" w:rsidRPr="00380366" w14:paraId="3BF5970C" w14:textId="77777777" w:rsidTr="007D7B57">
        <w:tc>
          <w:tcPr>
            <w:tcW w:w="5016" w:type="dxa"/>
          </w:tcPr>
          <w:p w14:paraId="166A66C9" w14:textId="1D922CA6" w:rsidR="006C0C81" w:rsidRPr="00380366" w:rsidRDefault="00C70BC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……………………………………………………</w:t>
            </w:r>
          </w:p>
        </w:tc>
        <w:tc>
          <w:tcPr>
            <w:tcW w:w="5419" w:type="dxa"/>
          </w:tcPr>
          <w:p w14:paraId="1730889C" w14:textId="5B732E37" w:rsidR="006C0C81" w:rsidRPr="00B24CB1" w:rsidRDefault="006C0C81" w:rsidP="00B24C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24CB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nts seem to grow better in sunlight.</w:t>
            </w:r>
          </w:p>
        </w:tc>
      </w:tr>
      <w:tr w:rsidR="006C0C81" w:rsidRPr="00380366" w14:paraId="4BFFF931" w14:textId="77777777" w:rsidTr="007D7B57">
        <w:trPr>
          <w:trHeight w:val="305"/>
        </w:trPr>
        <w:tc>
          <w:tcPr>
            <w:tcW w:w="5016" w:type="dxa"/>
          </w:tcPr>
          <w:p w14:paraId="57B0810C" w14:textId="0F8FC838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9" w:type="dxa"/>
          </w:tcPr>
          <w:p w14:paraId="064CD124" w14:textId="2E9D1674" w:rsidR="006C0C81" w:rsidRPr="00B24CB1" w:rsidRDefault="006C0C81" w:rsidP="00B24C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es sunlight affect plant growth?</w:t>
            </w:r>
          </w:p>
        </w:tc>
      </w:tr>
      <w:tr w:rsidR="006C0C81" w:rsidRPr="00380366" w14:paraId="31AA29BF" w14:textId="77777777" w:rsidTr="007D7B57">
        <w:tc>
          <w:tcPr>
            <w:tcW w:w="5016" w:type="dxa"/>
          </w:tcPr>
          <w:p w14:paraId="4CE9B8BA" w14:textId="77777777" w:rsidR="00B24CB1" w:rsidRDefault="00B24CB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6079F99" w14:textId="1A00C00C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9" w:type="dxa"/>
          </w:tcPr>
          <w:p w14:paraId="725E95EA" w14:textId="29DE5C08" w:rsidR="006C0C81" w:rsidRPr="00B24CB1" w:rsidRDefault="006C0C81" w:rsidP="00B24CB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cord height measurements and compare the growth of the two groups.</w:t>
            </w:r>
          </w:p>
        </w:tc>
      </w:tr>
      <w:tr w:rsidR="006C0C81" w:rsidRPr="00380366" w14:paraId="439E3F4F" w14:textId="77777777" w:rsidTr="007D7B57">
        <w:tc>
          <w:tcPr>
            <w:tcW w:w="5016" w:type="dxa"/>
          </w:tcPr>
          <w:p w14:paraId="6810420D" w14:textId="77777777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</w:p>
          <w:p w14:paraId="52C2D95E" w14:textId="29D44C93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hAnsi="Times New Roman" w:cs="Times New Roman"/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5419" w:type="dxa"/>
          </w:tcPr>
          <w:p w14:paraId="31D4967E" w14:textId="527D5E72" w:rsidR="006C0C81" w:rsidRPr="00380366" w:rsidRDefault="006C0C81" w:rsidP="00B24C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 the sunlight-exposed group shows significantly greater growth, the hypothesis is supported.</w:t>
            </w:r>
          </w:p>
        </w:tc>
      </w:tr>
      <w:tr w:rsidR="006C0C81" w:rsidRPr="00380366" w14:paraId="2F8F72EB" w14:textId="77777777" w:rsidTr="007D7B57">
        <w:tc>
          <w:tcPr>
            <w:tcW w:w="5016" w:type="dxa"/>
          </w:tcPr>
          <w:p w14:paraId="28EF83E1" w14:textId="77777777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A321D6" w14:textId="508A706E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9" w:type="dxa"/>
          </w:tcPr>
          <w:p w14:paraId="1855D314" w14:textId="77777777" w:rsidR="006C0C81" w:rsidRPr="00380366" w:rsidRDefault="006C0C81" w:rsidP="006C0C81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585"/>
              </w:tabs>
              <w:contextualSpacing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803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 plants are exposed to sunlight, then they will grow taller.</w:t>
            </w:r>
          </w:p>
        </w:tc>
      </w:tr>
    </w:tbl>
    <w:p w14:paraId="75F993B1" w14:textId="77777777" w:rsidR="004F1EF2" w:rsidRPr="006835AC" w:rsidRDefault="00415B52" w:rsidP="007D7B57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8"/>
          <w:szCs w:val="8"/>
        </w:rPr>
      </w:pP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380366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380366">
        <w:rPr>
          <w:rFonts w:ascii="Times New Roman" w:hAnsi="Times New Roman" w:cs="Times New Roman"/>
          <w:b/>
          <w:sz w:val="24"/>
          <w:szCs w:val="24"/>
        </w:rPr>
        <w:tab/>
      </w:r>
      <w:r w:rsidRPr="00380366">
        <w:rPr>
          <w:rFonts w:ascii="Times New Roman" w:hAnsi="Times New Roman" w:cs="Times New Roman"/>
          <w:b/>
          <w:sz w:val="24"/>
          <w:szCs w:val="24"/>
        </w:rPr>
        <w:tab/>
      </w:r>
      <w:r w:rsidRPr="00380366">
        <w:rPr>
          <w:rFonts w:ascii="Times New Roman" w:hAnsi="Times New Roman" w:cs="Times New Roman"/>
          <w:b/>
          <w:sz w:val="24"/>
          <w:szCs w:val="24"/>
        </w:rPr>
        <w:tab/>
      </w:r>
      <w:r w:rsidRPr="00380366">
        <w:rPr>
          <w:rFonts w:ascii="Times New Roman" w:hAnsi="Times New Roman" w:cs="Times New Roman"/>
          <w:b/>
          <w:sz w:val="24"/>
          <w:szCs w:val="24"/>
        </w:rPr>
        <w:tab/>
      </w:r>
      <w:r w:rsidRPr="00380366">
        <w:rPr>
          <w:rFonts w:ascii="Times New Roman" w:hAnsi="Times New Roman" w:cs="Times New Roman"/>
          <w:sz w:val="24"/>
          <w:szCs w:val="24"/>
        </w:rPr>
        <w:t xml:space="preserve">          </w:t>
      </w:r>
      <w:r w:rsidR="00D32DA1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08DAAACB" w14:textId="7C6D286F" w:rsidR="00415B52" w:rsidRPr="00380366" w:rsidRDefault="004F1EF2" w:rsidP="007D7B57">
      <w:pPr>
        <w:tabs>
          <w:tab w:val="left" w:pos="720"/>
          <w:tab w:val="left" w:pos="1440"/>
          <w:tab w:val="left" w:pos="2160"/>
          <w:tab w:val="left" w:pos="2880"/>
          <w:tab w:val="left" w:pos="3585"/>
        </w:tabs>
        <w:spacing w:after="0" w:line="24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15B52" w:rsidRPr="00380366">
        <w:rPr>
          <w:rFonts w:ascii="Times New Roman" w:hAnsi="Times New Roman" w:cs="Times New Roman"/>
          <w:sz w:val="24"/>
          <w:szCs w:val="24"/>
        </w:rPr>
        <w:t>P</w:t>
      </w:r>
      <w:r w:rsidR="00415B52" w:rsidRPr="00D32DA1">
        <w:rPr>
          <w:rFonts w:ascii="Times New Roman" w:hAnsi="Times New Roman" w:cs="Times New Roman"/>
          <w:sz w:val="18"/>
          <w:szCs w:val="18"/>
        </w:rPr>
        <w:t>APER</w:t>
      </w:r>
      <w:r w:rsidR="00415B52" w:rsidRPr="00380366">
        <w:rPr>
          <w:rFonts w:ascii="Times New Roman" w:hAnsi="Times New Roman" w:cs="Times New Roman"/>
          <w:sz w:val="24"/>
          <w:szCs w:val="24"/>
        </w:rPr>
        <w:t xml:space="preserve"> 1 </w:t>
      </w:r>
      <w:r w:rsidR="00415B52" w:rsidRPr="00380366">
        <w:rPr>
          <w:rFonts w:ascii="Times New Roman" w:hAnsi="Times New Roman" w:cs="Times New Roman"/>
          <w:sz w:val="24"/>
          <w:szCs w:val="24"/>
        </w:rPr>
        <w:tab/>
      </w:r>
      <w:r w:rsidR="00415B52" w:rsidRPr="00380366">
        <w:rPr>
          <w:rFonts w:ascii="Times New Roman" w:hAnsi="Times New Roman" w:cs="Times New Roman"/>
          <w:sz w:val="24"/>
          <w:szCs w:val="24"/>
        </w:rPr>
        <w:tab/>
      </w:r>
      <w:r w:rsidR="00415B52" w:rsidRPr="00380366">
        <w:rPr>
          <w:rFonts w:ascii="Times New Roman" w:hAnsi="Times New Roman" w:cs="Times New Roman"/>
          <w:sz w:val="24"/>
          <w:szCs w:val="24"/>
        </w:rPr>
        <w:tab/>
      </w:r>
      <w:r w:rsidR="00415B52" w:rsidRPr="00380366">
        <w:rPr>
          <w:rFonts w:ascii="Times New Roman" w:hAnsi="Times New Roman" w:cs="Times New Roman"/>
          <w:sz w:val="24"/>
          <w:szCs w:val="24"/>
        </w:rPr>
        <w:tab/>
      </w:r>
      <w:r w:rsidR="00415B52" w:rsidRPr="00380366">
        <w:rPr>
          <w:rFonts w:ascii="Times New Roman" w:hAnsi="Times New Roman" w:cs="Times New Roman"/>
          <w:sz w:val="24"/>
          <w:szCs w:val="24"/>
        </w:rPr>
        <w:tab/>
      </w:r>
      <w:r w:rsidR="007D7B57">
        <w:rPr>
          <w:rFonts w:ascii="Times New Roman" w:hAnsi="Times New Roman" w:cs="Times New Roman"/>
          <w:sz w:val="24"/>
          <w:szCs w:val="24"/>
        </w:rPr>
        <w:t>30</w:t>
      </w:r>
      <w:r w:rsidR="00415B52" w:rsidRPr="00380366">
        <w:rPr>
          <w:rFonts w:ascii="Times New Roman" w:hAnsi="Times New Roman" w:cs="Times New Roman"/>
          <w:sz w:val="24"/>
          <w:szCs w:val="24"/>
        </w:rPr>
        <w:t xml:space="preserve"> minutes</w:t>
      </w:r>
    </w:p>
    <w:p w14:paraId="47D6E2B8" w14:textId="77777777" w:rsidR="00415B52" w:rsidRPr="00380366" w:rsidRDefault="00415B52" w:rsidP="00E008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0366">
        <w:rPr>
          <w:rFonts w:ascii="Times New Roman" w:hAnsi="Times New Roman" w:cs="Times New Roman"/>
          <w:sz w:val="24"/>
          <w:szCs w:val="24"/>
        </w:rPr>
        <w:t>O</w:t>
      </w:r>
      <w:r w:rsidRPr="00D32DA1">
        <w:rPr>
          <w:rFonts w:ascii="Times New Roman" w:hAnsi="Times New Roman" w:cs="Times New Roman"/>
          <w:sz w:val="18"/>
          <w:szCs w:val="18"/>
        </w:rPr>
        <w:t>BJECTIVE</w:t>
      </w:r>
      <w:r w:rsidRPr="00380366">
        <w:rPr>
          <w:rFonts w:ascii="Times New Roman" w:hAnsi="Times New Roman" w:cs="Times New Roman"/>
          <w:sz w:val="24"/>
          <w:szCs w:val="24"/>
        </w:rPr>
        <w:t xml:space="preserve"> T</w:t>
      </w:r>
      <w:r w:rsidRPr="00D32DA1">
        <w:rPr>
          <w:rFonts w:ascii="Times New Roman" w:hAnsi="Times New Roman" w:cs="Times New Roman"/>
          <w:sz w:val="18"/>
          <w:szCs w:val="18"/>
        </w:rPr>
        <w:t>EST</w:t>
      </w:r>
    </w:p>
    <w:p w14:paraId="19C496CC" w14:textId="517548E3" w:rsidR="00415B52" w:rsidRPr="00380366" w:rsidRDefault="00415B52" w:rsidP="00E0086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80366">
        <w:rPr>
          <w:rFonts w:ascii="Times New Roman" w:hAnsi="Times New Roman" w:cs="Times New Roman"/>
          <w:sz w:val="24"/>
          <w:szCs w:val="24"/>
        </w:rPr>
        <w:t>[</w:t>
      </w:r>
      <w:r w:rsidR="007D7B57">
        <w:rPr>
          <w:rFonts w:ascii="Times New Roman" w:hAnsi="Times New Roman" w:cs="Times New Roman"/>
          <w:sz w:val="24"/>
          <w:szCs w:val="24"/>
        </w:rPr>
        <w:t>50</w:t>
      </w:r>
      <w:r w:rsidRPr="00380366"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25D9BD71" w14:textId="77777777" w:rsidR="00415B52" w:rsidRPr="00380366" w:rsidRDefault="00415B52" w:rsidP="00E0086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380366">
        <w:rPr>
          <w:rFonts w:ascii="Times New Roman" w:hAnsi="Times New Roman" w:cs="Times New Roman"/>
          <w:i/>
          <w:sz w:val="24"/>
          <w:szCs w:val="24"/>
        </w:rPr>
        <w:t>Answer all questions.</w:t>
      </w:r>
    </w:p>
    <w:p w14:paraId="6E231F03" w14:textId="77777777" w:rsidR="00415B52" w:rsidRPr="00380366" w:rsidRDefault="00415B52" w:rsidP="00E0086F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415B52" w:rsidRPr="00380366" w:rsidSect="00D079A8">
          <w:footerReference w:type="default" r:id="rId9"/>
          <w:type w:val="continuous"/>
          <w:pgSz w:w="11906" w:h="16838" w:code="9"/>
          <w:pgMar w:top="720" w:right="720" w:bottom="720" w:left="720" w:header="708" w:footer="708" w:gutter="0"/>
          <w:cols w:sep="1" w:space="720"/>
          <w:docGrid w:linePitch="360"/>
        </w:sectPr>
      </w:pPr>
    </w:p>
    <w:p w14:paraId="2B7F7C48" w14:textId="7B284088" w:rsidR="00B94D57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.</w:t>
      </w:r>
      <w:r w:rsidR="00030CFF">
        <w:rPr>
          <w:rFonts w:ascii="Times New Roman" w:hAnsi="Times New Roman" w:cs="Times New Roman"/>
        </w:rPr>
        <w:t xml:space="preserve"> </w:t>
      </w:r>
      <w:r w:rsidR="00B94D57" w:rsidRPr="00030CFF">
        <w:rPr>
          <w:rFonts w:ascii="Times New Roman" w:hAnsi="Times New Roman" w:cs="Times New Roman"/>
        </w:rPr>
        <w:t xml:space="preserve">What section will </w:t>
      </w:r>
      <w:r w:rsidR="0012115A" w:rsidRPr="00030CFF">
        <w:rPr>
          <w:rFonts w:ascii="Times New Roman" w:hAnsi="Times New Roman" w:cs="Times New Roman"/>
        </w:rPr>
        <w:t xml:space="preserve">be </w:t>
      </w:r>
      <w:r w:rsidR="00B94D57" w:rsidRPr="00030CFF">
        <w:rPr>
          <w:rFonts w:ascii="Times New Roman" w:hAnsi="Times New Roman" w:cs="Times New Roman"/>
        </w:rPr>
        <w:t>produced from this sectioning?</w:t>
      </w:r>
    </w:p>
    <w:p w14:paraId="3F1E159E" w14:textId="4CE2EE51" w:rsidR="00B94D57" w:rsidRPr="00030CFF" w:rsidRDefault="006E5D60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4ED11D35" wp14:editId="4CD2E3FF">
            <wp:simplePos x="0" y="0"/>
            <wp:positionH relativeFrom="column">
              <wp:posOffset>172085</wp:posOffset>
            </wp:positionH>
            <wp:positionV relativeFrom="paragraph">
              <wp:posOffset>38735</wp:posOffset>
            </wp:positionV>
            <wp:extent cx="718185" cy="804545"/>
            <wp:effectExtent l="0" t="0" r="5715" b="0"/>
            <wp:wrapSquare wrapText="bothSides"/>
            <wp:docPr id="3264998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57" t="5508" r="6333" b="27536"/>
                    <a:stretch/>
                  </pic:blipFill>
                  <pic:spPr bwMode="auto">
                    <a:xfrm>
                      <a:off x="0" y="0"/>
                      <a:ext cx="718185" cy="80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825F7C" w14:textId="3010E682" w:rsidR="00B94D57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</w:t>
      </w:r>
      <w:r w:rsidR="00B94D57" w:rsidRPr="00030CFF">
        <w:rPr>
          <w:rFonts w:ascii="Times New Roman" w:hAnsi="Times New Roman" w:cs="Times New Roman"/>
        </w:rPr>
        <w:t>.</w:t>
      </w:r>
      <w:r w:rsidR="00B94D57" w:rsidRPr="00030CFF">
        <w:rPr>
          <w:rFonts w:ascii="Times New Roman" w:hAnsi="Times New Roman" w:cs="Times New Roman"/>
        </w:rPr>
        <w:tab/>
      </w:r>
      <w:r w:rsidR="006E5D60" w:rsidRPr="00030CFF">
        <w:rPr>
          <w:rFonts w:ascii="Times New Roman" w:hAnsi="Times New Roman" w:cs="Times New Roman"/>
        </w:rPr>
        <w:t>T</w:t>
      </w:r>
      <w:r w:rsidR="00B94D57" w:rsidRPr="00030CFF">
        <w:rPr>
          <w:rFonts w:ascii="Times New Roman" w:hAnsi="Times New Roman" w:cs="Times New Roman"/>
        </w:rPr>
        <w:t>ransverse section.</w:t>
      </w:r>
    </w:p>
    <w:p w14:paraId="25CD07E9" w14:textId="1367D1D6" w:rsidR="00B94D57" w:rsidRPr="00030CFF" w:rsidRDefault="00B94D57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="006E5D60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Longitudinal section.</w:t>
      </w:r>
    </w:p>
    <w:p w14:paraId="643C42BA" w14:textId="10E9B299" w:rsidR="00415B52" w:rsidRPr="00030CFF" w:rsidRDefault="00B94D57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="006E5D60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Horizontal section.</w:t>
      </w:r>
    </w:p>
    <w:p w14:paraId="65717D95" w14:textId="2A45B830" w:rsidR="00B94D57" w:rsidRPr="00030CFF" w:rsidRDefault="00B94D57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</w:r>
      <w:r w:rsidR="006E5D60" w:rsidRPr="00030CFF">
        <w:rPr>
          <w:rFonts w:ascii="Times New Roman" w:hAnsi="Times New Roman" w:cs="Times New Roman"/>
        </w:rPr>
        <w:t>Vertical section.</w:t>
      </w:r>
    </w:p>
    <w:p w14:paraId="0A2AC253" w14:textId="2C257C49" w:rsidR="00516E76" w:rsidRPr="008C1FFF" w:rsidRDefault="00516E76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244A18A" w14:textId="637AE7B3" w:rsidR="00030CFF" w:rsidRPr="00010560" w:rsidRDefault="006E5D60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  <w:b/>
          <w:bCs/>
        </w:rPr>
      </w:pPr>
      <w:r w:rsidRPr="00030CFF">
        <w:rPr>
          <w:rFonts w:ascii="Times New Roman" w:hAnsi="Times New Roman" w:cs="Times New Roman"/>
        </w:rPr>
        <w:t>2.</w:t>
      </w:r>
      <w:r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The branch of biology th</w:t>
      </w:r>
      <w:r w:rsidR="00227EEC" w:rsidRPr="00030CFF">
        <w:rPr>
          <w:rFonts w:ascii="Times New Roman" w:hAnsi="Times New Roman" w:cs="Times New Roman"/>
        </w:rPr>
        <w:t>at</w:t>
      </w:r>
      <w:r w:rsidR="00415B52" w:rsidRPr="00030CFF">
        <w:rPr>
          <w:rFonts w:ascii="Times New Roman" w:hAnsi="Times New Roman" w:cs="Times New Roman"/>
        </w:rPr>
        <w:t xml:space="preserve"> deals with the study of insect</w:t>
      </w:r>
      <w:r w:rsidR="00227EEC" w:rsidRPr="00030CFF">
        <w:rPr>
          <w:rFonts w:ascii="Times New Roman" w:hAnsi="Times New Roman" w:cs="Times New Roman"/>
        </w:rPr>
        <w:t>s</w:t>
      </w:r>
      <w:r w:rsidR="00415B52" w:rsidRPr="00030CFF">
        <w:rPr>
          <w:rFonts w:ascii="Times New Roman" w:hAnsi="Times New Roman" w:cs="Times New Roman"/>
        </w:rPr>
        <w:t xml:space="preserve"> is </w:t>
      </w:r>
      <w:r w:rsidR="00030CFF">
        <w:rPr>
          <w:rFonts w:ascii="Times New Roman" w:hAnsi="Times New Roman" w:cs="Times New Roman"/>
        </w:rPr>
        <w:tab/>
      </w:r>
      <w:r w:rsidR="00415B52" w:rsidRPr="00010560">
        <w:rPr>
          <w:rFonts w:ascii="Times New Roman" w:hAnsi="Times New Roman" w:cs="Times New Roman"/>
          <w:b/>
          <w:bCs/>
        </w:rPr>
        <w:t>A.</w:t>
      </w:r>
      <w:r w:rsidR="00415B52" w:rsidRPr="00010560">
        <w:rPr>
          <w:rFonts w:ascii="Times New Roman" w:hAnsi="Times New Roman" w:cs="Times New Roman"/>
          <w:b/>
          <w:bCs/>
        </w:rPr>
        <w:tab/>
        <w:t>entomology</w:t>
      </w:r>
      <w:r w:rsidR="00415B52" w:rsidRPr="00010560">
        <w:rPr>
          <w:rFonts w:ascii="Times New Roman" w:hAnsi="Times New Roman" w:cs="Times New Roman"/>
          <w:b/>
          <w:bCs/>
        </w:rPr>
        <w:tab/>
      </w:r>
      <w:r w:rsidR="00030CFF" w:rsidRPr="00010560">
        <w:rPr>
          <w:rFonts w:ascii="Times New Roman" w:hAnsi="Times New Roman" w:cs="Times New Roman"/>
          <w:b/>
          <w:bCs/>
        </w:rPr>
        <w:tab/>
      </w:r>
      <w:r w:rsidR="00030CFF" w:rsidRPr="00010560">
        <w:rPr>
          <w:rFonts w:ascii="Times New Roman" w:hAnsi="Times New Roman" w:cs="Times New Roman"/>
          <w:b/>
          <w:bCs/>
        </w:rPr>
        <w:tab/>
      </w:r>
      <w:r w:rsidR="00030CFF" w:rsidRPr="00010560">
        <w:rPr>
          <w:rFonts w:ascii="Times New Roman" w:hAnsi="Times New Roman" w:cs="Times New Roman"/>
          <w:b/>
          <w:bCs/>
        </w:rPr>
        <w:tab/>
      </w:r>
      <w:r w:rsidR="00415B52" w:rsidRPr="00010560">
        <w:rPr>
          <w:rFonts w:ascii="Times New Roman" w:hAnsi="Times New Roman" w:cs="Times New Roman"/>
          <w:b/>
          <w:bCs/>
        </w:rPr>
        <w:t>B.</w:t>
      </w:r>
      <w:r w:rsidR="00415B52" w:rsidRPr="00010560">
        <w:rPr>
          <w:rFonts w:ascii="Times New Roman" w:hAnsi="Times New Roman" w:cs="Times New Roman"/>
          <w:b/>
          <w:bCs/>
        </w:rPr>
        <w:tab/>
        <w:t>ecology</w:t>
      </w:r>
      <w:r w:rsidR="00030CFF" w:rsidRPr="00010560">
        <w:rPr>
          <w:rFonts w:ascii="Times New Roman" w:hAnsi="Times New Roman" w:cs="Times New Roman"/>
          <w:b/>
          <w:bCs/>
        </w:rPr>
        <w:t xml:space="preserve">  </w:t>
      </w:r>
    </w:p>
    <w:p w14:paraId="1C7A5D3D" w14:textId="55B7187A" w:rsidR="00D12578" w:rsidRPr="00010560" w:rsidRDefault="00030CFF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  <w:b/>
          <w:bCs/>
        </w:rPr>
      </w:pPr>
      <w:r w:rsidRPr="00010560">
        <w:rPr>
          <w:rFonts w:ascii="Times New Roman" w:hAnsi="Times New Roman" w:cs="Times New Roman"/>
          <w:b/>
          <w:bCs/>
        </w:rPr>
        <w:tab/>
      </w:r>
      <w:r w:rsidR="00415B52" w:rsidRPr="00010560">
        <w:rPr>
          <w:rFonts w:ascii="Times New Roman" w:hAnsi="Times New Roman" w:cs="Times New Roman"/>
          <w:b/>
          <w:bCs/>
        </w:rPr>
        <w:t>C.</w:t>
      </w:r>
      <w:r w:rsidR="00415B52" w:rsidRPr="00010560">
        <w:rPr>
          <w:rFonts w:ascii="Times New Roman" w:hAnsi="Times New Roman" w:cs="Times New Roman"/>
          <w:b/>
          <w:bCs/>
        </w:rPr>
        <w:tab/>
        <w:t>anthropology</w:t>
      </w:r>
      <w:r w:rsidRPr="00010560">
        <w:rPr>
          <w:rFonts w:ascii="Times New Roman" w:hAnsi="Times New Roman" w:cs="Times New Roman"/>
          <w:b/>
          <w:bCs/>
        </w:rPr>
        <w:t xml:space="preserve"> </w:t>
      </w:r>
      <w:r w:rsidRPr="00010560">
        <w:rPr>
          <w:rFonts w:ascii="Times New Roman" w:hAnsi="Times New Roman" w:cs="Times New Roman"/>
          <w:b/>
          <w:bCs/>
        </w:rPr>
        <w:tab/>
      </w:r>
      <w:r w:rsidRPr="00010560">
        <w:rPr>
          <w:rFonts w:ascii="Times New Roman" w:hAnsi="Times New Roman" w:cs="Times New Roman"/>
          <w:b/>
          <w:bCs/>
        </w:rPr>
        <w:tab/>
      </w:r>
      <w:r w:rsidRPr="00010560">
        <w:rPr>
          <w:rFonts w:ascii="Times New Roman" w:hAnsi="Times New Roman" w:cs="Times New Roman"/>
          <w:b/>
          <w:bCs/>
        </w:rPr>
        <w:tab/>
      </w:r>
      <w:r w:rsidR="00415B52" w:rsidRPr="00010560">
        <w:rPr>
          <w:rFonts w:ascii="Times New Roman" w:hAnsi="Times New Roman" w:cs="Times New Roman"/>
          <w:b/>
          <w:bCs/>
        </w:rPr>
        <w:t>D. embryology</w:t>
      </w:r>
    </w:p>
    <w:p w14:paraId="33022173" w14:textId="77777777" w:rsidR="00D32DA1" w:rsidRPr="008C1FFF" w:rsidRDefault="00D32DA1" w:rsidP="00030CFF">
      <w:pPr>
        <w:tabs>
          <w:tab w:val="left" w:pos="810"/>
        </w:tabs>
        <w:spacing w:after="0" w:line="240" w:lineRule="auto"/>
        <w:ind w:right="-296" w:firstLine="288"/>
        <w:rPr>
          <w:rFonts w:ascii="Times New Roman" w:hAnsi="Times New Roman" w:cs="Times New Roman"/>
          <w:sz w:val="14"/>
          <w:szCs w:val="14"/>
        </w:rPr>
      </w:pPr>
    </w:p>
    <w:p w14:paraId="3AC8C9D3" w14:textId="77777777" w:rsidR="007D7B57" w:rsidRDefault="00D12578" w:rsidP="00010560">
      <w:pPr>
        <w:spacing w:after="0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3.</w:t>
      </w:r>
      <w:r w:rsid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Temporary slides prepared to be examined</w:t>
      </w:r>
      <w:r w:rsidR="008C1F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 xml:space="preserve">under </w:t>
      </w:r>
      <w:r w:rsidR="00227EEC" w:rsidRPr="00030CFF">
        <w:rPr>
          <w:rFonts w:ascii="Times New Roman" w:hAnsi="Times New Roman" w:cs="Times New Roman"/>
        </w:rPr>
        <w:t xml:space="preserve">the </w:t>
      </w:r>
    </w:p>
    <w:p w14:paraId="2DAE3097" w14:textId="282F547B" w:rsidR="00415B52" w:rsidRPr="00030CFF" w:rsidRDefault="00415B52" w:rsidP="007D7B57">
      <w:pPr>
        <w:spacing w:after="0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 xml:space="preserve">microscope </w:t>
      </w:r>
      <w:proofErr w:type="gramStart"/>
      <w:r w:rsidRPr="00030CFF">
        <w:rPr>
          <w:rFonts w:ascii="Times New Roman" w:hAnsi="Times New Roman" w:cs="Times New Roman"/>
        </w:rPr>
        <w:t>are</w:t>
      </w:r>
      <w:proofErr w:type="gramEnd"/>
      <w:r w:rsidRPr="00030CFF">
        <w:rPr>
          <w:rFonts w:ascii="Times New Roman" w:hAnsi="Times New Roman" w:cs="Times New Roman"/>
        </w:rPr>
        <w:t xml:space="preserve"> always covered with a cover slide to </w:t>
      </w:r>
    </w:p>
    <w:p w14:paraId="0E8AD08C" w14:textId="77777777" w:rsidR="00415B52" w:rsidRPr="00030CFF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Avoid breaking the slide</w:t>
      </w:r>
    </w:p>
    <w:p w14:paraId="7E6F4D78" w14:textId="77777777" w:rsidR="00415B52" w:rsidRPr="00030CFF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Make the object appear clearly</w:t>
      </w:r>
    </w:p>
    <w:p w14:paraId="0EFBE0CB" w14:textId="77777777" w:rsidR="00415B52" w:rsidRPr="00030CFF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Prevent the object from falling</w:t>
      </w:r>
    </w:p>
    <w:p w14:paraId="6FEB8A4F" w14:textId="77777777" w:rsidR="00415B52" w:rsidRPr="00030CFF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Avoid wetting the objective lens</w:t>
      </w:r>
    </w:p>
    <w:p w14:paraId="41079485" w14:textId="77777777" w:rsidR="00D32DA1" w:rsidRPr="008C1FFF" w:rsidRDefault="00D32DA1" w:rsidP="00030CFF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714A5D76" w14:textId="6A075AB1" w:rsidR="00415B52" w:rsidRPr="00030CFF" w:rsidRDefault="00415B52" w:rsidP="00030CFF">
      <w:pPr>
        <w:tabs>
          <w:tab w:val="left" w:pos="810"/>
        </w:tabs>
        <w:spacing w:after="0" w:line="240" w:lineRule="auto"/>
        <w:ind w:left="285" w:hanging="285"/>
        <w:jc w:val="both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4.</w:t>
      </w:r>
      <w:r w:rsidRPr="00030CFF">
        <w:rPr>
          <w:rFonts w:ascii="Times New Roman" w:hAnsi="Times New Roman" w:cs="Times New Roman"/>
        </w:rPr>
        <w:tab/>
        <w:t xml:space="preserve">A student </w:t>
      </w:r>
      <w:r w:rsidR="00CD455A" w:rsidRPr="00030CFF">
        <w:rPr>
          <w:rFonts w:ascii="Times New Roman" w:hAnsi="Times New Roman" w:cs="Times New Roman"/>
        </w:rPr>
        <w:t>wants</w:t>
      </w:r>
      <w:r w:rsidRPr="00030CFF">
        <w:rPr>
          <w:rFonts w:ascii="Times New Roman" w:hAnsi="Times New Roman" w:cs="Times New Roman"/>
        </w:rPr>
        <w:t xml:space="preserve"> to</w:t>
      </w:r>
      <w:r w:rsidR="00CD455A" w:rsidRPr="00030CFF">
        <w:rPr>
          <w:rFonts w:ascii="Times New Roman" w:hAnsi="Times New Roman" w:cs="Times New Roman"/>
        </w:rPr>
        <w:t xml:space="preserve"> </w:t>
      </w:r>
      <w:r w:rsidRPr="00030CFF">
        <w:rPr>
          <w:rFonts w:ascii="Times New Roman" w:hAnsi="Times New Roman" w:cs="Times New Roman"/>
        </w:rPr>
        <w:t xml:space="preserve">view cells under the </w:t>
      </w:r>
      <w:r w:rsidR="00CD455A" w:rsidRPr="00030CFF">
        <w:rPr>
          <w:rFonts w:ascii="Times New Roman" w:hAnsi="Times New Roman" w:cs="Times New Roman"/>
        </w:rPr>
        <w:t>c</w:t>
      </w:r>
      <w:r w:rsidRPr="00030CFF">
        <w:rPr>
          <w:rFonts w:ascii="Times New Roman" w:hAnsi="Times New Roman" w:cs="Times New Roman"/>
        </w:rPr>
        <w:t>ompound microscope at a total magnification of x400. If the eyepiece is x10, which of the following objective lenses should be used?</w:t>
      </w:r>
    </w:p>
    <w:p w14:paraId="24040757" w14:textId="5C3C6A21" w:rsidR="00CD455A" w:rsidRPr="00030CFF" w:rsidRDefault="00415B52" w:rsidP="00030CFF">
      <w:pPr>
        <w:tabs>
          <w:tab w:val="left" w:pos="810"/>
        </w:tabs>
        <w:spacing w:after="0" w:line="240" w:lineRule="auto"/>
        <w:ind w:firstLine="285"/>
        <w:jc w:val="both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 x10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 xml:space="preserve">B. </w:t>
      </w:r>
      <w:r w:rsidRPr="00030CFF">
        <w:rPr>
          <w:rFonts w:ascii="Times New Roman" w:hAnsi="Times New Roman" w:cs="Times New Roman"/>
        </w:rPr>
        <w:tab/>
        <w:t>x40</w:t>
      </w:r>
      <w:r w:rsidR="00030CFF">
        <w:rPr>
          <w:rFonts w:ascii="Times New Roman" w:hAnsi="Times New Roman" w:cs="Times New Roman"/>
        </w:rPr>
        <w:tab/>
      </w:r>
      <w:r w:rsid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x100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D.</w:t>
      </w:r>
      <w:r w:rsidRPr="00030CFF">
        <w:rPr>
          <w:rFonts w:ascii="Times New Roman" w:hAnsi="Times New Roman" w:cs="Times New Roman"/>
        </w:rPr>
        <w:tab/>
        <w:t>x0.4</w:t>
      </w:r>
    </w:p>
    <w:p w14:paraId="41DCDBFF" w14:textId="77777777" w:rsidR="00CD455A" w:rsidRPr="008C1FFF" w:rsidRDefault="00CD455A" w:rsidP="00030CFF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10"/>
          <w:szCs w:val="10"/>
        </w:rPr>
      </w:pPr>
    </w:p>
    <w:p w14:paraId="56271C67" w14:textId="72A5FE35" w:rsidR="00415B52" w:rsidRPr="00030CFF" w:rsidRDefault="00CD455A" w:rsidP="00030CFF">
      <w:pPr>
        <w:tabs>
          <w:tab w:val="left" w:pos="810"/>
        </w:tabs>
        <w:spacing w:after="0" w:line="240" w:lineRule="auto"/>
        <w:ind w:left="285" w:hanging="285"/>
        <w:jc w:val="both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5.</w:t>
      </w:r>
      <w:r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 xml:space="preserve">A prepared slide to be observed under the microscope must be </w:t>
      </w:r>
      <w:r w:rsidR="004F1EF2">
        <w:rPr>
          <w:rFonts w:ascii="Times New Roman" w:hAnsi="Times New Roman" w:cs="Times New Roman"/>
        </w:rPr>
        <w:t xml:space="preserve">placed </w:t>
      </w:r>
      <w:r w:rsidR="00415B52" w:rsidRPr="00030CFF">
        <w:rPr>
          <w:rFonts w:ascii="Times New Roman" w:hAnsi="Times New Roman" w:cs="Times New Roman"/>
        </w:rPr>
        <w:t xml:space="preserve">on the </w:t>
      </w:r>
    </w:p>
    <w:p w14:paraId="357989DD" w14:textId="6C658623" w:rsidR="00415B52" w:rsidRPr="00030CFF" w:rsidRDefault="00415B52" w:rsidP="00030CFF">
      <w:pPr>
        <w:tabs>
          <w:tab w:val="left" w:pos="810"/>
        </w:tabs>
        <w:spacing w:after="0" w:line="240" w:lineRule="auto"/>
        <w:ind w:firstLine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Condenser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CD455A" w:rsidRPr="00030CFF">
        <w:rPr>
          <w:rFonts w:ascii="Times New Roman" w:hAnsi="Times New Roman" w:cs="Times New Roman"/>
        </w:rPr>
        <w:tab/>
      </w:r>
      <w:r w:rsidR="00CD455A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Stage</w:t>
      </w:r>
    </w:p>
    <w:p w14:paraId="4DB8C5B4" w14:textId="7C45E1F4" w:rsidR="00CD455A" w:rsidRPr="00030CFF" w:rsidRDefault="00415B52" w:rsidP="00030CFF">
      <w:pPr>
        <w:tabs>
          <w:tab w:val="left" w:pos="810"/>
        </w:tabs>
        <w:spacing w:after="0" w:line="240" w:lineRule="auto"/>
        <w:ind w:firstLine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Diaphragm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CD455A" w:rsidRPr="00030CFF">
        <w:rPr>
          <w:rFonts w:ascii="Times New Roman" w:hAnsi="Times New Roman" w:cs="Times New Roman"/>
        </w:rPr>
        <w:tab/>
      </w:r>
      <w:r w:rsidR="00CD455A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Nosepiece</w:t>
      </w:r>
    </w:p>
    <w:p w14:paraId="4D4EB280" w14:textId="77777777" w:rsidR="00CD455A" w:rsidRPr="00030CFF" w:rsidRDefault="00CD455A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70F3CC77" w14:textId="77777777" w:rsidR="00CD455A" w:rsidRPr="00030CFF" w:rsidRDefault="00CD455A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lastRenderedPageBreak/>
        <w:t>6.</w:t>
      </w:r>
      <w:r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Which of the following parts of a light microscope contains a lens?</w:t>
      </w:r>
    </w:p>
    <w:p w14:paraId="3EB1F20E" w14:textId="68ED8CF7" w:rsidR="00415B52" w:rsidRPr="00030CFF" w:rsidRDefault="00415B52" w:rsidP="00030CFF">
      <w:pPr>
        <w:tabs>
          <w:tab w:val="left" w:pos="810"/>
        </w:tabs>
        <w:spacing w:after="0" w:line="240" w:lineRule="auto"/>
        <w:ind w:left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Diaphragm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CD455A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Eyepiece</w:t>
      </w:r>
    </w:p>
    <w:p w14:paraId="4B9FDA61" w14:textId="3A95FD89" w:rsidR="00415B52" w:rsidRPr="00030CFF" w:rsidRDefault="00415B52" w:rsidP="00030CFF">
      <w:pPr>
        <w:tabs>
          <w:tab w:val="left" w:pos="810"/>
        </w:tabs>
        <w:spacing w:after="0" w:line="240" w:lineRule="auto"/>
        <w:ind w:firstLine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Fine adjustment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8C1F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Nosepiece</w:t>
      </w:r>
    </w:p>
    <w:p w14:paraId="5F44F172" w14:textId="77777777" w:rsidR="00CD455A" w:rsidRPr="00030CFF" w:rsidRDefault="00CD455A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CECEBAD" w14:textId="27043135" w:rsidR="00415B52" w:rsidRPr="00010560" w:rsidRDefault="00CD455A" w:rsidP="001F23C5">
      <w:pPr>
        <w:spacing w:after="0"/>
        <w:rPr>
          <w:rFonts w:ascii="Times New Roman" w:hAnsi="Times New Roman" w:cs="Times New Roman"/>
        </w:rPr>
      </w:pPr>
      <w:r w:rsidRPr="00010560">
        <w:rPr>
          <w:rFonts w:ascii="Times New Roman" w:hAnsi="Times New Roman" w:cs="Times New Roman"/>
        </w:rPr>
        <w:t>7.</w:t>
      </w:r>
      <w:r w:rsidR="00030CFF" w:rsidRPr="00010560">
        <w:rPr>
          <w:rFonts w:ascii="Times New Roman" w:hAnsi="Times New Roman" w:cs="Times New Roman"/>
        </w:rPr>
        <w:tab/>
      </w:r>
      <w:r w:rsidR="00415B52" w:rsidRPr="00010560">
        <w:rPr>
          <w:rFonts w:ascii="Times New Roman" w:hAnsi="Times New Roman" w:cs="Times New Roman"/>
        </w:rPr>
        <w:t>The</w:t>
      </w:r>
      <w:r w:rsidR="006E5D60" w:rsidRPr="00010560">
        <w:rPr>
          <w:rFonts w:ascii="Times New Roman" w:hAnsi="Times New Roman" w:cs="Times New Roman"/>
        </w:rPr>
        <w:t xml:space="preserve"> first microscope </w:t>
      </w:r>
      <w:r w:rsidR="006F2AFE" w:rsidRPr="00010560">
        <w:rPr>
          <w:rFonts w:ascii="Times New Roman" w:hAnsi="Times New Roman" w:cs="Times New Roman"/>
        </w:rPr>
        <w:t>was invented</w:t>
      </w:r>
      <w:r w:rsidR="006E5D60" w:rsidRPr="00010560">
        <w:rPr>
          <w:rFonts w:ascii="Times New Roman" w:hAnsi="Times New Roman" w:cs="Times New Roman"/>
        </w:rPr>
        <w:t xml:space="preserve"> by </w:t>
      </w:r>
    </w:p>
    <w:p w14:paraId="1A7E6CA5" w14:textId="0A67B447" w:rsidR="00415B52" w:rsidRPr="00010560" w:rsidRDefault="00415B52" w:rsidP="00010560">
      <w:pPr>
        <w:spacing w:after="0"/>
        <w:ind w:firstLine="288"/>
        <w:rPr>
          <w:rFonts w:ascii="Times New Roman" w:hAnsi="Times New Roman" w:cs="Times New Roman"/>
        </w:rPr>
      </w:pPr>
      <w:r w:rsidRPr="00010560">
        <w:rPr>
          <w:rFonts w:ascii="Times New Roman" w:hAnsi="Times New Roman" w:cs="Times New Roman"/>
        </w:rPr>
        <w:t>A.</w:t>
      </w:r>
      <w:r w:rsidR="00010560">
        <w:rPr>
          <w:rFonts w:ascii="Times New Roman" w:hAnsi="Times New Roman" w:cs="Times New Roman"/>
        </w:rPr>
        <w:tab/>
      </w:r>
      <w:r w:rsidRPr="00010560">
        <w:rPr>
          <w:rFonts w:ascii="Times New Roman" w:hAnsi="Times New Roman" w:cs="Times New Roman"/>
        </w:rPr>
        <w:t>Carolus Linnaeus</w:t>
      </w:r>
      <w:r w:rsidRPr="00010560">
        <w:rPr>
          <w:rFonts w:ascii="Times New Roman" w:hAnsi="Times New Roman" w:cs="Times New Roman"/>
        </w:rPr>
        <w:tab/>
        <w:t xml:space="preserve"> B.</w:t>
      </w:r>
      <w:r w:rsidRPr="00010560">
        <w:rPr>
          <w:rFonts w:ascii="Times New Roman" w:hAnsi="Times New Roman" w:cs="Times New Roman"/>
        </w:rPr>
        <w:tab/>
      </w:r>
      <w:r w:rsidR="00010560" w:rsidRPr="00010560">
        <w:rPr>
          <w:rFonts w:ascii="Times New Roman" w:hAnsi="Times New Roman" w:cs="Times New Roman"/>
        </w:rPr>
        <w:t>Matthias Schleiden</w:t>
      </w:r>
    </w:p>
    <w:p w14:paraId="7F1AA5AB" w14:textId="545E02F7" w:rsidR="00415B52" w:rsidRPr="00010560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10560">
        <w:rPr>
          <w:rFonts w:ascii="Times New Roman" w:hAnsi="Times New Roman" w:cs="Times New Roman"/>
        </w:rPr>
        <w:t>C.</w:t>
      </w:r>
      <w:r w:rsidR="00010560">
        <w:rPr>
          <w:rFonts w:ascii="Times New Roman" w:hAnsi="Times New Roman" w:cs="Times New Roman"/>
        </w:rPr>
        <w:t xml:space="preserve">  </w:t>
      </w:r>
      <w:r w:rsidRPr="00010560">
        <w:rPr>
          <w:rFonts w:ascii="Times New Roman" w:hAnsi="Times New Roman" w:cs="Times New Roman"/>
        </w:rPr>
        <w:t>Antonio Van Leeuwenhoek</w:t>
      </w:r>
      <w:r w:rsidRPr="00010560">
        <w:rPr>
          <w:rFonts w:ascii="Times New Roman" w:hAnsi="Times New Roman" w:cs="Times New Roman"/>
        </w:rPr>
        <w:tab/>
        <w:t xml:space="preserve">  </w:t>
      </w:r>
      <w:r w:rsidRPr="00010560">
        <w:rPr>
          <w:rFonts w:ascii="Times New Roman" w:hAnsi="Times New Roman" w:cs="Times New Roman"/>
        </w:rPr>
        <w:tab/>
      </w:r>
    </w:p>
    <w:p w14:paraId="3C528603" w14:textId="25646EC5" w:rsidR="00415B52" w:rsidRPr="00010560" w:rsidRDefault="00415B52" w:rsidP="00030C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10560">
        <w:rPr>
          <w:rFonts w:ascii="Times New Roman" w:hAnsi="Times New Roman" w:cs="Times New Roman"/>
        </w:rPr>
        <w:t>D.</w:t>
      </w:r>
      <w:r w:rsidR="00010560">
        <w:rPr>
          <w:rFonts w:ascii="Times New Roman" w:hAnsi="Times New Roman" w:cs="Times New Roman"/>
        </w:rPr>
        <w:t xml:space="preserve">  </w:t>
      </w:r>
      <w:r w:rsidR="00010560" w:rsidRPr="00010560">
        <w:rPr>
          <w:rFonts w:ascii="Times New Roman" w:hAnsi="Times New Roman" w:cs="Times New Roman"/>
        </w:rPr>
        <w:t>Robert Hooke</w:t>
      </w:r>
    </w:p>
    <w:p w14:paraId="12495669" w14:textId="77777777" w:rsidR="00CD455A" w:rsidRPr="00030CFF" w:rsidRDefault="00CD455A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44EBE25A" w14:textId="75928D72" w:rsidR="00415B52" w:rsidRPr="00030CFF" w:rsidRDefault="00CD455A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8.</w:t>
      </w:r>
      <w:r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One importan</w:t>
      </w:r>
      <w:r w:rsidR="006E5D60" w:rsidRPr="00030CFF">
        <w:rPr>
          <w:rFonts w:ascii="Times New Roman" w:hAnsi="Times New Roman" w:cs="Times New Roman"/>
        </w:rPr>
        <w:t xml:space="preserve">t </w:t>
      </w:r>
      <w:r w:rsidR="00415B52" w:rsidRPr="00030CFF">
        <w:rPr>
          <w:rFonts w:ascii="Times New Roman" w:hAnsi="Times New Roman" w:cs="Times New Roman"/>
        </w:rPr>
        <w:t xml:space="preserve">function of the cell membrane is to </w:t>
      </w:r>
    </w:p>
    <w:p w14:paraId="1DBEC89B" w14:textId="77777777" w:rsidR="00030CFF" w:rsidRDefault="00415B52" w:rsidP="00030CFF">
      <w:pPr>
        <w:spacing w:after="0"/>
        <w:ind w:firstLine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Offer protection against mechanical injury</w:t>
      </w:r>
    </w:p>
    <w:p w14:paraId="4B364FBE" w14:textId="6621120F" w:rsidR="00415B52" w:rsidRPr="00030CFF" w:rsidRDefault="00415B52" w:rsidP="00030CFF">
      <w:pPr>
        <w:spacing w:after="0"/>
        <w:ind w:firstLine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 xml:space="preserve">Regulate the movement of substances </w:t>
      </w:r>
    </w:p>
    <w:p w14:paraId="7D9DFBF8" w14:textId="699541C8" w:rsidR="00415B52" w:rsidRPr="00030CFF" w:rsidRDefault="00415B52" w:rsidP="00030CFF">
      <w:pPr>
        <w:tabs>
          <w:tab w:val="left" w:pos="810"/>
        </w:tabs>
        <w:spacing w:after="0" w:line="240" w:lineRule="auto"/>
        <w:ind w:left="279"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to and from the cell</w:t>
      </w:r>
    </w:p>
    <w:p w14:paraId="30D85207" w14:textId="6FD57574" w:rsidR="00415B52" w:rsidRPr="00030CFF" w:rsidRDefault="00415B52" w:rsidP="00030CFF">
      <w:pPr>
        <w:spacing w:after="0"/>
        <w:ind w:firstLine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Gives a definite shape to the cell</w:t>
      </w:r>
    </w:p>
    <w:p w14:paraId="75CFB6F9" w14:textId="45FEE164" w:rsidR="00415B52" w:rsidRPr="00030CFF" w:rsidRDefault="00415B52" w:rsidP="00030CFF">
      <w:pPr>
        <w:spacing w:after="0"/>
        <w:ind w:firstLine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 xml:space="preserve">Provide </w:t>
      </w:r>
      <w:r w:rsidR="00227EEC" w:rsidRPr="00030CFF">
        <w:rPr>
          <w:rFonts w:ascii="Times New Roman" w:hAnsi="Times New Roman" w:cs="Times New Roman"/>
        </w:rPr>
        <w:t xml:space="preserve">a </w:t>
      </w:r>
      <w:r w:rsidRPr="00030CFF">
        <w:rPr>
          <w:rFonts w:ascii="Times New Roman" w:hAnsi="Times New Roman" w:cs="Times New Roman"/>
        </w:rPr>
        <w:t>site for chemical processes</w:t>
      </w:r>
      <w:r w:rsidRPr="00030CFF">
        <w:rPr>
          <w:rFonts w:ascii="Times New Roman" w:hAnsi="Times New Roman" w:cs="Times New Roman"/>
        </w:rPr>
        <w:tab/>
      </w:r>
    </w:p>
    <w:p w14:paraId="23F7A961" w14:textId="77777777" w:rsidR="00682EDD" w:rsidRDefault="00682EDD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666A85F5" w14:textId="4EA1D277" w:rsidR="008C1FFF" w:rsidRPr="00030CFF" w:rsidRDefault="00010560" w:rsidP="008C1F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8C1FFF" w:rsidRPr="00030CFF">
        <w:rPr>
          <w:rFonts w:ascii="Times New Roman" w:hAnsi="Times New Roman" w:cs="Times New Roman"/>
        </w:rPr>
        <w:t>. The stereo microscope allows for dissecting</w:t>
      </w:r>
    </w:p>
    <w:p w14:paraId="1FA1F8B3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 xml:space="preserve">objects or performing microsurgery because </w:t>
      </w:r>
    </w:p>
    <w:p w14:paraId="23CEA5B3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it is an optical microscope.</w:t>
      </w:r>
    </w:p>
    <w:p w14:paraId="49B7801F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it has a longer working distance.</w:t>
      </w:r>
    </w:p>
    <w:p w14:paraId="1FBAF2AA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it is an electron microscope.</w:t>
      </w:r>
    </w:p>
    <w:p w14:paraId="11FFA967" w14:textId="272C461D" w:rsidR="006F2AFE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it produces upright images.</w:t>
      </w:r>
    </w:p>
    <w:p w14:paraId="28937BEC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</w:p>
    <w:p w14:paraId="279BBEA3" w14:textId="77777777" w:rsidR="00030CFF" w:rsidRDefault="00FA226B" w:rsidP="00030CFF">
      <w:pPr>
        <w:tabs>
          <w:tab w:val="left" w:pos="810"/>
        </w:tabs>
        <w:spacing w:after="0" w:line="240" w:lineRule="auto"/>
        <w:ind w:left="288" w:hanging="22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0</w:t>
      </w:r>
      <w:r w:rsidR="006F2AFE" w:rsidRPr="00030CFF">
        <w:rPr>
          <w:rFonts w:ascii="Times New Roman" w:hAnsi="Times New Roman" w:cs="Times New Roman"/>
        </w:rPr>
        <w:t>.</w:t>
      </w:r>
      <w:r w:rsidR="00415B52" w:rsidRPr="00030CFF">
        <w:rPr>
          <w:rFonts w:ascii="Times New Roman" w:hAnsi="Times New Roman" w:cs="Times New Roman"/>
        </w:rPr>
        <w:t>The branch of biology that studies the external structure of living organisms is</w:t>
      </w:r>
    </w:p>
    <w:p w14:paraId="553CBFA8" w14:textId="6B355548" w:rsidR="00030CFF" w:rsidRDefault="00030CFF" w:rsidP="00030CFF">
      <w:pPr>
        <w:tabs>
          <w:tab w:val="left" w:pos="810"/>
        </w:tabs>
        <w:spacing w:after="0" w:line="240" w:lineRule="auto"/>
        <w:ind w:left="288" w:hanging="22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A.</w:t>
      </w:r>
      <w:r w:rsidR="00415B52" w:rsidRPr="00030CFF">
        <w:rPr>
          <w:rFonts w:ascii="Times New Roman" w:hAnsi="Times New Roman" w:cs="Times New Roman"/>
        </w:rPr>
        <w:tab/>
        <w:t>Physiology</w:t>
      </w:r>
      <w:r w:rsidR="00010560">
        <w:rPr>
          <w:rFonts w:ascii="Times New Roman" w:hAnsi="Times New Roman" w:cs="Times New Roman"/>
        </w:rPr>
        <w:t>.</w:t>
      </w:r>
      <w:r w:rsidR="006F2AFE" w:rsidRPr="00030CFF">
        <w:rPr>
          <w:rFonts w:ascii="Times New Roman" w:hAnsi="Times New Roman" w:cs="Times New Roman"/>
        </w:rPr>
        <w:tab/>
      </w:r>
      <w:r w:rsidR="006F2AFE" w:rsidRPr="00030CFF">
        <w:rPr>
          <w:rFonts w:ascii="Times New Roman" w:hAnsi="Times New Roman" w:cs="Times New Roman"/>
        </w:rPr>
        <w:tab/>
      </w:r>
      <w:r w:rsidR="006F2AFE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B.</w:t>
      </w:r>
      <w:r w:rsidR="00415B52" w:rsidRPr="00030CFF">
        <w:rPr>
          <w:rFonts w:ascii="Times New Roman" w:hAnsi="Times New Roman" w:cs="Times New Roman"/>
        </w:rPr>
        <w:tab/>
      </w:r>
      <w:r w:rsidR="00010560">
        <w:rPr>
          <w:rFonts w:ascii="Times New Roman" w:hAnsi="Times New Roman" w:cs="Times New Roman"/>
        </w:rPr>
        <w:t>Microbiology.</w:t>
      </w:r>
    </w:p>
    <w:p w14:paraId="622010F5" w14:textId="5DC860C5" w:rsidR="00415B52" w:rsidRPr="00030CFF" w:rsidRDefault="00030CFF" w:rsidP="00030CFF">
      <w:pPr>
        <w:tabs>
          <w:tab w:val="left" w:pos="810"/>
        </w:tabs>
        <w:spacing w:after="0" w:line="240" w:lineRule="auto"/>
        <w:ind w:left="288" w:hanging="22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C.</w:t>
      </w:r>
      <w:r w:rsidR="00415B52" w:rsidRPr="00030CFF">
        <w:rPr>
          <w:rFonts w:ascii="Times New Roman" w:hAnsi="Times New Roman" w:cs="Times New Roman"/>
        </w:rPr>
        <w:tab/>
        <w:t>Zoology</w:t>
      </w:r>
      <w:r w:rsidR="00010560">
        <w:rPr>
          <w:rFonts w:ascii="Times New Roman" w:hAnsi="Times New Roman" w:cs="Times New Roman"/>
        </w:rPr>
        <w:t>.</w:t>
      </w:r>
      <w:r w:rsidR="006F2AFE" w:rsidRPr="00030CFF">
        <w:rPr>
          <w:rFonts w:ascii="Times New Roman" w:hAnsi="Times New Roman" w:cs="Times New Roman"/>
        </w:rPr>
        <w:tab/>
      </w:r>
      <w:r w:rsidR="006F2AFE" w:rsidRPr="00030CFF">
        <w:rPr>
          <w:rFonts w:ascii="Times New Roman" w:hAnsi="Times New Roman" w:cs="Times New Roman"/>
        </w:rPr>
        <w:tab/>
      </w:r>
      <w:r w:rsidR="006F2AFE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ab/>
        <w:t>D.</w:t>
      </w:r>
      <w:r w:rsidR="00415B52" w:rsidRPr="00030CFF">
        <w:rPr>
          <w:rFonts w:ascii="Times New Roman" w:hAnsi="Times New Roman" w:cs="Times New Roman"/>
        </w:rPr>
        <w:tab/>
        <w:t>Morphology</w:t>
      </w:r>
      <w:r w:rsidR="00010560">
        <w:rPr>
          <w:rFonts w:ascii="Times New Roman" w:hAnsi="Times New Roman" w:cs="Times New Roman"/>
        </w:rPr>
        <w:t>.</w:t>
      </w:r>
    </w:p>
    <w:p w14:paraId="7866CF16" w14:textId="77777777" w:rsidR="006F2AFE" w:rsidRPr="00030CFF" w:rsidRDefault="006F2AFE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19EACB6" w14:textId="35073413" w:rsidR="00415B52" w:rsidRPr="00030CFF" w:rsidRDefault="00FA226B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1</w:t>
      </w:r>
      <w:r w:rsidR="006F2AFE" w:rsidRPr="00030CFF">
        <w:rPr>
          <w:rFonts w:ascii="Times New Roman" w:hAnsi="Times New Roman" w:cs="Times New Roman"/>
        </w:rPr>
        <w:t>.</w:t>
      </w:r>
      <w:r w:rsidR="00682EDD" w:rsidRPr="00030CFF">
        <w:rPr>
          <w:rFonts w:ascii="Times New Roman" w:hAnsi="Times New Roman" w:cs="Times New Roman"/>
        </w:rPr>
        <w:t>Usually,</w:t>
      </w:r>
      <w:r w:rsidR="00415B52" w:rsidRPr="00030CFF">
        <w:rPr>
          <w:rFonts w:ascii="Times New Roman" w:hAnsi="Times New Roman" w:cs="Times New Roman"/>
        </w:rPr>
        <w:t xml:space="preserve"> the first step in solving a scientific problem </w:t>
      </w:r>
      <w:r w:rsidR="00227EEC" w:rsidRPr="00030CFF">
        <w:rPr>
          <w:rFonts w:ascii="Times New Roman" w:hAnsi="Times New Roman" w:cs="Times New Roman"/>
        </w:rPr>
        <w:t>is</w:t>
      </w:r>
    </w:p>
    <w:p w14:paraId="6D89F3A7" w14:textId="77777777" w:rsidR="00010560" w:rsidRDefault="00415B52" w:rsidP="00010560">
      <w:pPr>
        <w:tabs>
          <w:tab w:val="left" w:pos="810"/>
        </w:tabs>
        <w:spacing w:after="0" w:line="240" w:lineRule="auto"/>
        <w:ind w:left="567" w:hanging="282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perform</w:t>
      </w:r>
      <w:r w:rsidR="00227EEC" w:rsidRPr="00030CFF">
        <w:rPr>
          <w:rFonts w:ascii="Times New Roman" w:hAnsi="Times New Roman" w:cs="Times New Roman"/>
        </w:rPr>
        <w:t>ing</w:t>
      </w:r>
      <w:r w:rsidRPr="00030CFF">
        <w:rPr>
          <w:rFonts w:ascii="Times New Roman" w:hAnsi="Times New Roman" w:cs="Times New Roman"/>
        </w:rPr>
        <w:t xml:space="preserve"> an experiment.</w:t>
      </w:r>
    </w:p>
    <w:p w14:paraId="23A0CE60" w14:textId="715BE5C0" w:rsidR="00415B52" w:rsidRPr="00030CFF" w:rsidRDefault="00415B52" w:rsidP="00010560">
      <w:pPr>
        <w:tabs>
          <w:tab w:val="left" w:pos="810"/>
        </w:tabs>
        <w:spacing w:after="0" w:line="240" w:lineRule="auto"/>
        <w:ind w:left="567" w:hanging="282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identif</w:t>
      </w:r>
      <w:r w:rsidR="00227EEC" w:rsidRPr="00030CFF">
        <w:rPr>
          <w:rFonts w:ascii="Times New Roman" w:hAnsi="Times New Roman" w:cs="Times New Roman"/>
        </w:rPr>
        <w:t>ying</w:t>
      </w:r>
      <w:r w:rsidRPr="00030CFF">
        <w:rPr>
          <w:rFonts w:ascii="Times New Roman" w:hAnsi="Times New Roman" w:cs="Times New Roman"/>
        </w:rPr>
        <w:t xml:space="preserve"> the</w:t>
      </w:r>
      <w:r w:rsidR="00516E76" w:rsidRPr="00030CFF">
        <w:rPr>
          <w:rFonts w:ascii="Times New Roman" w:hAnsi="Times New Roman" w:cs="Times New Roman"/>
        </w:rPr>
        <w:t xml:space="preserve"> </w:t>
      </w:r>
      <w:r w:rsidRPr="00030CFF">
        <w:rPr>
          <w:rFonts w:ascii="Times New Roman" w:hAnsi="Times New Roman" w:cs="Times New Roman"/>
        </w:rPr>
        <w:t>problem.</w:t>
      </w:r>
    </w:p>
    <w:p w14:paraId="6B1A08F9" w14:textId="216A702F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82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form</w:t>
      </w:r>
      <w:r w:rsidR="00227EEC" w:rsidRPr="00030CFF">
        <w:rPr>
          <w:rFonts w:ascii="Times New Roman" w:hAnsi="Times New Roman" w:cs="Times New Roman"/>
        </w:rPr>
        <w:t>ulating</w:t>
      </w:r>
      <w:r w:rsidRPr="00030CFF">
        <w:rPr>
          <w:rFonts w:ascii="Times New Roman" w:hAnsi="Times New Roman" w:cs="Times New Roman"/>
        </w:rPr>
        <w:t xml:space="preserve"> a hypothesis.</w:t>
      </w:r>
    </w:p>
    <w:p w14:paraId="60D718F7" w14:textId="3DCA714D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82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test</w:t>
      </w:r>
      <w:r w:rsidR="00227EEC" w:rsidRPr="00030CFF">
        <w:rPr>
          <w:rFonts w:ascii="Times New Roman" w:hAnsi="Times New Roman" w:cs="Times New Roman"/>
        </w:rPr>
        <w:t>ing</w:t>
      </w:r>
      <w:r w:rsidRPr="00030CFF">
        <w:rPr>
          <w:rFonts w:ascii="Times New Roman" w:hAnsi="Times New Roman" w:cs="Times New Roman"/>
        </w:rPr>
        <w:t xml:space="preserve"> a variable.</w:t>
      </w:r>
    </w:p>
    <w:p w14:paraId="31AF498C" w14:textId="77777777" w:rsidR="006F2AFE" w:rsidRPr="00030CFF" w:rsidRDefault="006F2AFE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65038517" w14:textId="579DAF90" w:rsidR="00030CFF" w:rsidRPr="008C1FFF" w:rsidRDefault="00FA226B" w:rsidP="008C1F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2</w:t>
      </w:r>
      <w:r w:rsidR="006F2AFE" w:rsidRPr="00030CFF">
        <w:rPr>
          <w:rFonts w:ascii="Times New Roman" w:hAnsi="Times New Roman" w:cs="Times New Roman"/>
        </w:rPr>
        <w:t>.</w:t>
      </w:r>
      <w:r w:rsidR="00B1120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 xml:space="preserve">Which of the following is </w:t>
      </w:r>
      <w:r w:rsidR="00415B52" w:rsidRPr="004F1EF2">
        <w:rPr>
          <w:rFonts w:ascii="Times New Roman" w:hAnsi="Times New Roman" w:cs="Times New Roman"/>
          <w:b/>
          <w:bCs/>
        </w:rPr>
        <w:t>not</w:t>
      </w:r>
      <w:r w:rsidR="00415B52" w:rsidRPr="00030CFF">
        <w:rPr>
          <w:rFonts w:ascii="Times New Roman" w:hAnsi="Times New Roman" w:cs="Times New Roman"/>
        </w:rPr>
        <w:t xml:space="preserve"> a characteristic feature of all living things?</w:t>
      </w:r>
      <w:r w:rsidR="008C1FFF">
        <w:rPr>
          <w:rFonts w:ascii="Times New Roman" w:hAnsi="Times New Roman" w:cs="Times New Roman"/>
        </w:rPr>
        <w:t xml:space="preserve"> </w:t>
      </w:r>
      <w:r w:rsidR="00415B52" w:rsidRPr="008C1FFF">
        <w:rPr>
          <w:rFonts w:ascii="Times New Roman" w:hAnsi="Times New Roman" w:cs="Times New Roman"/>
          <w:b/>
          <w:bCs/>
        </w:rPr>
        <w:t>A.</w:t>
      </w:r>
      <w:r w:rsidR="00415B52" w:rsidRPr="008C1FFF">
        <w:rPr>
          <w:rFonts w:ascii="Times New Roman" w:hAnsi="Times New Roman" w:cs="Times New Roman"/>
          <w:b/>
          <w:bCs/>
        </w:rPr>
        <w:tab/>
        <w:t>Respiration</w:t>
      </w:r>
      <w:r w:rsidR="00415B52" w:rsidRPr="008C1FFF">
        <w:rPr>
          <w:rFonts w:ascii="Times New Roman" w:hAnsi="Times New Roman" w:cs="Times New Roman"/>
          <w:b/>
          <w:bCs/>
        </w:rPr>
        <w:tab/>
      </w:r>
      <w:r w:rsidR="00415B52" w:rsidRPr="008C1FFF">
        <w:rPr>
          <w:rFonts w:ascii="Times New Roman" w:hAnsi="Times New Roman" w:cs="Times New Roman"/>
          <w:b/>
          <w:bCs/>
        </w:rPr>
        <w:tab/>
        <w:t>B.</w:t>
      </w:r>
      <w:r w:rsidR="00415B52" w:rsidRPr="008C1FFF">
        <w:rPr>
          <w:rFonts w:ascii="Times New Roman" w:hAnsi="Times New Roman" w:cs="Times New Roman"/>
          <w:b/>
          <w:bCs/>
        </w:rPr>
        <w:tab/>
        <w:t>Excretion</w:t>
      </w:r>
    </w:p>
    <w:p w14:paraId="1D475A80" w14:textId="53159F84" w:rsidR="006F2AFE" w:rsidRPr="00030CFF" w:rsidRDefault="00030CFF" w:rsidP="00030CFF">
      <w:pPr>
        <w:tabs>
          <w:tab w:val="left" w:pos="810"/>
        </w:tabs>
        <w:spacing w:after="0" w:line="240" w:lineRule="auto"/>
        <w:ind w:left="285" w:hanging="285"/>
        <w:rPr>
          <w:rFonts w:ascii="Times New Roman" w:hAnsi="Times New Roman" w:cs="Times New Roman"/>
        </w:rPr>
      </w:pPr>
      <w:r w:rsidRPr="008C1FFF">
        <w:rPr>
          <w:rFonts w:ascii="Times New Roman" w:hAnsi="Times New Roman" w:cs="Times New Roman"/>
          <w:b/>
          <w:bCs/>
        </w:rPr>
        <w:tab/>
      </w:r>
      <w:r w:rsidR="00415B52" w:rsidRPr="008C1FFF">
        <w:rPr>
          <w:rFonts w:ascii="Times New Roman" w:hAnsi="Times New Roman" w:cs="Times New Roman"/>
          <w:b/>
          <w:bCs/>
        </w:rPr>
        <w:t>C.</w:t>
      </w:r>
      <w:r w:rsidR="00415B52" w:rsidRPr="008C1FFF">
        <w:rPr>
          <w:rFonts w:ascii="Times New Roman" w:hAnsi="Times New Roman" w:cs="Times New Roman"/>
          <w:b/>
          <w:bCs/>
        </w:rPr>
        <w:tab/>
        <w:t>Reproduction</w:t>
      </w:r>
      <w:r w:rsidR="00415B52" w:rsidRPr="008C1FFF">
        <w:rPr>
          <w:rFonts w:ascii="Times New Roman" w:hAnsi="Times New Roman" w:cs="Times New Roman"/>
          <w:b/>
          <w:bCs/>
        </w:rPr>
        <w:tab/>
      </w:r>
      <w:r w:rsidR="00415B52" w:rsidRPr="008C1FFF">
        <w:rPr>
          <w:rFonts w:ascii="Times New Roman" w:hAnsi="Times New Roman" w:cs="Times New Roman"/>
          <w:b/>
          <w:bCs/>
        </w:rPr>
        <w:tab/>
      </w:r>
      <w:r w:rsidR="006F2AFE" w:rsidRPr="008C1FFF">
        <w:rPr>
          <w:rFonts w:ascii="Times New Roman" w:hAnsi="Times New Roman" w:cs="Times New Roman"/>
          <w:b/>
          <w:bCs/>
        </w:rPr>
        <w:tab/>
      </w:r>
      <w:r w:rsidR="006F2AFE" w:rsidRPr="008C1FFF">
        <w:rPr>
          <w:rFonts w:ascii="Times New Roman" w:hAnsi="Times New Roman" w:cs="Times New Roman"/>
          <w:b/>
          <w:bCs/>
        </w:rPr>
        <w:tab/>
      </w:r>
      <w:r w:rsidR="00415B52" w:rsidRPr="008C1FFF">
        <w:rPr>
          <w:rFonts w:ascii="Times New Roman" w:hAnsi="Times New Roman" w:cs="Times New Roman"/>
          <w:b/>
          <w:bCs/>
        </w:rPr>
        <w:t>D.</w:t>
      </w:r>
      <w:r w:rsidR="00415B52" w:rsidRPr="008C1FFF">
        <w:rPr>
          <w:rFonts w:ascii="Times New Roman" w:hAnsi="Times New Roman" w:cs="Times New Roman"/>
          <w:b/>
          <w:bCs/>
        </w:rPr>
        <w:tab/>
        <w:t>Transpiration</w:t>
      </w:r>
    </w:p>
    <w:p w14:paraId="205C8B85" w14:textId="77777777" w:rsidR="006F2AFE" w:rsidRPr="00030CFF" w:rsidRDefault="006F2AFE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3D868DA5" w14:textId="60C1697C" w:rsidR="001258BF" w:rsidRPr="00030CFF" w:rsidRDefault="00FA226B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3</w:t>
      </w:r>
      <w:r w:rsidR="006F2AFE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 xml:space="preserve">The life process by which energy is released </w:t>
      </w:r>
    </w:p>
    <w:p w14:paraId="02D0A15C" w14:textId="77777777" w:rsidR="007D7B57" w:rsidRDefault="00415B52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 xml:space="preserve">from food is </w:t>
      </w:r>
      <w:r w:rsidR="007D7B57" w:rsidRPr="00030CFF">
        <w:rPr>
          <w:rFonts w:ascii="Times New Roman" w:hAnsi="Times New Roman" w:cs="Times New Roman"/>
        </w:rPr>
        <w:t>called</w:t>
      </w:r>
      <w:r w:rsidR="007D7B57">
        <w:rPr>
          <w:rFonts w:ascii="Times New Roman" w:hAnsi="Times New Roman" w:cs="Times New Roman"/>
        </w:rPr>
        <w:t xml:space="preserve"> </w:t>
      </w:r>
    </w:p>
    <w:p w14:paraId="72089DD1" w14:textId="2CECAD88" w:rsidR="001F23C5" w:rsidRPr="007D7B57" w:rsidRDefault="007D7B57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7D7B57">
        <w:rPr>
          <w:rFonts w:ascii="Times New Roman" w:hAnsi="Times New Roman" w:cs="Times New Roman"/>
        </w:rPr>
        <w:t>A.</w:t>
      </w:r>
      <w:r w:rsidR="00415B52" w:rsidRPr="007D7B57">
        <w:rPr>
          <w:rFonts w:ascii="Times New Roman" w:hAnsi="Times New Roman" w:cs="Times New Roman"/>
        </w:rPr>
        <w:tab/>
        <w:t>Excretion</w:t>
      </w:r>
      <w:r w:rsidR="00415B52" w:rsidRPr="007D7B57">
        <w:rPr>
          <w:rFonts w:ascii="Times New Roman" w:hAnsi="Times New Roman" w:cs="Times New Roman"/>
        </w:rPr>
        <w:tab/>
      </w:r>
      <w:r w:rsidR="00415B52" w:rsidRPr="007D7B5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15B52" w:rsidRPr="007D7B57">
        <w:rPr>
          <w:rFonts w:ascii="Times New Roman" w:hAnsi="Times New Roman" w:cs="Times New Roman"/>
        </w:rPr>
        <w:t>B.</w:t>
      </w:r>
      <w:r w:rsidR="00415B52" w:rsidRPr="007D7B57">
        <w:rPr>
          <w:rFonts w:ascii="Times New Roman" w:hAnsi="Times New Roman" w:cs="Times New Roman"/>
        </w:rPr>
        <w:tab/>
        <w:t>Digestion</w:t>
      </w:r>
    </w:p>
    <w:p w14:paraId="2642234A" w14:textId="399848FA" w:rsidR="006F2AFE" w:rsidRPr="007D7B57" w:rsidRDefault="00415B52" w:rsidP="001F23C5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7D7B57">
        <w:rPr>
          <w:rFonts w:ascii="Times New Roman" w:hAnsi="Times New Roman" w:cs="Times New Roman"/>
        </w:rPr>
        <w:t>C.</w:t>
      </w:r>
      <w:r w:rsidRPr="007D7B57">
        <w:rPr>
          <w:rFonts w:ascii="Times New Roman" w:hAnsi="Times New Roman" w:cs="Times New Roman"/>
        </w:rPr>
        <w:tab/>
        <w:t>Respiration</w:t>
      </w:r>
      <w:r w:rsidRPr="007D7B57">
        <w:rPr>
          <w:rFonts w:ascii="Times New Roman" w:hAnsi="Times New Roman" w:cs="Times New Roman"/>
        </w:rPr>
        <w:tab/>
      </w:r>
      <w:r w:rsidRPr="007D7B57">
        <w:rPr>
          <w:rFonts w:ascii="Times New Roman" w:hAnsi="Times New Roman" w:cs="Times New Roman"/>
        </w:rPr>
        <w:tab/>
      </w:r>
      <w:r w:rsidR="001F23C5" w:rsidRPr="007D7B57">
        <w:rPr>
          <w:rFonts w:ascii="Times New Roman" w:hAnsi="Times New Roman" w:cs="Times New Roman"/>
        </w:rPr>
        <w:tab/>
      </w:r>
      <w:r w:rsidR="001F23C5" w:rsidRPr="007D7B57">
        <w:rPr>
          <w:rFonts w:ascii="Times New Roman" w:hAnsi="Times New Roman" w:cs="Times New Roman"/>
        </w:rPr>
        <w:tab/>
      </w:r>
      <w:r w:rsidRPr="007D7B57">
        <w:rPr>
          <w:rFonts w:ascii="Times New Roman" w:hAnsi="Times New Roman" w:cs="Times New Roman"/>
        </w:rPr>
        <w:t>D.</w:t>
      </w:r>
      <w:r w:rsidRPr="007D7B57">
        <w:rPr>
          <w:rFonts w:ascii="Times New Roman" w:hAnsi="Times New Roman" w:cs="Times New Roman"/>
        </w:rPr>
        <w:tab/>
        <w:t>Nutritio</w:t>
      </w:r>
      <w:r w:rsidR="006F2AFE" w:rsidRPr="007D7B57">
        <w:rPr>
          <w:rFonts w:ascii="Times New Roman" w:hAnsi="Times New Roman" w:cs="Times New Roman"/>
        </w:rPr>
        <w:t>n.</w:t>
      </w:r>
      <w:r w:rsidR="006F2AFE" w:rsidRPr="007D7B57">
        <w:rPr>
          <w:rFonts w:ascii="Times New Roman" w:hAnsi="Times New Roman" w:cs="Times New Roman"/>
        </w:rPr>
        <w:tab/>
      </w:r>
    </w:p>
    <w:p w14:paraId="66C12AD7" w14:textId="77777777" w:rsidR="006F2AFE" w:rsidRPr="008C1FFF" w:rsidRDefault="006F2AFE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FD2E8F6" w14:textId="47BF0366" w:rsidR="006F2AFE" w:rsidRPr="00030CFF" w:rsidRDefault="00FA226B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4</w:t>
      </w:r>
      <w:r w:rsidR="006F2AFE" w:rsidRPr="00030CFF">
        <w:rPr>
          <w:rFonts w:ascii="Times New Roman" w:hAnsi="Times New Roman" w:cs="Times New Roman"/>
        </w:rPr>
        <w:t>.</w:t>
      </w:r>
      <w:r w:rsidR="00227EEC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 xml:space="preserve">Which of the following is </w:t>
      </w:r>
      <w:r w:rsidR="00415B52" w:rsidRPr="001F23C5">
        <w:rPr>
          <w:rFonts w:ascii="Times New Roman" w:hAnsi="Times New Roman" w:cs="Times New Roman"/>
          <w:b/>
          <w:bCs/>
        </w:rPr>
        <w:t>not</w:t>
      </w:r>
      <w:r w:rsidR="00415B52" w:rsidRPr="00030CFF">
        <w:rPr>
          <w:rFonts w:ascii="Times New Roman" w:hAnsi="Times New Roman" w:cs="Times New Roman"/>
        </w:rPr>
        <w:t xml:space="preserve"> found within </w:t>
      </w:r>
    </w:p>
    <w:p w14:paraId="3ED0537F" w14:textId="77777777" w:rsidR="007D7B57" w:rsidRDefault="00415B52" w:rsidP="001F23C5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ytoplasm?</w:t>
      </w:r>
      <w:r w:rsidR="00010560">
        <w:rPr>
          <w:rFonts w:ascii="Times New Roman" w:hAnsi="Times New Roman" w:cs="Times New Roman"/>
        </w:rPr>
        <w:t xml:space="preserve"> </w:t>
      </w:r>
    </w:p>
    <w:p w14:paraId="36489AE3" w14:textId="18CB001F" w:rsidR="001F23C5" w:rsidRPr="007D7B57" w:rsidRDefault="00415B52" w:rsidP="001F23C5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7D7B57">
        <w:rPr>
          <w:rFonts w:ascii="Times New Roman" w:hAnsi="Times New Roman" w:cs="Times New Roman"/>
        </w:rPr>
        <w:t>A.</w:t>
      </w:r>
      <w:r w:rsidRPr="007D7B57">
        <w:rPr>
          <w:rFonts w:ascii="Times New Roman" w:hAnsi="Times New Roman" w:cs="Times New Roman"/>
        </w:rPr>
        <w:tab/>
        <w:t>Nucleus</w:t>
      </w:r>
      <w:r w:rsidRPr="007D7B57">
        <w:rPr>
          <w:rFonts w:ascii="Times New Roman" w:hAnsi="Times New Roman" w:cs="Times New Roman"/>
        </w:rPr>
        <w:tab/>
      </w:r>
      <w:r w:rsidRPr="007D7B57">
        <w:rPr>
          <w:rFonts w:ascii="Times New Roman" w:hAnsi="Times New Roman" w:cs="Times New Roman"/>
        </w:rPr>
        <w:tab/>
        <w:t>B.</w:t>
      </w:r>
      <w:r w:rsidRPr="007D7B57">
        <w:rPr>
          <w:rFonts w:ascii="Times New Roman" w:hAnsi="Times New Roman" w:cs="Times New Roman"/>
        </w:rPr>
        <w:tab/>
        <w:t>Cell wall</w:t>
      </w:r>
    </w:p>
    <w:p w14:paraId="2FFB1058" w14:textId="6830E185" w:rsidR="006F2AFE" w:rsidRPr="007D7B57" w:rsidRDefault="00415B52" w:rsidP="001F23C5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7D7B57">
        <w:rPr>
          <w:rFonts w:ascii="Times New Roman" w:hAnsi="Times New Roman" w:cs="Times New Roman"/>
        </w:rPr>
        <w:t>C.</w:t>
      </w:r>
      <w:r w:rsidRPr="007D7B57">
        <w:rPr>
          <w:rFonts w:ascii="Times New Roman" w:hAnsi="Times New Roman" w:cs="Times New Roman"/>
        </w:rPr>
        <w:tab/>
        <w:t>Vacuole</w:t>
      </w:r>
      <w:r w:rsidRPr="007D7B57">
        <w:rPr>
          <w:rFonts w:ascii="Times New Roman" w:hAnsi="Times New Roman" w:cs="Times New Roman"/>
        </w:rPr>
        <w:tab/>
      </w:r>
      <w:r w:rsidRPr="007D7B57">
        <w:rPr>
          <w:rFonts w:ascii="Times New Roman" w:hAnsi="Times New Roman" w:cs="Times New Roman"/>
        </w:rPr>
        <w:tab/>
        <w:t>D.</w:t>
      </w:r>
      <w:r w:rsidRPr="007D7B57">
        <w:rPr>
          <w:rFonts w:ascii="Times New Roman" w:hAnsi="Times New Roman" w:cs="Times New Roman"/>
        </w:rPr>
        <w:tab/>
        <w:t>Mitochondrion</w:t>
      </w:r>
    </w:p>
    <w:p w14:paraId="214F81EB" w14:textId="77777777" w:rsidR="008C1FFF" w:rsidRPr="00010560" w:rsidRDefault="008C1FFF" w:rsidP="001F23C5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  <w:b/>
          <w:bCs/>
        </w:rPr>
      </w:pPr>
    </w:p>
    <w:p w14:paraId="7E35A0AC" w14:textId="7DA26C95" w:rsidR="008C1FFF" w:rsidRDefault="00010560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15</w:t>
      </w:r>
      <w:r w:rsidR="008C1FFF" w:rsidRPr="00030CFF">
        <w:rPr>
          <w:rFonts w:ascii="Times New Roman" w:hAnsi="Times New Roman" w:cs="Times New Roman"/>
          <w:color w:val="000000"/>
        </w:rPr>
        <w:t xml:space="preserve">. The fluid mosaic model </w:t>
      </w:r>
      <w:r w:rsidR="008C1FFF">
        <w:rPr>
          <w:rFonts w:ascii="Times New Roman" w:hAnsi="Times New Roman" w:cs="Times New Roman"/>
          <w:color w:val="000000"/>
        </w:rPr>
        <w:t xml:space="preserve">of the cell membrane </w:t>
      </w:r>
      <w:r w:rsidR="008C1FFF" w:rsidRPr="00030CFF">
        <w:rPr>
          <w:rFonts w:ascii="Times New Roman" w:hAnsi="Times New Roman" w:cs="Times New Roman"/>
          <w:color w:val="000000"/>
        </w:rPr>
        <w:t>proposed</w:t>
      </w:r>
    </w:p>
    <w:p w14:paraId="11E4DD2E" w14:textId="77777777" w:rsidR="008C1F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</w:t>
      </w:r>
      <w:r w:rsidRPr="00030CFF">
        <w:rPr>
          <w:rFonts w:ascii="Times New Roman" w:hAnsi="Times New Roman" w:cs="Times New Roman"/>
          <w:color w:val="000000"/>
        </w:rPr>
        <w:t>by Singer and</w:t>
      </w:r>
      <w:r>
        <w:rPr>
          <w:rFonts w:ascii="Times New Roman" w:hAnsi="Times New Roman" w:cs="Times New Roman"/>
          <w:color w:val="000000"/>
        </w:rPr>
        <w:t xml:space="preserve"> </w:t>
      </w:r>
      <w:r w:rsidRPr="00030CFF">
        <w:rPr>
          <w:rFonts w:ascii="Times New Roman" w:hAnsi="Times New Roman" w:cs="Times New Roman"/>
          <w:color w:val="000000"/>
        </w:rPr>
        <w:t>Nicholson states all the following</w:t>
      </w:r>
    </w:p>
    <w:p w14:paraId="4FA5DB66" w14:textId="30E9C20A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</w:t>
      </w:r>
      <w:r w:rsidRPr="00030CFF">
        <w:rPr>
          <w:rFonts w:ascii="Times New Roman" w:hAnsi="Times New Roman" w:cs="Times New Roman"/>
          <w:b/>
          <w:bCs/>
          <w:color w:val="000000"/>
        </w:rPr>
        <w:t>except</w:t>
      </w:r>
    </w:p>
    <w:p w14:paraId="28DEA9F4" w14:textId="77777777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279"/>
        <w:jc w:val="both"/>
        <w:rPr>
          <w:rFonts w:ascii="Times New Roman" w:hAnsi="Times New Roman" w:cs="Times New Roman"/>
          <w:color w:val="000000"/>
        </w:rPr>
      </w:pPr>
      <w:r w:rsidRPr="00030CFF">
        <w:rPr>
          <w:rFonts w:ascii="Times New Roman" w:hAnsi="Times New Roman" w:cs="Times New Roman"/>
          <w:color w:val="000000"/>
        </w:rPr>
        <w:t>A.</w:t>
      </w:r>
      <w:r w:rsidRPr="00030CFF">
        <w:rPr>
          <w:rFonts w:ascii="Times New Roman" w:hAnsi="Times New Roman" w:cs="Times New Roman"/>
          <w:color w:val="000000"/>
        </w:rPr>
        <w:tab/>
        <w:t xml:space="preserve">the plasma membrane is composed of a lipid bilayer of phospholipid molecules </w:t>
      </w:r>
    </w:p>
    <w:p w14:paraId="012ABD93" w14:textId="77777777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279"/>
        <w:jc w:val="both"/>
        <w:rPr>
          <w:rFonts w:ascii="Times New Roman" w:hAnsi="Times New Roman" w:cs="Times New Roman"/>
          <w:color w:val="000000"/>
        </w:rPr>
      </w:pPr>
      <w:r w:rsidRPr="00030CFF">
        <w:rPr>
          <w:rFonts w:ascii="Times New Roman" w:hAnsi="Times New Roman" w:cs="Times New Roman"/>
          <w:color w:val="000000"/>
        </w:rPr>
        <w:t>B.</w:t>
      </w:r>
      <w:r w:rsidRPr="00030CFF">
        <w:rPr>
          <w:rFonts w:ascii="Times New Roman" w:hAnsi="Times New Roman" w:cs="Times New Roman"/>
          <w:color w:val="000000"/>
        </w:rPr>
        <w:tab/>
        <w:t xml:space="preserve">the outer head is hydrophobic while the inner tail is hydrophilic. </w:t>
      </w:r>
    </w:p>
    <w:p w14:paraId="5FB77243" w14:textId="77777777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left="567" w:hanging="279"/>
        <w:jc w:val="both"/>
        <w:rPr>
          <w:rFonts w:ascii="Times New Roman" w:hAnsi="Times New Roman" w:cs="Times New Roman"/>
          <w:color w:val="000000"/>
        </w:rPr>
      </w:pPr>
      <w:r w:rsidRPr="00030CFF">
        <w:rPr>
          <w:rFonts w:ascii="Times New Roman" w:hAnsi="Times New Roman" w:cs="Times New Roman"/>
          <w:color w:val="000000"/>
        </w:rPr>
        <w:t>C.</w:t>
      </w:r>
      <w:r w:rsidRPr="00030CFF">
        <w:rPr>
          <w:rFonts w:ascii="Times New Roman" w:hAnsi="Times New Roman" w:cs="Times New Roman"/>
          <w:color w:val="000000"/>
        </w:rPr>
        <w:tab/>
        <w:t>there are globular proteins embedded in the bilayer.</w:t>
      </w:r>
    </w:p>
    <w:p w14:paraId="544005F1" w14:textId="1B7A13A5" w:rsidR="00010560" w:rsidRDefault="008C1FFF" w:rsidP="007D7B57">
      <w:pPr>
        <w:tabs>
          <w:tab w:val="left" w:pos="810"/>
        </w:tabs>
        <w:autoSpaceDE w:val="0"/>
        <w:autoSpaceDN w:val="0"/>
        <w:adjustRightInd w:val="0"/>
        <w:spacing w:after="0" w:line="240" w:lineRule="auto"/>
        <w:ind w:firstLine="288"/>
        <w:jc w:val="both"/>
        <w:rPr>
          <w:rFonts w:ascii="Times New Roman" w:hAnsi="Times New Roman" w:cs="Times New Roman"/>
          <w:color w:val="000000"/>
        </w:rPr>
      </w:pPr>
      <w:r w:rsidRPr="00030CFF">
        <w:rPr>
          <w:rFonts w:ascii="Times New Roman" w:hAnsi="Times New Roman" w:cs="Times New Roman"/>
          <w:color w:val="000000"/>
        </w:rPr>
        <w:t>D.</w:t>
      </w:r>
      <w:r w:rsidR="00FF2932">
        <w:rPr>
          <w:rFonts w:ascii="Times New Roman" w:hAnsi="Times New Roman" w:cs="Times New Roman"/>
          <w:color w:val="000000"/>
        </w:rPr>
        <w:t xml:space="preserve"> </w:t>
      </w:r>
      <w:r w:rsidRPr="00030CFF">
        <w:rPr>
          <w:rFonts w:ascii="Times New Roman" w:hAnsi="Times New Roman" w:cs="Times New Roman"/>
          <w:color w:val="000000"/>
        </w:rPr>
        <w:t>the integral proteins penetrate the lipid bilayer.</w:t>
      </w:r>
    </w:p>
    <w:p w14:paraId="062F87CB" w14:textId="75BB53FD" w:rsidR="00D32DA1" w:rsidRPr="00030CFF" w:rsidRDefault="00FA226B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16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Which of the following structures below is found</w:t>
      </w:r>
    </w:p>
    <w:p w14:paraId="6873F30A" w14:textId="77777777" w:rsidR="001F23C5" w:rsidRDefault="00D32DA1" w:rsidP="001F23C5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 xml:space="preserve">     </w:t>
      </w:r>
      <w:r w:rsidR="00415B52" w:rsidRPr="00FF2932">
        <w:rPr>
          <w:rFonts w:ascii="Times New Roman" w:hAnsi="Times New Roman" w:cs="Times New Roman"/>
          <w:b/>
          <w:bCs/>
        </w:rPr>
        <w:t>only</w:t>
      </w:r>
      <w:r w:rsidR="00415B52" w:rsidRPr="00030CFF">
        <w:rPr>
          <w:rFonts w:ascii="Times New Roman" w:hAnsi="Times New Roman" w:cs="Times New Roman"/>
        </w:rPr>
        <w:t xml:space="preserve"> in plant cell</w:t>
      </w:r>
      <w:r w:rsidR="001258BF" w:rsidRPr="00030CFF">
        <w:rPr>
          <w:rFonts w:ascii="Times New Roman" w:hAnsi="Times New Roman" w:cs="Times New Roman"/>
        </w:rPr>
        <w:t>s</w:t>
      </w:r>
      <w:r w:rsidR="00415B52" w:rsidRPr="00030CFF">
        <w:rPr>
          <w:rFonts w:ascii="Times New Roman" w:hAnsi="Times New Roman" w:cs="Times New Roman"/>
        </w:rPr>
        <w:t>?</w:t>
      </w:r>
    </w:p>
    <w:p w14:paraId="6D336A72" w14:textId="1719A333" w:rsidR="008C1FFF" w:rsidRDefault="001F23C5" w:rsidP="008C1F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415B52" w:rsidRPr="00030CFF">
        <w:rPr>
          <w:rFonts w:ascii="Times New Roman" w:hAnsi="Times New Roman" w:cs="Times New Roman"/>
        </w:rPr>
        <w:t>A.</w:t>
      </w:r>
      <w:r w:rsidR="00415B52" w:rsidRPr="00030CFF">
        <w:rPr>
          <w:rFonts w:ascii="Times New Roman" w:hAnsi="Times New Roman" w:cs="Times New Roman"/>
        </w:rPr>
        <w:tab/>
        <w:t>Nucleus</w:t>
      </w:r>
      <w:r w:rsidR="00415B52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ab/>
      </w:r>
      <w:r w:rsidR="00D32DA1" w:rsidRPr="00030CFF">
        <w:rPr>
          <w:rFonts w:ascii="Times New Roman" w:hAnsi="Times New Roman" w:cs="Times New Roman"/>
        </w:rPr>
        <w:tab/>
      </w:r>
      <w:r w:rsidR="00D32DA1" w:rsidRPr="00030CFF">
        <w:rPr>
          <w:rFonts w:ascii="Times New Roman" w:hAnsi="Times New Roman" w:cs="Times New Roman"/>
        </w:rPr>
        <w:tab/>
      </w:r>
      <w:r w:rsidR="00D32DA1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B.</w:t>
      </w:r>
      <w:r w:rsidR="00415B52" w:rsidRPr="00030CFF">
        <w:rPr>
          <w:rFonts w:ascii="Times New Roman" w:hAnsi="Times New Roman" w:cs="Times New Roman"/>
        </w:rPr>
        <w:tab/>
      </w:r>
      <w:r w:rsidR="004F1EF2">
        <w:rPr>
          <w:rFonts w:ascii="Times New Roman" w:hAnsi="Times New Roman" w:cs="Times New Roman"/>
        </w:rPr>
        <w:t>Plastid</w:t>
      </w:r>
    </w:p>
    <w:p w14:paraId="05F0B7D7" w14:textId="65163B5A" w:rsidR="00415B52" w:rsidRPr="00030CFF" w:rsidRDefault="008C1FFF" w:rsidP="008C1F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415B52" w:rsidRPr="00030CFF">
        <w:rPr>
          <w:rFonts w:ascii="Times New Roman" w:hAnsi="Times New Roman" w:cs="Times New Roman"/>
        </w:rPr>
        <w:t>C.</w:t>
      </w:r>
      <w:r w:rsidR="00415B52" w:rsidRPr="00030CFF">
        <w:rPr>
          <w:rFonts w:ascii="Times New Roman" w:hAnsi="Times New Roman" w:cs="Times New Roman"/>
        </w:rPr>
        <w:tab/>
        <w:t>Cell membrane</w:t>
      </w:r>
      <w:r w:rsidR="00415B52" w:rsidRPr="00030CFF">
        <w:rPr>
          <w:rFonts w:ascii="Times New Roman" w:hAnsi="Times New Roman" w:cs="Times New Roman"/>
        </w:rPr>
        <w:tab/>
      </w:r>
      <w:r w:rsidR="00D32DA1" w:rsidRPr="00030CFF">
        <w:rPr>
          <w:rFonts w:ascii="Times New Roman" w:hAnsi="Times New Roman" w:cs="Times New Roman"/>
        </w:rPr>
        <w:tab/>
      </w:r>
      <w:r w:rsidR="004F1EF2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D.</w:t>
      </w:r>
      <w:r w:rsidR="00415B52" w:rsidRPr="00030CFF">
        <w:rPr>
          <w:rFonts w:ascii="Times New Roman" w:hAnsi="Times New Roman" w:cs="Times New Roman"/>
        </w:rPr>
        <w:tab/>
        <w:t>Cytoplasm</w:t>
      </w:r>
    </w:p>
    <w:p w14:paraId="1F8ACB66" w14:textId="77777777" w:rsidR="008C1FFF" w:rsidRDefault="008C1FFF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2AA9DB9A" w14:textId="3519A6E9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</w:rPr>
      </w:pPr>
      <w:r w:rsidRPr="00030CFF">
        <w:rPr>
          <w:rFonts w:ascii="Times New Roman" w:hAnsi="Times New Roman" w:cs="Times New Roman"/>
          <w:i/>
          <w:iCs/>
          <w:color w:val="000000"/>
        </w:rPr>
        <w:t xml:space="preserve">Use the organelle below to answer questions </w:t>
      </w:r>
      <w:r w:rsidR="00010560">
        <w:rPr>
          <w:rFonts w:ascii="Times New Roman" w:hAnsi="Times New Roman" w:cs="Times New Roman"/>
          <w:b/>
          <w:bCs/>
          <w:color w:val="000000"/>
        </w:rPr>
        <w:t>17</w:t>
      </w:r>
      <w:r w:rsidRPr="00030CFF">
        <w:rPr>
          <w:rFonts w:ascii="Times New Roman" w:hAnsi="Times New Roman" w:cs="Times New Roman"/>
          <w:i/>
          <w:iCs/>
          <w:color w:val="000000"/>
        </w:rPr>
        <w:t xml:space="preserve"> and </w:t>
      </w:r>
      <w:r w:rsidR="00010560">
        <w:rPr>
          <w:rFonts w:ascii="Times New Roman" w:hAnsi="Times New Roman" w:cs="Times New Roman"/>
          <w:b/>
          <w:bCs/>
          <w:color w:val="000000"/>
        </w:rPr>
        <w:t>18</w:t>
      </w:r>
      <w:r w:rsidRPr="00030CFF">
        <w:rPr>
          <w:rFonts w:ascii="Times New Roman" w:hAnsi="Times New Roman" w:cs="Times New Roman"/>
          <w:i/>
          <w:iCs/>
          <w:color w:val="000000"/>
        </w:rPr>
        <w:t>.</w:t>
      </w:r>
    </w:p>
    <w:p w14:paraId="515A6ABA" w14:textId="1B454750" w:rsidR="008C1FFF" w:rsidRPr="00030CFF" w:rsidRDefault="008C1FFF" w:rsidP="008C1FFF">
      <w:pPr>
        <w:tabs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</w:rPr>
      </w:pPr>
      <w:r w:rsidRPr="00030CFF">
        <w:rPr>
          <w:rFonts w:ascii="Times New Roman" w:hAnsi="Times New Roman" w:cs="Times New Roman"/>
          <w:noProof/>
          <w:color w:val="000000"/>
        </w:rPr>
        <w:drawing>
          <wp:anchor distT="0" distB="0" distL="114300" distR="114300" simplePos="0" relativeHeight="251667456" behindDoc="0" locked="0" layoutInCell="1" allowOverlap="1" wp14:anchorId="6736FA91" wp14:editId="43377E91">
            <wp:simplePos x="0" y="0"/>
            <wp:positionH relativeFrom="margin">
              <wp:posOffset>3425635</wp:posOffset>
            </wp:positionH>
            <wp:positionV relativeFrom="paragraph">
              <wp:posOffset>96883</wp:posOffset>
            </wp:positionV>
            <wp:extent cx="539750" cy="661035"/>
            <wp:effectExtent l="0" t="0" r="0" b="5715"/>
            <wp:wrapSquare wrapText="bothSides"/>
            <wp:docPr id="109022635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43" t="390" r="5311" b="1442"/>
                    <a:stretch/>
                  </pic:blipFill>
                  <pic:spPr bwMode="auto">
                    <a:xfrm>
                      <a:off x="0" y="0"/>
                      <a:ext cx="539750" cy="66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0560">
        <w:rPr>
          <w:rFonts w:ascii="Times New Roman" w:hAnsi="Times New Roman" w:cs="Times New Roman"/>
        </w:rPr>
        <w:t>17</w:t>
      </w:r>
      <w:r w:rsidRPr="00030CFF">
        <w:rPr>
          <w:rFonts w:ascii="Times New Roman" w:hAnsi="Times New Roman" w:cs="Times New Roman"/>
        </w:rPr>
        <w:t>. What is the name of the organelle?</w:t>
      </w:r>
      <w:r w:rsidRPr="00030CFF">
        <w:rPr>
          <w:rFonts w:ascii="Times New Roman" w:hAnsi="Times New Roman" w:cs="Times New Roman"/>
          <w:noProof/>
          <w:color w:val="000000"/>
        </w:rPr>
        <w:t xml:space="preserve"> </w:t>
      </w:r>
    </w:p>
    <w:p w14:paraId="14BD3BDD" w14:textId="77777777" w:rsidR="008C1FFF" w:rsidRPr="00030CFF" w:rsidRDefault="008C1FFF" w:rsidP="008C1F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ab/>
        <w:t>A.</w:t>
      </w:r>
      <w:r w:rsidRPr="00030CFF">
        <w:rPr>
          <w:rFonts w:ascii="Times New Roman" w:hAnsi="Times New Roman" w:cs="Times New Roman"/>
        </w:rPr>
        <w:tab/>
        <w:t>Centriole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B.</w:t>
      </w:r>
      <w:r w:rsidRPr="00030CFF">
        <w:rPr>
          <w:rFonts w:ascii="Times New Roman" w:hAnsi="Times New Roman" w:cs="Times New Roman"/>
        </w:rPr>
        <w:tab/>
        <w:t>Lysosome</w:t>
      </w:r>
    </w:p>
    <w:p w14:paraId="3AAE3C0B" w14:textId="20EFCE87" w:rsidR="008C1FFF" w:rsidRPr="00030CFF" w:rsidRDefault="008C1FFF" w:rsidP="008C1F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ab/>
        <w:t>C.</w:t>
      </w:r>
      <w:r w:rsidRPr="00030CFF">
        <w:rPr>
          <w:rFonts w:ascii="Times New Roman" w:hAnsi="Times New Roman" w:cs="Times New Roman"/>
        </w:rPr>
        <w:tab/>
        <w:t>Vacuole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D.</w:t>
      </w:r>
      <w:r w:rsidRPr="00030CFF">
        <w:rPr>
          <w:rFonts w:ascii="Times New Roman" w:hAnsi="Times New Roman" w:cs="Times New Roman"/>
        </w:rPr>
        <w:tab/>
        <w:t>Chloroplast</w:t>
      </w:r>
    </w:p>
    <w:p w14:paraId="494232A9" w14:textId="77777777" w:rsidR="008C1FFF" w:rsidRPr="00030CFF" w:rsidRDefault="008C1FFF" w:rsidP="008C1F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8C063DC" w14:textId="77777777" w:rsidR="00FF2932" w:rsidRDefault="00FF2932" w:rsidP="008C1F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82639A5" w14:textId="77777777" w:rsidR="00FF2932" w:rsidRDefault="00010560" w:rsidP="00FF2932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</w:t>
      </w:r>
      <w:r w:rsidR="008C1FFF" w:rsidRPr="00030CFF">
        <w:rPr>
          <w:rFonts w:ascii="Times New Roman" w:hAnsi="Times New Roman" w:cs="Times New Roman"/>
        </w:rPr>
        <w:t>. The function of the organelle is</w:t>
      </w:r>
    </w:p>
    <w:p w14:paraId="531E1AA2" w14:textId="233912E1" w:rsidR="008C1FFF" w:rsidRPr="00030CFF" w:rsidRDefault="00FF2932" w:rsidP="00FF2932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8C1FFF" w:rsidRPr="00030CFF">
        <w:rPr>
          <w:rFonts w:ascii="Times New Roman" w:hAnsi="Times New Roman" w:cs="Times New Roman"/>
        </w:rPr>
        <w:t>A.</w:t>
      </w:r>
      <w:r w:rsidR="008C1FFF" w:rsidRPr="00030CFF">
        <w:rPr>
          <w:rFonts w:ascii="Times New Roman" w:hAnsi="Times New Roman" w:cs="Times New Roman"/>
        </w:rPr>
        <w:tab/>
        <w:t>control cellular reactions.</w:t>
      </w:r>
    </w:p>
    <w:p w14:paraId="5E9CA66D" w14:textId="1A3FEA60" w:rsidR="008C1FFF" w:rsidRPr="00030CFF" w:rsidRDefault="00FF2932" w:rsidP="00FF2932">
      <w:pPr>
        <w:tabs>
          <w:tab w:val="left" w:pos="810"/>
        </w:tabs>
        <w:spacing w:after="0" w:line="240" w:lineRule="auto"/>
        <w:ind w:left="288" w:hanging="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C1FFF" w:rsidRPr="00030CFF">
        <w:rPr>
          <w:rFonts w:ascii="Times New Roman" w:hAnsi="Times New Roman" w:cs="Times New Roman"/>
        </w:rPr>
        <w:t>B.</w:t>
      </w:r>
      <w:r w:rsidR="008C1FFF" w:rsidRPr="00030CFF">
        <w:rPr>
          <w:rFonts w:ascii="Times New Roman" w:hAnsi="Times New Roman" w:cs="Times New Roman"/>
        </w:rPr>
        <w:tab/>
        <w:t>formation of spindle fibers during cell division.</w:t>
      </w:r>
    </w:p>
    <w:p w14:paraId="3AA9818F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to make energy for the cell.</w:t>
      </w:r>
    </w:p>
    <w:p w14:paraId="13DC1C40" w14:textId="77777777" w:rsidR="008C1FFF" w:rsidRPr="00030CFF" w:rsidRDefault="008C1FFF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to make food.</w:t>
      </w:r>
    </w:p>
    <w:p w14:paraId="7E3479CB" w14:textId="77777777" w:rsidR="008C1FFF" w:rsidRPr="00030CFF" w:rsidRDefault="008C1FFF" w:rsidP="008C1F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57ADD8A0" w14:textId="0BF742EF" w:rsidR="008C1FFF" w:rsidRDefault="00010560" w:rsidP="008C1FFF">
      <w:pPr>
        <w:tabs>
          <w:tab w:val="left" w:pos="810"/>
        </w:tabs>
        <w:spacing w:after="0" w:line="240" w:lineRule="auto"/>
        <w:ind w:left="288" w:hanging="28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</w:t>
      </w:r>
      <w:r w:rsidR="008C1FFF" w:rsidRPr="00030CFF">
        <w:rPr>
          <w:rFonts w:ascii="Times New Roman" w:hAnsi="Times New Roman" w:cs="Times New Roman"/>
        </w:rPr>
        <w:t xml:space="preserve">. Which of the following is </w:t>
      </w:r>
      <w:r w:rsidR="008C1FFF" w:rsidRPr="00030CFF">
        <w:rPr>
          <w:rFonts w:ascii="Times New Roman" w:hAnsi="Times New Roman" w:cs="Times New Roman"/>
          <w:b/>
          <w:bCs/>
        </w:rPr>
        <w:t>not</w:t>
      </w:r>
      <w:r w:rsidR="008C1FFF" w:rsidRPr="00030CFF">
        <w:rPr>
          <w:rFonts w:ascii="Times New Roman" w:hAnsi="Times New Roman" w:cs="Times New Roman"/>
        </w:rPr>
        <w:t xml:space="preserve"> a type of cytoskeleton in the cell?</w:t>
      </w:r>
    </w:p>
    <w:p w14:paraId="27AFD2A2" w14:textId="77777777" w:rsidR="008C1FFF" w:rsidRDefault="008C1FFF" w:rsidP="008C1FFF">
      <w:pPr>
        <w:tabs>
          <w:tab w:val="left" w:pos="810"/>
        </w:tabs>
        <w:spacing w:after="0" w:line="240" w:lineRule="auto"/>
        <w:ind w:left="288" w:hanging="28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peroxisomes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B.</w:t>
      </w:r>
      <w:r w:rsidRPr="00030CFF">
        <w:rPr>
          <w:rFonts w:ascii="Times New Roman" w:hAnsi="Times New Roman" w:cs="Times New Roman"/>
        </w:rPr>
        <w:tab/>
        <w:t>microtubule.</w:t>
      </w:r>
    </w:p>
    <w:p w14:paraId="647E956A" w14:textId="1C18A0E7" w:rsidR="008C1FFF" w:rsidRPr="00030CFF" w:rsidRDefault="008C1FFF" w:rsidP="008C1FFF">
      <w:pPr>
        <w:tabs>
          <w:tab w:val="left" w:pos="810"/>
        </w:tabs>
        <w:spacing w:after="0" w:line="240" w:lineRule="auto"/>
        <w:ind w:left="288" w:hanging="28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intermediate filament.</w:t>
      </w:r>
      <w:r w:rsidRPr="00030CF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microfilament.</w:t>
      </w:r>
    </w:p>
    <w:p w14:paraId="29638CA1" w14:textId="6B752FF3" w:rsidR="00415B52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ab/>
      </w:r>
    </w:p>
    <w:p w14:paraId="7F80FC02" w14:textId="5E5A7310" w:rsidR="00FA226B" w:rsidRPr="00030CFF" w:rsidRDefault="00FF293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A drawing, 3cm in length, was made of an</w:t>
      </w:r>
    </w:p>
    <w:p w14:paraId="4A82B846" w14:textId="77777777" w:rsidR="00FA226B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insect,</w:t>
      </w:r>
      <w:r w:rsidR="00FA226B" w:rsidRPr="00030CFF">
        <w:rPr>
          <w:rFonts w:ascii="Times New Roman" w:hAnsi="Times New Roman" w:cs="Times New Roman"/>
        </w:rPr>
        <w:t xml:space="preserve"> </w:t>
      </w:r>
      <w:r w:rsidRPr="00030CFF">
        <w:rPr>
          <w:rFonts w:ascii="Times New Roman" w:hAnsi="Times New Roman" w:cs="Times New Roman"/>
        </w:rPr>
        <w:t>1cm in length. The magnification of the</w:t>
      </w:r>
    </w:p>
    <w:p w14:paraId="4D338B46" w14:textId="77777777" w:rsid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rawing</w:t>
      </w:r>
      <w:r w:rsidR="00FA226B" w:rsidRPr="00030CFF">
        <w:rPr>
          <w:rFonts w:ascii="Times New Roman" w:hAnsi="Times New Roman" w:cs="Times New Roman"/>
        </w:rPr>
        <w:t xml:space="preserve"> </w:t>
      </w:r>
      <w:r w:rsidRPr="00030CFF">
        <w:rPr>
          <w:rFonts w:ascii="Times New Roman" w:hAnsi="Times New Roman" w:cs="Times New Roman"/>
        </w:rPr>
        <w:t>is</w:t>
      </w:r>
    </w:p>
    <w:p w14:paraId="26F372A8" w14:textId="3F12BEEE" w:rsidR="00415B52" w:rsidRPr="00030C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x3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B.</w:t>
      </w:r>
      <w:r w:rsidRPr="00030CFF">
        <w:rPr>
          <w:rFonts w:ascii="Times New Roman" w:hAnsi="Times New Roman" w:cs="Times New Roman"/>
        </w:rPr>
        <w:tab/>
        <w:t>x1</w:t>
      </w:r>
      <w:r w:rsidR="00B1120F" w:rsidRPr="00030CFF">
        <w:rPr>
          <w:rFonts w:ascii="Times New Roman" w:hAnsi="Times New Roman" w:cs="Times New Roman"/>
        </w:rPr>
        <w:tab/>
      </w:r>
      <w:r w:rsidR="00B1120F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x2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  <w:t>D.</w:t>
      </w:r>
      <w:r w:rsidRPr="00030CFF">
        <w:rPr>
          <w:rFonts w:ascii="Times New Roman" w:hAnsi="Times New Roman" w:cs="Times New Roman"/>
        </w:rPr>
        <w:tab/>
        <w:t>x1/3</w:t>
      </w:r>
    </w:p>
    <w:p w14:paraId="64824C87" w14:textId="77777777" w:rsidR="00415B52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7755893" w14:textId="58406276" w:rsidR="006F2AFE" w:rsidRPr="00030CFF" w:rsidRDefault="00FF293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When focusing the light microscope, the</w:t>
      </w:r>
    </w:p>
    <w:p w14:paraId="0C48DBC7" w14:textId="77777777" w:rsid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objective lens should always be moved upwards</w:t>
      </w:r>
    </w:p>
    <w:p w14:paraId="1961A080" w14:textId="77777777" w:rsid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 xml:space="preserve">To avoid </w:t>
      </w:r>
      <w:r w:rsidR="001258BF" w:rsidRPr="00030CFF">
        <w:rPr>
          <w:rFonts w:ascii="Times New Roman" w:hAnsi="Times New Roman" w:cs="Times New Roman"/>
        </w:rPr>
        <w:t xml:space="preserve">the </w:t>
      </w:r>
      <w:r w:rsidRPr="00030CFF">
        <w:rPr>
          <w:rFonts w:ascii="Times New Roman" w:hAnsi="Times New Roman" w:cs="Times New Roman"/>
        </w:rPr>
        <w:t>danger of breaking the slide</w:t>
      </w:r>
    </w:p>
    <w:p w14:paraId="4AEB4F32" w14:textId="77777777" w:rsid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 xml:space="preserve">To avoid </w:t>
      </w:r>
      <w:r w:rsidR="001258BF" w:rsidRPr="00030CFF">
        <w:rPr>
          <w:rFonts w:ascii="Times New Roman" w:hAnsi="Times New Roman" w:cs="Times New Roman"/>
        </w:rPr>
        <w:t xml:space="preserve">the </w:t>
      </w:r>
      <w:r w:rsidRPr="00030CFF">
        <w:rPr>
          <w:rFonts w:ascii="Times New Roman" w:hAnsi="Times New Roman" w:cs="Times New Roman"/>
        </w:rPr>
        <w:t>danger of breaking the mirror</w:t>
      </w:r>
    </w:p>
    <w:p w14:paraId="174FF366" w14:textId="77777777" w:rsid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To allow the nosepiece to rotate</w:t>
      </w:r>
    </w:p>
    <w:p w14:paraId="61D775FA" w14:textId="32EF0999" w:rsidR="00415B52" w:rsidRPr="00030C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To avoid wetting the lens</w:t>
      </w:r>
    </w:p>
    <w:p w14:paraId="21D5F2DB" w14:textId="77777777" w:rsidR="00415B52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035E4BC0" w14:textId="1706B04A" w:rsidR="006F2AFE" w:rsidRPr="00030CFF" w:rsidRDefault="00FF293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2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A prepared slide to be observed under the</w:t>
      </w:r>
    </w:p>
    <w:p w14:paraId="069C26DB" w14:textId="37168B94" w:rsidR="008C1FFF" w:rsidRP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  <w:b/>
          <w:bCs/>
        </w:rPr>
      </w:pPr>
      <w:r w:rsidRPr="00030CFF">
        <w:rPr>
          <w:rFonts w:ascii="Times New Roman" w:hAnsi="Times New Roman" w:cs="Times New Roman"/>
        </w:rPr>
        <w:t xml:space="preserve">microscope must be on the </w:t>
      </w:r>
      <w:r w:rsidRPr="008C1FFF">
        <w:rPr>
          <w:rFonts w:ascii="Times New Roman" w:hAnsi="Times New Roman" w:cs="Times New Roman"/>
          <w:b/>
          <w:bCs/>
        </w:rPr>
        <w:t>A.</w:t>
      </w:r>
      <w:r w:rsidR="008C1FFF" w:rsidRPr="008C1FFF">
        <w:rPr>
          <w:rFonts w:ascii="Times New Roman" w:hAnsi="Times New Roman" w:cs="Times New Roman"/>
          <w:b/>
          <w:bCs/>
        </w:rPr>
        <w:t xml:space="preserve"> </w:t>
      </w:r>
      <w:r w:rsidRPr="008C1FFF">
        <w:rPr>
          <w:rFonts w:ascii="Times New Roman" w:hAnsi="Times New Roman" w:cs="Times New Roman"/>
          <w:b/>
          <w:bCs/>
        </w:rPr>
        <w:t>Condenser</w:t>
      </w:r>
      <w:r w:rsidR="008C1FFF" w:rsidRPr="008C1FFF">
        <w:rPr>
          <w:rFonts w:ascii="Times New Roman" w:hAnsi="Times New Roman" w:cs="Times New Roman"/>
          <w:b/>
          <w:bCs/>
        </w:rPr>
        <w:t xml:space="preserve"> </w:t>
      </w:r>
      <w:r w:rsidRPr="008C1FFF">
        <w:rPr>
          <w:rFonts w:ascii="Times New Roman" w:hAnsi="Times New Roman" w:cs="Times New Roman"/>
          <w:b/>
          <w:bCs/>
        </w:rPr>
        <w:t>B.</w:t>
      </w:r>
      <w:r w:rsidRPr="008C1FFF">
        <w:rPr>
          <w:rFonts w:ascii="Times New Roman" w:hAnsi="Times New Roman" w:cs="Times New Roman"/>
          <w:b/>
          <w:bCs/>
        </w:rPr>
        <w:tab/>
        <w:t>Stage</w:t>
      </w:r>
    </w:p>
    <w:p w14:paraId="7A8025B9" w14:textId="1183C152" w:rsidR="00415B52" w:rsidRPr="008C1FFF" w:rsidRDefault="00415B52" w:rsidP="008C1F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  <w:b/>
          <w:bCs/>
        </w:rPr>
      </w:pPr>
      <w:r w:rsidRPr="008C1FFF">
        <w:rPr>
          <w:rFonts w:ascii="Times New Roman" w:hAnsi="Times New Roman" w:cs="Times New Roman"/>
          <w:b/>
          <w:bCs/>
        </w:rPr>
        <w:t>C.</w:t>
      </w:r>
      <w:r w:rsidRPr="008C1FFF">
        <w:rPr>
          <w:rFonts w:ascii="Times New Roman" w:hAnsi="Times New Roman" w:cs="Times New Roman"/>
          <w:b/>
          <w:bCs/>
        </w:rPr>
        <w:tab/>
        <w:t>Diaphragm</w:t>
      </w:r>
      <w:r w:rsidRPr="008C1FFF">
        <w:rPr>
          <w:rFonts w:ascii="Times New Roman" w:hAnsi="Times New Roman" w:cs="Times New Roman"/>
          <w:b/>
          <w:bCs/>
        </w:rPr>
        <w:tab/>
      </w:r>
      <w:r w:rsidRPr="008C1FFF">
        <w:rPr>
          <w:rFonts w:ascii="Times New Roman" w:hAnsi="Times New Roman" w:cs="Times New Roman"/>
          <w:b/>
          <w:bCs/>
        </w:rPr>
        <w:tab/>
        <w:t>D.</w:t>
      </w:r>
      <w:r w:rsidRPr="008C1FFF">
        <w:rPr>
          <w:rFonts w:ascii="Times New Roman" w:hAnsi="Times New Roman" w:cs="Times New Roman"/>
          <w:b/>
          <w:bCs/>
        </w:rPr>
        <w:tab/>
        <w:t>Nose piece</w:t>
      </w:r>
    </w:p>
    <w:p w14:paraId="47E41F91" w14:textId="77777777" w:rsidR="00B1120F" w:rsidRPr="00030CFF" w:rsidRDefault="00B1120F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</w:p>
    <w:p w14:paraId="3889682A" w14:textId="5FB2F9B5" w:rsidR="006F2AFE" w:rsidRPr="00030CFF" w:rsidRDefault="00FF293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3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When an image being viewed is too dark what</w:t>
      </w:r>
    </w:p>
    <w:p w14:paraId="360DC09C" w14:textId="77777777" w:rsidR="006F2AFE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hanges are made to the compound light</w:t>
      </w:r>
    </w:p>
    <w:p w14:paraId="691AF22A" w14:textId="0F0E638D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microscope?</w:t>
      </w:r>
    </w:p>
    <w:p w14:paraId="49C915EA" w14:textId="5BCCB633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 xml:space="preserve">Change </w:t>
      </w:r>
      <w:r w:rsidR="001258BF" w:rsidRPr="00030CFF">
        <w:rPr>
          <w:rFonts w:ascii="Times New Roman" w:hAnsi="Times New Roman" w:cs="Times New Roman"/>
        </w:rPr>
        <w:t xml:space="preserve">the </w:t>
      </w:r>
      <w:r w:rsidRPr="00030CFF">
        <w:rPr>
          <w:rFonts w:ascii="Times New Roman" w:hAnsi="Times New Roman" w:cs="Times New Roman"/>
        </w:rPr>
        <w:t>light source.</w:t>
      </w:r>
    </w:p>
    <w:p w14:paraId="425A97FC" w14:textId="12C5937C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Adjustment to the diaphragm.</w:t>
      </w:r>
    </w:p>
    <w:p w14:paraId="2885808E" w14:textId="40B7C627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Properly click in the objective lens</w:t>
      </w:r>
    </w:p>
    <w:p w14:paraId="24A1918B" w14:textId="736796AE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Cleaning the objective lens with lens</w:t>
      </w:r>
      <w:r w:rsidR="00313278" w:rsidRPr="00030CFF">
        <w:rPr>
          <w:rFonts w:ascii="Times New Roman" w:hAnsi="Times New Roman" w:cs="Times New Roman"/>
        </w:rPr>
        <w:t xml:space="preserve"> </w:t>
      </w:r>
      <w:r w:rsidRPr="00030CFF">
        <w:rPr>
          <w:rFonts w:ascii="Times New Roman" w:hAnsi="Times New Roman" w:cs="Times New Roman"/>
        </w:rPr>
        <w:t>paper</w:t>
      </w:r>
    </w:p>
    <w:p w14:paraId="65593FAF" w14:textId="77777777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</w:p>
    <w:p w14:paraId="78647234" w14:textId="6E90FD1A" w:rsidR="008C1FFF" w:rsidRDefault="00FF2932" w:rsidP="008C1FFF">
      <w:pPr>
        <w:tabs>
          <w:tab w:val="left" w:pos="810"/>
        </w:tabs>
        <w:spacing w:after="0" w:line="240" w:lineRule="auto"/>
        <w:ind w:left="288" w:hanging="28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4</w:t>
      </w:r>
      <w:r w:rsidR="00415B52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>Which of the following structures is made of similar cells performing the same function?</w:t>
      </w:r>
    </w:p>
    <w:p w14:paraId="2F299976" w14:textId="643EFBEE" w:rsidR="00415B52" w:rsidRPr="00030CFF" w:rsidRDefault="008C1FFF" w:rsidP="008C1FFF">
      <w:pPr>
        <w:tabs>
          <w:tab w:val="left" w:pos="810"/>
        </w:tabs>
        <w:spacing w:after="0" w:line="240" w:lineRule="auto"/>
        <w:ind w:left="288" w:hanging="28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A.</w:t>
      </w:r>
      <w:r w:rsidR="00415B52" w:rsidRPr="00030CFF">
        <w:rPr>
          <w:rFonts w:ascii="Times New Roman" w:hAnsi="Times New Roman" w:cs="Times New Roman"/>
        </w:rPr>
        <w:tab/>
        <w:t>Bone</w:t>
      </w:r>
      <w:r w:rsidR="00415B52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ab/>
        <w:t>B.</w:t>
      </w:r>
      <w:r w:rsidR="00415B52" w:rsidRPr="00030CFF">
        <w:rPr>
          <w:rFonts w:ascii="Times New Roman" w:hAnsi="Times New Roman" w:cs="Times New Roman"/>
        </w:rPr>
        <w:tab/>
      </w:r>
      <w:r w:rsidR="00930C02">
        <w:rPr>
          <w:rFonts w:ascii="Times New Roman" w:hAnsi="Times New Roman" w:cs="Times New Roman"/>
        </w:rPr>
        <w:t>Ear</w:t>
      </w:r>
      <w:r w:rsidR="00FF2932">
        <w:rPr>
          <w:rFonts w:ascii="Times New Roman" w:hAnsi="Times New Roman" w:cs="Times New Roman"/>
        </w:rPr>
        <w:t xml:space="preserve"> </w:t>
      </w:r>
      <w:r w:rsidR="00313278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>C.</w:t>
      </w:r>
      <w:r w:rsidR="00415B52" w:rsidRPr="00030CFF">
        <w:rPr>
          <w:rFonts w:ascii="Times New Roman" w:hAnsi="Times New Roman" w:cs="Times New Roman"/>
        </w:rPr>
        <w:tab/>
        <w:t>Eye</w:t>
      </w:r>
      <w:r w:rsidR="00415B52" w:rsidRPr="00030CFF">
        <w:rPr>
          <w:rFonts w:ascii="Times New Roman" w:hAnsi="Times New Roman" w:cs="Times New Roman"/>
        </w:rPr>
        <w:tab/>
      </w:r>
      <w:r w:rsidR="00415B52" w:rsidRPr="00030CFF">
        <w:rPr>
          <w:rFonts w:ascii="Times New Roman" w:hAnsi="Times New Roman" w:cs="Times New Roman"/>
        </w:rPr>
        <w:tab/>
        <w:t>D.</w:t>
      </w:r>
      <w:r w:rsidR="00415B52" w:rsidRPr="00030CFF">
        <w:rPr>
          <w:rFonts w:ascii="Times New Roman" w:hAnsi="Times New Roman" w:cs="Times New Roman"/>
        </w:rPr>
        <w:tab/>
        <w:t>Liver</w:t>
      </w:r>
    </w:p>
    <w:p w14:paraId="69F10ABF" w14:textId="77777777" w:rsidR="00415B52" w:rsidRPr="00030CFF" w:rsidRDefault="00415B52" w:rsidP="00030CFF">
      <w:pPr>
        <w:tabs>
          <w:tab w:val="left" w:pos="810"/>
        </w:tabs>
        <w:spacing w:after="0" w:line="240" w:lineRule="auto"/>
        <w:rPr>
          <w:rFonts w:ascii="Times New Roman" w:hAnsi="Times New Roman" w:cs="Times New Roman"/>
        </w:rPr>
      </w:pPr>
    </w:p>
    <w:p w14:paraId="73E465AE" w14:textId="6122CDBB" w:rsidR="00313278" w:rsidRPr="00030CFF" w:rsidRDefault="00FF2932" w:rsidP="00030CFF">
      <w:pPr>
        <w:tabs>
          <w:tab w:val="left" w:pos="810"/>
        </w:tabs>
        <w:spacing w:after="0" w:line="24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5</w:t>
      </w:r>
      <w:r w:rsidR="00313278" w:rsidRPr="00030CFF">
        <w:rPr>
          <w:rFonts w:ascii="Times New Roman" w:hAnsi="Times New Roman" w:cs="Times New Roman"/>
        </w:rPr>
        <w:t>.</w:t>
      </w:r>
      <w:r w:rsidR="001258BF" w:rsidRPr="00030CFF">
        <w:rPr>
          <w:rFonts w:ascii="Times New Roman" w:hAnsi="Times New Roman" w:cs="Times New Roman"/>
        </w:rPr>
        <w:t xml:space="preserve"> </w:t>
      </w:r>
      <w:r w:rsidR="00415B52" w:rsidRPr="00030CFF">
        <w:rPr>
          <w:rFonts w:ascii="Times New Roman" w:hAnsi="Times New Roman" w:cs="Times New Roman"/>
        </w:rPr>
        <w:t xml:space="preserve">Living organisms </w:t>
      </w:r>
      <w:r w:rsidR="001258BF" w:rsidRPr="00030CFF">
        <w:rPr>
          <w:rFonts w:ascii="Times New Roman" w:hAnsi="Times New Roman" w:cs="Times New Roman"/>
        </w:rPr>
        <w:t>can</w:t>
      </w:r>
      <w:r w:rsidR="00415B52" w:rsidRPr="00030CFF">
        <w:rPr>
          <w:rFonts w:ascii="Times New Roman" w:hAnsi="Times New Roman" w:cs="Times New Roman"/>
        </w:rPr>
        <w:t xml:space="preserve"> perform all the life</w:t>
      </w:r>
    </w:p>
    <w:p w14:paraId="5F363B25" w14:textId="4BC23126" w:rsidR="00415B52" w:rsidRPr="00030CFF" w:rsidRDefault="00415B52" w:rsidP="00030CFF">
      <w:pPr>
        <w:tabs>
          <w:tab w:val="left" w:pos="810"/>
        </w:tabs>
        <w:spacing w:after="0" w:line="240" w:lineRule="auto"/>
        <w:ind w:left="567" w:hanging="279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 xml:space="preserve">activities because they are made of  </w:t>
      </w:r>
    </w:p>
    <w:p w14:paraId="2206DF52" w14:textId="7CB22008" w:rsidR="008C1FFF" w:rsidRDefault="00415B52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A.</w:t>
      </w:r>
      <w:r w:rsidRPr="00030CFF">
        <w:rPr>
          <w:rFonts w:ascii="Times New Roman" w:hAnsi="Times New Roman" w:cs="Times New Roman"/>
        </w:rPr>
        <w:tab/>
        <w:t>food substances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8C1F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B.</w:t>
      </w:r>
      <w:r w:rsidRPr="00030CFF">
        <w:rPr>
          <w:rFonts w:ascii="Times New Roman" w:hAnsi="Times New Roman" w:cs="Times New Roman"/>
        </w:rPr>
        <w:tab/>
        <w:t>water.</w:t>
      </w:r>
    </w:p>
    <w:p w14:paraId="1D870EC1" w14:textId="188E3152" w:rsidR="00B1120F" w:rsidRPr="00030CFF" w:rsidRDefault="00415B52" w:rsidP="008C1FFF">
      <w:pPr>
        <w:tabs>
          <w:tab w:val="left" w:pos="810"/>
        </w:tabs>
        <w:spacing w:after="0" w:line="240" w:lineRule="auto"/>
        <w:ind w:firstLine="288"/>
        <w:rPr>
          <w:rFonts w:ascii="Times New Roman" w:hAnsi="Times New Roman" w:cs="Times New Roman"/>
        </w:rPr>
      </w:pPr>
      <w:r w:rsidRPr="00030CFF">
        <w:rPr>
          <w:rFonts w:ascii="Times New Roman" w:hAnsi="Times New Roman" w:cs="Times New Roman"/>
        </w:rPr>
        <w:t>C.</w:t>
      </w:r>
      <w:r w:rsidRPr="00030CFF">
        <w:rPr>
          <w:rFonts w:ascii="Times New Roman" w:hAnsi="Times New Roman" w:cs="Times New Roman"/>
        </w:rPr>
        <w:tab/>
        <w:t>cells.</w:t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ab/>
      </w:r>
      <w:r w:rsidR="00313278" w:rsidRPr="00030CFF">
        <w:rPr>
          <w:rFonts w:ascii="Times New Roman" w:hAnsi="Times New Roman" w:cs="Times New Roman"/>
        </w:rPr>
        <w:tab/>
      </w:r>
      <w:r w:rsidR="00313278" w:rsidRPr="00030CFF">
        <w:rPr>
          <w:rFonts w:ascii="Times New Roman" w:hAnsi="Times New Roman" w:cs="Times New Roman"/>
        </w:rPr>
        <w:tab/>
      </w:r>
      <w:r w:rsidRPr="00030CFF">
        <w:rPr>
          <w:rFonts w:ascii="Times New Roman" w:hAnsi="Times New Roman" w:cs="Times New Roman"/>
        </w:rPr>
        <w:t>D.</w:t>
      </w:r>
      <w:r w:rsidRPr="00030CFF">
        <w:rPr>
          <w:rFonts w:ascii="Times New Roman" w:hAnsi="Times New Roman" w:cs="Times New Roman"/>
        </w:rPr>
        <w:tab/>
        <w:t>oxygen.</w:t>
      </w:r>
    </w:p>
    <w:p w14:paraId="3D06B1FA" w14:textId="77777777" w:rsidR="009D31EA" w:rsidRPr="00380366" w:rsidRDefault="009D31EA" w:rsidP="009D31E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D31EA" w:rsidRPr="00380366" w:rsidSect="00D079A8">
      <w:type w:val="continuous"/>
      <w:pgSz w:w="11906" w:h="16838" w:code="9"/>
      <w:pgMar w:top="720" w:right="720" w:bottom="720" w:left="720" w:header="708" w:footer="708" w:gutter="0"/>
      <w:cols w:num="2" w:sep="1"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DBD91" w14:textId="77777777" w:rsidR="00D079A8" w:rsidRDefault="00D079A8" w:rsidP="00415B52">
      <w:pPr>
        <w:spacing w:after="0" w:line="240" w:lineRule="auto"/>
      </w:pPr>
      <w:r>
        <w:separator/>
      </w:r>
    </w:p>
  </w:endnote>
  <w:endnote w:type="continuationSeparator" w:id="0">
    <w:p w14:paraId="64F607F1" w14:textId="77777777" w:rsidR="00D079A8" w:rsidRDefault="00D079A8" w:rsidP="00415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buntu Light">
    <w:panose1 w:val="020B03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2925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90719A" w14:textId="77777777" w:rsidR="00980EBE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62E1FC" w14:textId="77777777" w:rsidR="00980EBE" w:rsidRDefault="00980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AB056" w14:textId="77777777" w:rsidR="00D079A8" w:rsidRDefault="00D079A8" w:rsidP="00415B52">
      <w:pPr>
        <w:spacing w:after="0" w:line="240" w:lineRule="auto"/>
      </w:pPr>
      <w:r>
        <w:separator/>
      </w:r>
    </w:p>
  </w:footnote>
  <w:footnote w:type="continuationSeparator" w:id="0">
    <w:p w14:paraId="0ABBA6B2" w14:textId="77777777" w:rsidR="00D079A8" w:rsidRDefault="00D079A8" w:rsidP="00415B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F2EB4"/>
    <w:multiLevelType w:val="hybridMultilevel"/>
    <w:tmpl w:val="EEC0EBFE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076355"/>
    <w:multiLevelType w:val="hybridMultilevel"/>
    <w:tmpl w:val="915CE49A"/>
    <w:lvl w:ilvl="0" w:tplc="3252F564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320" w:hanging="360"/>
      </w:pPr>
    </w:lvl>
    <w:lvl w:ilvl="2" w:tplc="1000001B" w:tentative="1">
      <w:start w:val="1"/>
      <w:numFmt w:val="lowerRoman"/>
      <w:lvlText w:val="%3."/>
      <w:lvlJc w:val="right"/>
      <w:pPr>
        <w:ind w:left="2040" w:hanging="180"/>
      </w:pPr>
    </w:lvl>
    <w:lvl w:ilvl="3" w:tplc="1000000F" w:tentative="1">
      <w:start w:val="1"/>
      <w:numFmt w:val="decimal"/>
      <w:lvlText w:val="%4."/>
      <w:lvlJc w:val="left"/>
      <w:pPr>
        <w:ind w:left="2760" w:hanging="360"/>
      </w:pPr>
    </w:lvl>
    <w:lvl w:ilvl="4" w:tplc="10000019" w:tentative="1">
      <w:start w:val="1"/>
      <w:numFmt w:val="lowerLetter"/>
      <w:lvlText w:val="%5."/>
      <w:lvlJc w:val="left"/>
      <w:pPr>
        <w:ind w:left="3480" w:hanging="360"/>
      </w:pPr>
    </w:lvl>
    <w:lvl w:ilvl="5" w:tplc="1000001B" w:tentative="1">
      <w:start w:val="1"/>
      <w:numFmt w:val="lowerRoman"/>
      <w:lvlText w:val="%6."/>
      <w:lvlJc w:val="right"/>
      <w:pPr>
        <w:ind w:left="4200" w:hanging="180"/>
      </w:pPr>
    </w:lvl>
    <w:lvl w:ilvl="6" w:tplc="1000000F" w:tentative="1">
      <w:start w:val="1"/>
      <w:numFmt w:val="decimal"/>
      <w:lvlText w:val="%7."/>
      <w:lvlJc w:val="left"/>
      <w:pPr>
        <w:ind w:left="4920" w:hanging="360"/>
      </w:pPr>
    </w:lvl>
    <w:lvl w:ilvl="7" w:tplc="10000019" w:tentative="1">
      <w:start w:val="1"/>
      <w:numFmt w:val="lowerLetter"/>
      <w:lvlText w:val="%8."/>
      <w:lvlJc w:val="left"/>
      <w:pPr>
        <w:ind w:left="5640" w:hanging="360"/>
      </w:pPr>
    </w:lvl>
    <w:lvl w:ilvl="8" w:tplc="1000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" w15:restartNumberingAfterBreak="0">
    <w:nsid w:val="1BF239E4"/>
    <w:multiLevelType w:val="hybridMultilevel"/>
    <w:tmpl w:val="52FC2786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EEA1B9B"/>
    <w:multiLevelType w:val="hybridMultilevel"/>
    <w:tmpl w:val="CEF89254"/>
    <w:lvl w:ilvl="0" w:tplc="DC6CBC20">
      <w:start w:val="1"/>
      <w:numFmt w:val="upperLetter"/>
      <w:lvlText w:val="%1."/>
      <w:lvlJc w:val="left"/>
      <w:pPr>
        <w:ind w:left="648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368" w:hanging="360"/>
      </w:pPr>
    </w:lvl>
    <w:lvl w:ilvl="2" w:tplc="1000001B" w:tentative="1">
      <w:start w:val="1"/>
      <w:numFmt w:val="lowerRoman"/>
      <w:lvlText w:val="%3."/>
      <w:lvlJc w:val="right"/>
      <w:pPr>
        <w:ind w:left="2088" w:hanging="180"/>
      </w:pPr>
    </w:lvl>
    <w:lvl w:ilvl="3" w:tplc="1000000F" w:tentative="1">
      <w:start w:val="1"/>
      <w:numFmt w:val="decimal"/>
      <w:lvlText w:val="%4."/>
      <w:lvlJc w:val="left"/>
      <w:pPr>
        <w:ind w:left="2808" w:hanging="360"/>
      </w:pPr>
    </w:lvl>
    <w:lvl w:ilvl="4" w:tplc="10000019" w:tentative="1">
      <w:start w:val="1"/>
      <w:numFmt w:val="lowerLetter"/>
      <w:lvlText w:val="%5."/>
      <w:lvlJc w:val="left"/>
      <w:pPr>
        <w:ind w:left="3528" w:hanging="360"/>
      </w:pPr>
    </w:lvl>
    <w:lvl w:ilvl="5" w:tplc="1000001B" w:tentative="1">
      <w:start w:val="1"/>
      <w:numFmt w:val="lowerRoman"/>
      <w:lvlText w:val="%6."/>
      <w:lvlJc w:val="right"/>
      <w:pPr>
        <w:ind w:left="4248" w:hanging="180"/>
      </w:pPr>
    </w:lvl>
    <w:lvl w:ilvl="6" w:tplc="1000000F" w:tentative="1">
      <w:start w:val="1"/>
      <w:numFmt w:val="decimal"/>
      <w:lvlText w:val="%7."/>
      <w:lvlJc w:val="left"/>
      <w:pPr>
        <w:ind w:left="4968" w:hanging="360"/>
      </w:pPr>
    </w:lvl>
    <w:lvl w:ilvl="7" w:tplc="10000019" w:tentative="1">
      <w:start w:val="1"/>
      <w:numFmt w:val="lowerLetter"/>
      <w:lvlText w:val="%8."/>
      <w:lvlJc w:val="left"/>
      <w:pPr>
        <w:ind w:left="5688" w:hanging="360"/>
      </w:pPr>
    </w:lvl>
    <w:lvl w:ilvl="8" w:tplc="1000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6D0F1D0F"/>
    <w:multiLevelType w:val="hybridMultilevel"/>
    <w:tmpl w:val="1C4E4CCA"/>
    <w:lvl w:ilvl="0" w:tplc="D2E2B248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320" w:hanging="360"/>
      </w:pPr>
    </w:lvl>
    <w:lvl w:ilvl="2" w:tplc="1000001B" w:tentative="1">
      <w:start w:val="1"/>
      <w:numFmt w:val="lowerRoman"/>
      <w:lvlText w:val="%3."/>
      <w:lvlJc w:val="right"/>
      <w:pPr>
        <w:ind w:left="2040" w:hanging="180"/>
      </w:pPr>
    </w:lvl>
    <w:lvl w:ilvl="3" w:tplc="1000000F" w:tentative="1">
      <w:start w:val="1"/>
      <w:numFmt w:val="decimal"/>
      <w:lvlText w:val="%4."/>
      <w:lvlJc w:val="left"/>
      <w:pPr>
        <w:ind w:left="2760" w:hanging="360"/>
      </w:pPr>
    </w:lvl>
    <w:lvl w:ilvl="4" w:tplc="10000019" w:tentative="1">
      <w:start w:val="1"/>
      <w:numFmt w:val="lowerLetter"/>
      <w:lvlText w:val="%5."/>
      <w:lvlJc w:val="left"/>
      <w:pPr>
        <w:ind w:left="3480" w:hanging="360"/>
      </w:pPr>
    </w:lvl>
    <w:lvl w:ilvl="5" w:tplc="1000001B" w:tentative="1">
      <w:start w:val="1"/>
      <w:numFmt w:val="lowerRoman"/>
      <w:lvlText w:val="%6."/>
      <w:lvlJc w:val="right"/>
      <w:pPr>
        <w:ind w:left="4200" w:hanging="180"/>
      </w:pPr>
    </w:lvl>
    <w:lvl w:ilvl="6" w:tplc="1000000F" w:tentative="1">
      <w:start w:val="1"/>
      <w:numFmt w:val="decimal"/>
      <w:lvlText w:val="%7."/>
      <w:lvlJc w:val="left"/>
      <w:pPr>
        <w:ind w:left="4920" w:hanging="360"/>
      </w:pPr>
    </w:lvl>
    <w:lvl w:ilvl="7" w:tplc="10000019" w:tentative="1">
      <w:start w:val="1"/>
      <w:numFmt w:val="lowerLetter"/>
      <w:lvlText w:val="%8."/>
      <w:lvlJc w:val="left"/>
      <w:pPr>
        <w:ind w:left="5640" w:hanging="360"/>
      </w:pPr>
    </w:lvl>
    <w:lvl w:ilvl="8" w:tplc="1000001B" w:tentative="1">
      <w:start w:val="1"/>
      <w:numFmt w:val="lowerRoman"/>
      <w:lvlText w:val="%9."/>
      <w:lvlJc w:val="right"/>
      <w:pPr>
        <w:ind w:left="6360" w:hanging="180"/>
      </w:pPr>
    </w:lvl>
  </w:abstractNum>
  <w:num w:numId="1" w16cid:durableId="1356148519">
    <w:abstractNumId w:val="2"/>
  </w:num>
  <w:num w:numId="2" w16cid:durableId="516121188">
    <w:abstractNumId w:val="4"/>
  </w:num>
  <w:num w:numId="3" w16cid:durableId="193731492">
    <w:abstractNumId w:val="1"/>
  </w:num>
  <w:num w:numId="4" w16cid:durableId="1366372591">
    <w:abstractNumId w:val="0"/>
  </w:num>
  <w:num w:numId="5" w16cid:durableId="21366803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28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MzM3szSxMDIwtbRQ0lEKTi0uzszPAykwqgUAu5rg8SwAAAA="/>
  </w:docVars>
  <w:rsids>
    <w:rsidRoot w:val="00415B52"/>
    <w:rsid w:val="00010560"/>
    <w:rsid w:val="00030CFF"/>
    <w:rsid w:val="0012115A"/>
    <w:rsid w:val="001258BF"/>
    <w:rsid w:val="00133AC3"/>
    <w:rsid w:val="001A0237"/>
    <w:rsid w:val="001F23C5"/>
    <w:rsid w:val="00215B52"/>
    <w:rsid w:val="0022499D"/>
    <w:rsid w:val="00227EEC"/>
    <w:rsid w:val="00241BFF"/>
    <w:rsid w:val="00243612"/>
    <w:rsid w:val="00261179"/>
    <w:rsid w:val="002D4967"/>
    <w:rsid w:val="002F0440"/>
    <w:rsid w:val="00313278"/>
    <w:rsid w:val="00316B04"/>
    <w:rsid w:val="003616B5"/>
    <w:rsid w:val="00380366"/>
    <w:rsid w:val="003841F7"/>
    <w:rsid w:val="00415B52"/>
    <w:rsid w:val="004554FC"/>
    <w:rsid w:val="00475F19"/>
    <w:rsid w:val="00496EB9"/>
    <w:rsid w:val="004F1EF2"/>
    <w:rsid w:val="00516E76"/>
    <w:rsid w:val="00572067"/>
    <w:rsid w:val="00645E30"/>
    <w:rsid w:val="00652610"/>
    <w:rsid w:val="00681E8A"/>
    <w:rsid w:val="00682EDD"/>
    <w:rsid w:val="006835AC"/>
    <w:rsid w:val="006B5633"/>
    <w:rsid w:val="006C0C81"/>
    <w:rsid w:val="006C377E"/>
    <w:rsid w:val="006E5D60"/>
    <w:rsid w:val="006F2AFE"/>
    <w:rsid w:val="00724473"/>
    <w:rsid w:val="00740286"/>
    <w:rsid w:val="007408A5"/>
    <w:rsid w:val="00755772"/>
    <w:rsid w:val="007D7B57"/>
    <w:rsid w:val="008B5217"/>
    <w:rsid w:val="008C1FFF"/>
    <w:rsid w:val="00930C02"/>
    <w:rsid w:val="00980EBE"/>
    <w:rsid w:val="00990D2C"/>
    <w:rsid w:val="009C402A"/>
    <w:rsid w:val="009D05C0"/>
    <w:rsid w:val="009D31EA"/>
    <w:rsid w:val="00A73308"/>
    <w:rsid w:val="00AC4F27"/>
    <w:rsid w:val="00B1120F"/>
    <w:rsid w:val="00B24CB1"/>
    <w:rsid w:val="00B753AD"/>
    <w:rsid w:val="00B94D57"/>
    <w:rsid w:val="00BB7AE3"/>
    <w:rsid w:val="00BF3F84"/>
    <w:rsid w:val="00C554DB"/>
    <w:rsid w:val="00C70BC1"/>
    <w:rsid w:val="00CD455A"/>
    <w:rsid w:val="00D079A8"/>
    <w:rsid w:val="00D12578"/>
    <w:rsid w:val="00D32DA1"/>
    <w:rsid w:val="00D33740"/>
    <w:rsid w:val="00D374BA"/>
    <w:rsid w:val="00DB4B8D"/>
    <w:rsid w:val="00DC2629"/>
    <w:rsid w:val="00DC6F11"/>
    <w:rsid w:val="00DE0313"/>
    <w:rsid w:val="00E0086F"/>
    <w:rsid w:val="00E60DFB"/>
    <w:rsid w:val="00F2630B"/>
    <w:rsid w:val="00F34418"/>
    <w:rsid w:val="00F50D1E"/>
    <w:rsid w:val="00F642AA"/>
    <w:rsid w:val="00F66E46"/>
    <w:rsid w:val="00FA226B"/>
    <w:rsid w:val="00FF22F5"/>
    <w:rsid w:val="00FF2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55B70"/>
  <w15:chartTrackingRefBased/>
  <w15:docId w15:val="{C23B2B0D-F386-45E7-9DFC-DB41DBE2E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B5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5B5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15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B52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415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B52"/>
    <w:rPr>
      <w:lang w:val="en-GB"/>
    </w:rPr>
  </w:style>
  <w:style w:type="paragraph" w:styleId="ListParagraph">
    <w:name w:val="List Paragraph"/>
    <w:basedOn w:val="Normal"/>
    <w:uiPriority w:val="34"/>
    <w:qFormat/>
    <w:rsid w:val="00496EB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58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8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8BF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8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8BF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1</Pages>
  <Words>1501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ss Quartey</dc:creator>
  <cp:keywords/>
  <dc:description/>
  <cp:lastModifiedBy>Abass Quartey</cp:lastModifiedBy>
  <cp:revision>26</cp:revision>
  <cp:lastPrinted>2024-02-14T17:28:00Z</cp:lastPrinted>
  <dcterms:created xsi:type="dcterms:W3CDTF">2024-02-08T20:44:00Z</dcterms:created>
  <dcterms:modified xsi:type="dcterms:W3CDTF">2024-03-04T23:09:00Z</dcterms:modified>
</cp:coreProperties>
</file>